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5CEB6E" w14:textId="77777777" w:rsidR="00B65D40" w:rsidRDefault="00B65D40" w:rsidP="001B26DD">
      <w:pPr>
        <w:rPr>
          <w:b/>
          <w:bCs/>
          <w:caps/>
        </w:rPr>
      </w:pPr>
    </w:p>
    <w:p w14:paraId="5E5B65AB" w14:textId="77777777" w:rsidR="00B65D40" w:rsidRDefault="00B65D40" w:rsidP="001B26DD">
      <w:pPr>
        <w:rPr>
          <w:b/>
          <w:bCs/>
          <w:caps/>
        </w:rPr>
      </w:pPr>
    </w:p>
    <w:p w14:paraId="1B65F3AB" w14:textId="653C88DD" w:rsidR="001B26DD" w:rsidRPr="00D84581" w:rsidRDefault="001B26DD" w:rsidP="001B26DD">
      <w:pPr>
        <w:rPr>
          <w:b/>
          <w:bCs/>
          <w:caps/>
          <w:u w:val="single"/>
        </w:rPr>
      </w:pPr>
      <w:r w:rsidRPr="00D84581">
        <w:rPr>
          <w:b/>
          <w:bCs/>
          <w:caps/>
        </w:rPr>
        <w:t>Name</w:t>
      </w:r>
      <w:r w:rsidR="00953F4F" w:rsidRPr="00D84581">
        <w:rPr>
          <w:b/>
          <w:bCs/>
          <w:caps/>
        </w:rPr>
        <w:t xml:space="preserve"> in FULL</w:t>
      </w:r>
      <w:r w:rsidRPr="00D84581">
        <w:rPr>
          <w:b/>
          <w:bCs/>
          <w:caps/>
        </w:rPr>
        <w:t>:</w:t>
      </w:r>
      <w:r w:rsidRPr="00D84581">
        <w:rPr>
          <w:b/>
          <w:bCs/>
          <w:caps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="00973F34">
        <w:rPr>
          <w:b/>
          <w:bCs/>
          <w:caps/>
          <w:u w:val="single"/>
        </w:rPr>
        <w:t xml:space="preserve"> </w:t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</w:p>
    <w:p w14:paraId="31419A4C" w14:textId="77777777" w:rsidR="001B26DD" w:rsidRPr="00D84581" w:rsidRDefault="001B26DD" w:rsidP="003A7C90">
      <w:pPr>
        <w:spacing w:line="480" w:lineRule="auto"/>
        <w:rPr>
          <w:sz w:val="16"/>
          <w:szCs w:val="16"/>
        </w:rPr>
      </w:pPr>
      <w:r w:rsidRPr="00D84581">
        <w:rPr>
          <w:sz w:val="16"/>
          <w:szCs w:val="16"/>
        </w:rPr>
        <w:tab/>
      </w:r>
      <w:r w:rsidRPr="00D84581">
        <w:rPr>
          <w:sz w:val="16"/>
          <w:szCs w:val="16"/>
        </w:rPr>
        <w:tab/>
      </w:r>
      <w:r w:rsidRPr="00D84581">
        <w:rPr>
          <w:sz w:val="16"/>
          <w:szCs w:val="16"/>
        </w:rPr>
        <w:tab/>
      </w:r>
      <w:r w:rsidRPr="00D84581">
        <w:rPr>
          <w:sz w:val="16"/>
          <w:szCs w:val="16"/>
        </w:rPr>
        <w:tab/>
      </w:r>
      <w:r w:rsidRPr="00D84581">
        <w:rPr>
          <w:sz w:val="16"/>
          <w:szCs w:val="16"/>
        </w:rPr>
        <w:tab/>
      </w:r>
      <w:r w:rsidRPr="00D84581">
        <w:rPr>
          <w:sz w:val="16"/>
          <w:szCs w:val="16"/>
        </w:rPr>
        <w:tab/>
        <w:t>(First Name)</w:t>
      </w:r>
      <w:r w:rsidRPr="00D84581">
        <w:rPr>
          <w:sz w:val="16"/>
          <w:szCs w:val="16"/>
        </w:rPr>
        <w:tab/>
      </w:r>
      <w:r w:rsidRPr="00D84581">
        <w:rPr>
          <w:sz w:val="16"/>
          <w:szCs w:val="16"/>
        </w:rPr>
        <w:tab/>
      </w:r>
      <w:r w:rsidRPr="00D84581">
        <w:rPr>
          <w:sz w:val="16"/>
          <w:szCs w:val="16"/>
        </w:rPr>
        <w:tab/>
      </w:r>
      <w:r w:rsidRPr="00D84581">
        <w:rPr>
          <w:sz w:val="16"/>
          <w:szCs w:val="16"/>
        </w:rPr>
        <w:tab/>
        <w:t>(Middle Name)</w:t>
      </w:r>
      <w:r w:rsidRPr="00D84581">
        <w:rPr>
          <w:sz w:val="16"/>
          <w:szCs w:val="16"/>
        </w:rPr>
        <w:tab/>
      </w:r>
      <w:r w:rsidRPr="00D84581">
        <w:rPr>
          <w:sz w:val="16"/>
          <w:szCs w:val="16"/>
        </w:rPr>
        <w:tab/>
      </w:r>
      <w:r w:rsidRPr="00D84581">
        <w:rPr>
          <w:sz w:val="16"/>
          <w:szCs w:val="16"/>
        </w:rPr>
        <w:tab/>
      </w:r>
      <w:r w:rsidRPr="00D84581">
        <w:rPr>
          <w:sz w:val="16"/>
          <w:szCs w:val="16"/>
        </w:rPr>
        <w:tab/>
      </w:r>
      <w:r w:rsidRPr="00D84581">
        <w:rPr>
          <w:sz w:val="16"/>
          <w:szCs w:val="16"/>
        </w:rPr>
        <w:tab/>
        <w:t>(Surname)</w:t>
      </w:r>
    </w:p>
    <w:p w14:paraId="3CC931C6" w14:textId="46EB2E71" w:rsidR="00EE0001" w:rsidRPr="00D84581" w:rsidRDefault="00EE0001" w:rsidP="00EE0001">
      <w:r w:rsidRPr="00D84581">
        <w:rPr>
          <w:b/>
          <w:bCs/>
          <w:caps/>
        </w:rPr>
        <w:t>POST</w:t>
      </w:r>
      <w:r w:rsidR="001B26DD" w:rsidRPr="00D84581">
        <w:rPr>
          <w:b/>
          <w:bCs/>
          <w:caps/>
        </w:rPr>
        <w:t xml:space="preserve"> </w:t>
      </w:r>
      <w:r w:rsidR="000E5A1E" w:rsidRPr="00D84581">
        <w:rPr>
          <w:b/>
          <w:bCs/>
          <w:caps/>
        </w:rPr>
        <w:t>applied for</w:t>
      </w:r>
      <w:r w:rsidR="001B26DD" w:rsidRPr="00D84581">
        <w:rPr>
          <w:b/>
          <w:bCs/>
        </w:rPr>
        <w:t>:</w:t>
      </w:r>
      <w:r w:rsidR="000E5A1E" w:rsidRPr="00D84581">
        <w:t xml:space="preserve"> </w:t>
      </w:r>
      <w:r w:rsidR="00686A22" w:rsidRPr="00D84581">
        <w:t xml:space="preserve">     </w:t>
      </w:r>
      <w:r w:rsidR="001B26DD" w:rsidRPr="00D84581">
        <w:t xml:space="preserve">Associate Professor / Professor </w:t>
      </w:r>
    </w:p>
    <w:p w14:paraId="0D873C72" w14:textId="77777777" w:rsidR="001B26DD" w:rsidRPr="00D84581" w:rsidRDefault="001B26DD" w:rsidP="00781F19">
      <w:pPr>
        <w:tabs>
          <w:tab w:val="left" w:pos="7710"/>
        </w:tabs>
        <w:spacing w:line="480" w:lineRule="auto"/>
        <w:rPr>
          <w:sz w:val="16"/>
          <w:szCs w:val="16"/>
        </w:rPr>
      </w:pPr>
      <w:r w:rsidRPr="00D84581">
        <w:rPr>
          <w:sz w:val="16"/>
          <w:szCs w:val="16"/>
        </w:rPr>
        <w:t>(tick the</w:t>
      </w:r>
      <w:r w:rsidR="00EE0001" w:rsidRPr="00D84581">
        <w:rPr>
          <w:sz w:val="16"/>
          <w:szCs w:val="16"/>
        </w:rPr>
        <w:t xml:space="preserve"> </w:t>
      </w:r>
      <w:r w:rsidRPr="00D84581">
        <w:rPr>
          <w:sz w:val="16"/>
          <w:szCs w:val="16"/>
        </w:rPr>
        <w:t>approp</w:t>
      </w:r>
      <w:r w:rsidR="00B61C36" w:rsidRPr="00D84581">
        <w:rPr>
          <w:sz w:val="16"/>
          <w:szCs w:val="16"/>
        </w:rPr>
        <w:t>riate one</w:t>
      </w:r>
      <w:r w:rsidRPr="00D84581">
        <w:rPr>
          <w:sz w:val="16"/>
          <w:szCs w:val="16"/>
        </w:rPr>
        <w:t>)</w:t>
      </w:r>
      <w:r w:rsidR="00781F19">
        <w:rPr>
          <w:sz w:val="16"/>
          <w:szCs w:val="16"/>
        </w:rPr>
        <w:tab/>
      </w:r>
    </w:p>
    <w:p w14:paraId="182687C8" w14:textId="1B677D5E" w:rsidR="001B26DD" w:rsidRPr="00D84581" w:rsidRDefault="001B26DD" w:rsidP="00B61C36">
      <w:pPr>
        <w:rPr>
          <w:b/>
          <w:bCs/>
          <w:caps/>
          <w:u w:val="single"/>
        </w:rPr>
      </w:pPr>
      <w:r w:rsidRPr="00D84581">
        <w:rPr>
          <w:b/>
          <w:bCs/>
          <w:caps/>
        </w:rPr>
        <w:t xml:space="preserve">Academic Group(s) </w:t>
      </w:r>
      <w:r w:rsidR="000E5A1E" w:rsidRPr="00D84581">
        <w:rPr>
          <w:b/>
          <w:bCs/>
          <w:caps/>
        </w:rPr>
        <w:t>applied for</w:t>
      </w:r>
      <w:r w:rsidRPr="00D84581">
        <w:rPr>
          <w:b/>
          <w:bCs/>
          <w:caps/>
        </w:rPr>
        <w:t>:</w:t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bookmarkStart w:id="0" w:name="_GoBack"/>
      <w:bookmarkEnd w:id="0"/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  <w:r w:rsidRPr="00D84581">
        <w:rPr>
          <w:b/>
          <w:bCs/>
          <w:caps/>
          <w:u w:val="single"/>
        </w:rPr>
        <w:tab/>
      </w:r>
    </w:p>
    <w:p w14:paraId="1933B722" w14:textId="65341DC8" w:rsidR="00B61C36" w:rsidRPr="00D84581" w:rsidRDefault="00B61C36" w:rsidP="003A7C90">
      <w:pPr>
        <w:spacing w:line="480" w:lineRule="auto"/>
        <w:rPr>
          <w:sz w:val="16"/>
          <w:szCs w:val="16"/>
        </w:rPr>
      </w:pPr>
      <w:r w:rsidRPr="00D84581">
        <w:rPr>
          <w:sz w:val="16"/>
          <w:szCs w:val="16"/>
        </w:rPr>
        <w:t>(Please refer to the faculty page in IIM</w:t>
      </w:r>
      <w:r w:rsidR="007C744C">
        <w:rPr>
          <w:sz w:val="16"/>
          <w:szCs w:val="16"/>
        </w:rPr>
        <w:t xml:space="preserve">M </w:t>
      </w:r>
      <w:r w:rsidRPr="00D84581">
        <w:rPr>
          <w:sz w:val="16"/>
          <w:szCs w:val="16"/>
        </w:rPr>
        <w:t xml:space="preserve">website for information on academic groups at IIM </w:t>
      </w:r>
      <w:r w:rsidR="00781F19">
        <w:rPr>
          <w:sz w:val="16"/>
          <w:szCs w:val="16"/>
        </w:rPr>
        <w:t>Mumbai</w:t>
      </w:r>
      <w:r w:rsidRPr="00D84581">
        <w:rPr>
          <w:sz w:val="16"/>
          <w:szCs w:val="16"/>
        </w:rPr>
        <w:t>)</w:t>
      </w:r>
    </w:p>
    <w:p w14:paraId="70056505" w14:textId="77777777" w:rsidR="001B26DD" w:rsidRPr="00D84581" w:rsidRDefault="000E5A1E" w:rsidP="00323605">
      <w:pPr>
        <w:numPr>
          <w:ilvl w:val="0"/>
          <w:numId w:val="21"/>
        </w:numPr>
        <w:rPr>
          <w:b/>
          <w:bCs/>
          <w:u w:val="single"/>
        </w:rPr>
      </w:pPr>
      <w:r w:rsidRPr="00D84581">
        <w:rPr>
          <w:b/>
          <w:bCs/>
          <w:caps/>
          <w:u w:val="single"/>
        </w:rPr>
        <w:t>Personal Details</w:t>
      </w:r>
      <w:r w:rsidR="009D0ED0" w:rsidRPr="00D84581">
        <w:rPr>
          <w:b/>
          <w:bCs/>
          <w:u w:val="single"/>
        </w:rPr>
        <w:t>:</w:t>
      </w:r>
    </w:p>
    <w:p w14:paraId="1A017092" w14:textId="77777777" w:rsidR="000E5A1E" w:rsidRPr="00D84581" w:rsidRDefault="000E5A1E" w:rsidP="00224D4E">
      <w:pPr>
        <w:rPr>
          <w:sz w:val="12"/>
          <w:szCs w:val="12"/>
        </w:rPr>
      </w:pPr>
    </w:p>
    <w:tbl>
      <w:tblPr>
        <w:tblW w:w="86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5"/>
        <w:gridCol w:w="5635"/>
        <w:gridCol w:w="1440"/>
      </w:tblGrid>
      <w:tr w:rsidR="00543CA9" w:rsidRPr="00D84581" w14:paraId="7B4DE3B6" w14:textId="77777777" w:rsidTr="00AD3F13">
        <w:trPr>
          <w:trHeight w:val="288"/>
        </w:trPr>
        <w:tc>
          <w:tcPr>
            <w:tcW w:w="1565" w:type="dxa"/>
            <w:shd w:val="clear" w:color="auto" w:fill="DAE9F7" w:themeFill="text2" w:themeFillTint="1A"/>
          </w:tcPr>
          <w:p w14:paraId="44485F57" w14:textId="77777777" w:rsidR="00543CA9" w:rsidRPr="00D84581" w:rsidRDefault="00543CA9" w:rsidP="005966F6">
            <w:r w:rsidRPr="00D84581">
              <w:t>Father’s Name</w:t>
            </w:r>
          </w:p>
        </w:tc>
        <w:tc>
          <w:tcPr>
            <w:tcW w:w="5635" w:type="dxa"/>
          </w:tcPr>
          <w:p w14:paraId="277E5F54" w14:textId="77777777" w:rsidR="00543CA9" w:rsidRPr="00D84581" w:rsidRDefault="00543CA9" w:rsidP="007A0E8C">
            <w:pPr>
              <w:jc w:val="center"/>
            </w:pPr>
          </w:p>
        </w:tc>
        <w:tc>
          <w:tcPr>
            <w:tcW w:w="1440" w:type="dxa"/>
            <w:vMerge w:val="restart"/>
            <w:vAlign w:val="center"/>
          </w:tcPr>
          <w:p w14:paraId="361BE15F" w14:textId="77777777" w:rsidR="00543CA9" w:rsidRPr="00D84581" w:rsidRDefault="00543CA9" w:rsidP="007A0E8C">
            <w:pPr>
              <w:jc w:val="center"/>
            </w:pPr>
            <w:r w:rsidRPr="00D84581">
              <w:t>Space</w:t>
            </w:r>
          </w:p>
          <w:p w14:paraId="66A1DAC4" w14:textId="77777777" w:rsidR="00543CA9" w:rsidRPr="00D84581" w:rsidRDefault="00543CA9" w:rsidP="007A0E8C">
            <w:pPr>
              <w:jc w:val="center"/>
            </w:pPr>
            <w:r w:rsidRPr="00D84581">
              <w:t>for</w:t>
            </w:r>
          </w:p>
          <w:p w14:paraId="6A528890" w14:textId="77777777" w:rsidR="00543CA9" w:rsidRPr="00D84581" w:rsidRDefault="00543CA9" w:rsidP="007A0E8C">
            <w:pPr>
              <w:jc w:val="center"/>
            </w:pPr>
            <w:r w:rsidRPr="00D84581">
              <w:t>Photo</w:t>
            </w:r>
          </w:p>
        </w:tc>
      </w:tr>
      <w:tr w:rsidR="00543CA9" w:rsidRPr="00D84581" w14:paraId="3A6B6516" w14:textId="77777777" w:rsidTr="00AD3F13">
        <w:trPr>
          <w:trHeight w:val="288"/>
        </w:trPr>
        <w:tc>
          <w:tcPr>
            <w:tcW w:w="1565" w:type="dxa"/>
            <w:shd w:val="clear" w:color="auto" w:fill="DAE9F7" w:themeFill="text2" w:themeFillTint="1A"/>
          </w:tcPr>
          <w:p w14:paraId="7625B06E" w14:textId="77777777" w:rsidR="00543CA9" w:rsidRPr="00D84581" w:rsidRDefault="00543CA9" w:rsidP="005966F6">
            <w:pPr>
              <w:rPr>
                <w:i/>
              </w:rPr>
            </w:pPr>
            <w:r w:rsidRPr="00D84581">
              <w:t>Date of Birth:</w:t>
            </w:r>
          </w:p>
        </w:tc>
        <w:tc>
          <w:tcPr>
            <w:tcW w:w="5635" w:type="dxa"/>
          </w:tcPr>
          <w:p w14:paraId="1EEE5AC8" w14:textId="77777777" w:rsidR="00543CA9" w:rsidRPr="00D84581" w:rsidRDefault="00543CA9" w:rsidP="007A0E8C">
            <w:pPr>
              <w:jc w:val="center"/>
            </w:pPr>
          </w:p>
        </w:tc>
        <w:tc>
          <w:tcPr>
            <w:tcW w:w="1440" w:type="dxa"/>
            <w:vMerge/>
            <w:vAlign w:val="center"/>
          </w:tcPr>
          <w:p w14:paraId="391D7702" w14:textId="77777777" w:rsidR="00543CA9" w:rsidRPr="00D84581" w:rsidRDefault="00543CA9" w:rsidP="007A0E8C">
            <w:pPr>
              <w:jc w:val="center"/>
            </w:pPr>
          </w:p>
        </w:tc>
      </w:tr>
      <w:tr w:rsidR="00543CA9" w:rsidRPr="00D84581" w14:paraId="5067D76B" w14:textId="77777777" w:rsidTr="00AD3F13">
        <w:trPr>
          <w:trHeight w:val="288"/>
        </w:trPr>
        <w:tc>
          <w:tcPr>
            <w:tcW w:w="1565" w:type="dxa"/>
            <w:shd w:val="clear" w:color="auto" w:fill="DAE9F7" w:themeFill="text2" w:themeFillTint="1A"/>
          </w:tcPr>
          <w:p w14:paraId="4511E345" w14:textId="77777777" w:rsidR="00543CA9" w:rsidRPr="00D84581" w:rsidRDefault="00543CA9" w:rsidP="005966F6">
            <w:pPr>
              <w:rPr>
                <w:i/>
              </w:rPr>
            </w:pPr>
            <w:r w:rsidRPr="00D84581">
              <w:t>Gender:</w:t>
            </w:r>
          </w:p>
        </w:tc>
        <w:tc>
          <w:tcPr>
            <w:tcW w:w="5635" w:type="dxa"/>
          </w:tcPr>
          <w:p w14:paraId="5A48A595" w14:textId="77777777" w:rsidR="00543CA9" w:rsidRPr="00D84581" w:rsidRDefault="00543CA9" w:rsidP="005966F6">
            <w:pPr>
              <w:rPr>
                <w:i/>
              </w:rPr>
            </w:pPr>
          </w:p>
        </w:tc>
        <w:tc>
          <w:tcPr>
            <w:tcW w:w="1440" w:type="dxa"/>
            <w:vMerge/>
          </w:tcPr>
          <w:p w14:paraId="300524F7" w14:textId="77777777" w:rsidR="00543CA9" w:rsidRPr="00D84581" w:rsidRDefault="00543CA9" w:rsidP="005966F6">
            <w:pPr>
              <w:rPr>
                <w:i/>
              </w:rPr>
            </w:pPr>
          </w:p>
        </w:tc>
      </w:tr>
      <w:tr w:rsidR="00543CA9" w:rsidRPr="00D84581" w14:paraId="395CA930" w14:textId="77777777" w:rsidTr="00AD3F13">
        <w:trPr>
          <w:trHeight w:val="288"/>
        </w:trPr>
        <w:tc>
          <w:tcPr>
            <w:tcW w:w="1565" w:type="dxa"/>
            <w:shd w:val="clear" w:color="auto" w:fill="DAE9F7" w:themeFill="text2" w:themeFillTint="1A"/>
          </w:tcPr>
          <w:p w14:paraId="3AC00CD9" w14:textId="77777777" w:rsidR="00543CA9" w:rsidRPr="00D84581" w:rsidRDefault="00543CA9" w:rsidP="005966F6">
            <w:pPr>
              <w:rPr>
                <w:i/>
              </w:rPr>
            </w:pPr>
            <w:r w:rsidRPr="00D84581">
              <w:t>Marital Status:</w:t>
            </w:r>
          </w:p>
        </w:tc>
        <w:tc>
          <w:tcPr>
            <w:tcW w:w="5635" w:type="dxa"/>
          </w:tcPr>
          <w:p w14:paraId="74B9A6AA" w14:textId="77777777" w:rsidR="00543CA9" w:rsidRPr="00D84581" w:rsidRDefault="00543CA9" w:rsidP="005966F6">
            <w:pPr>
              <w:rPr>
                <w:i/>
              </w:rPr>
            </w:pPr>
          </w:p>
        </w:tc>
        <w:tc>
          <w:tcPr>
            <w:tcW w:w="1440" w:type="dxa"/>
            <w:vMerge/>
          </w:tcPr>
          <w:p w14:paraId="113BACB0" w14:textId="77777777" w:rsidR="00543CA9" w:rsidRPr="00D84581" w:rsidRDefault="00543CA9" w:rsidP="005966F6">
            <w:pPr>
              <w:rPr>
                <w:i/>
              </w:rPr>
            </w:pPr>
          </w:p>
        </w:tc>
      </w:tr>
      <w:tr w:rsidR="00543CA9" w:rsidRPr="00D84581" w14:paraId="2CFA712C" w14:textId="77777777" w:rsidTr="00AD3F13">
        <w:trPr>
          <w:trHeight w:val="288"/>
        </w:trPr>
        <w:tc>
          <w:tcPr>
            <w:tcW w:w="1565" w:type="dxa"/>
            <w:shd w:val="clear" w:color="auto" w:fill="DAE9F7" w:themeFill="text2" w:themeFillTint="1A"/>
          </w:tcPr>
          <w:p w14:paraId="32D37AB1" w14:textId="77777777" w:rsidR="00543CA9" w:rsidRPr="00D84581" w:rsidRDefault="00543CA9" w:rsidP="005966F6">
            <w:pPr>
              <w:rPr>
                <w:i/>
              </w:rPr>
            </w:pPr>
            <w:r w:rsidRPr="00D84581">
              <w:t>Nationality:</w:t>
            </w:r>
          </w:p>
        </w:tc>
        <w:tc>
          <w:tcPr>
            <w:tcW w:w="5635" w:type="dxa"/>
          </w:tcPr>
          <w:p w14:paraId="7616B37C" w14:textId="77777777" w:rsidR="00543CA9" w:rsidRPr="00D84581" w:rsidRDefault="00543CA9" w:rsidP="005966F6"/>
        </w:tc>
        <w:tc>
          <w:tcPr>
            <w:tcW w:w="1440" w:type="dxa"/>
            <w:vMerge/>
          </w:tcPr>
          <w:p w14:paraId="5FF09E6C" w14:textId="77777777" w:rsidR="00543CA9" w:rsidRPr="00D84581" w:rsidRDefault="00543CA9" w:rsidP="005966F6"/>
        </w:tc>
      </w:tr>
      <w:tr w:rsidR="00593A80" w:rsidRPr="00D84581" w14:paraId="08F1308C" w14:textId="77777777" w:rsidTr="00AD3F13">
        <w:trPr>
          <w:trHeight w:val="288"/>
        </w:trPr>
        <w:tc>
          <w:tcPr>
            <w:tcW w:w="1565" w:type="dxa"/>
            <w:shd w:val="clear" w:color="auto" w:fill="DAE9F7" w:themeFill="text2" w:themeFillTint="1A"/>
          </w:tcPr>
          <w:p w14:paraId="1ED479F5" w14:textId="77777777" w:rsidR="00593A80" w:rsidRPr="00626A47" w:rsidRDefault="00593A80" w:rsidP="005966F6">
            <w:r w:rsidRPr="00626A47">
              <w:t>OCI Status:</w:t>
            </w:r>
          </w:p>
        </w:tc>
        <w:tc>
          <w:tcPr>
            <w:tcW w:w="5635" w:type="dxa"/>
          </w:tcPr>
          <w:p w14:paraId="58575EBB" w14:textId="77777777" w:rsidR="00593A80" w:rsidRPr="00AC0A0D" w:rsidRDefault="00593A80" w:rsidP="005966F6">
            <w:pPr>
              <w:rPr>
                <w:highlight w:val="red"/>
              </w:rPr>
            </w:pPr>
          </w:p>
        </w:tc>
        <w:tc>
          <w:tcPr>
            <w:tcW w:w="1440" w:type="dxa"/>
            <w:vMerge/>
          </w:tcPr>
          <w:p w14:paraId="2ADA04A6" w14:textId="77777777" w:rsidR="00593A80" w:rsidRPr="00D84581" w:rsidRDefault="00593A80" w:rsidP="005966F6"/>
        </w:tc>
      </w:tr>
      <w:tr w:rsidR="00543CA9" w:rsidRPr="00D84581" w14:paraId="1A06C9B7" w14:textId="77777777" w:rsidTr="00AD3F13">
        <w:tc>
          <w:tcPr>
            <w:tcW w:w="1565" w:type="dxa"/>
            <w:shd w:val="clear" w:color="auto" w:fill="DAE9F7" w:themeFill="text2" w:themeFillTint="1A"/>
          </w:tcPr>
          <w:p w14:paraId="27E00EFA" w14:textId="77777777" w:rsidR="00543CA9" w:rsidRPr="00D84581" w:rsidRDefault="00543CA9" w:rsidP="00331B0C">
            <w:r w:rsidRPr="00D84581">
              <w:t>Contact Details</w:t>
            </w:r>
          </w:p>
        </w:tc>
        <w:tc>
          <w:tcPr>
            <w:tcW w:w="5635" w:type="dxa"/>
            <w:shd w:val="clear" w:color="auto" w:fill="FFFFFF"/>
          </w:tcPr>
          <w:p w14:paraId="59AB556D" w14:textId="77777777" w:rsidR="00543CA9" w:rsidRPr="00D84581" w:rsidRDefault="00543CA9" w:rsidP="007A0E8C">
            <w:pPr>
              <w:spacing w:after="60"/>
            </w:pPr>
          </w:p>
        </w:tc>
        <w:tc>
          <w:tcPr>
            <w:tcW w:w="1440" w:type="dxa"/>
            <w:vMerge/>
          </w:tcPr>
          <w:p w14:paraId="1CF910D0" w14:textId="77777777" w:rsidR="00543CA9" w:rsidRPr="00D84581" w:rsidRDefault="00543CA9" w:rsidP="007A0E8C">
            <w:pPr>
              <w:spacing w:after="60"/>
            </w:pPr>
          </w:p>
        </w:tc>
      </w:tr>
      <w:tr w:rsidR="001B26DD" w:rsidRPr="00D84581" w14:paraId="646BFEFA" w14:textId="77777777" w:rsidTr="00AD3F13">
        <w:tc>
          <w:tcPr>
            <w:tcW w:w="1565" w:type="dxa"/>
            <w:shd w:val="clear" w:color="auto" w:fill="DAE9F7" w:themeFill="text2" w:themeFillTint="1A"/>
          </w:tcPr>
          <w:p w14:paraId="11753645" w14:textId="77777777" w:rsidR="001B26DD" w:rsidRPr="00D84581" w:rsidRDefault="00953F4F" w:rsidP="00953F4F">
            <w:r w:rsidRPr="00D84581">
              <w:t xml:space="preserve">Address for Correspondence </w:t>
            </w:r>
            <w:r w:rsidR="001B26DD" w:rsidRPr="00D84581">
              <w:t>:</w:t>
            </w:r>
          </w:p>
        </w:tc>
        <w:tc>
          <w:tcPr>
            <w:tcW w:w="7075" w:type="dxa"/>
            <w:gridSpan w:val="2"/>
          </w:tcPr>
          <w:p w14:paraId="58AF9ECD" w14:textId="77777777" w:rsidR="001B26DD" w:rsidRPr="00D84581" w:rsidRDefault="001B26DD" w:rsidP="001B150D"/>
        </w:tc>
      </w:tr>
      <w:tr w:rsidR="001B26DD" w:rsidRPr="00D84581" w14:paraId="78DF5A1F" w14:textId="77777777" w:rsidTr="00AD3F13">
        <w:tc>
          <w:tcPr>
            <w:tcW w:w="1565" w:type="dxa"/>
            <w:shd w:val="clear" w:color="auto" w:fill="DAE9F7" w:themeFill="text2" w:themeFillTint="1A"/>
          </w:tcPr>
          <w:p w14:paraId="1E21BB3A" w14:textId="77777777" w:rsidR="001B26DD" w:rsidRPr="00D84581" w:rsidRDefault="001B26DD" w:rsidP="00953F4F">
            <w:r w:rsidRPr="00D84581">
              <w:t>Telephone</w:t>
            </w:r>
          </w:p>
          <w:p w14:paraId="0F1863F5" w14:textId="77777777" w:rsidR="001B26DD" w:rsidRPr="00D84581" w:rsidRDefault="001B26DD" w:rsidP="00953F4F">
            <w:r w:rsidRPr="00D84581">
              <w:t>Office:</w:t>
            </w:r>
          </w:p>
          <w:p w14:paraId="35BF7736" w14:textId="77777777" w:rsidR="001B26DD" w:rsidRPr="00D84581" w:rsidRDefault="001B26DD" w:rsidP="00953F4F">
            <w:r w:rsidRPr="00D84581">
              <w:t>Mobile:</w:t>
            </w:r>
          </w:p>
        </w:tc>
        <w:tc>
          <w:tcPr>
            <w:tcW w:w="7075" w:type="dxa"/>
            <w:gridSpan w:val="2"/>
          </w:tcPr>
          <w:p w14:paraId="0D4D17DB" w14:textId="77777777" w:rsidR="001B26DD" w:rsidRPr="00D84581" w:rsidRDefault="001B26DD" w:rsidP="001B150D"/>
          <w:p w14:paraId="6198D9BD" w14:textId="77777777" w:rsidR="00953F4F" w:rsidRPr="00D84581" w:rsidRDefault="00953F4F" w:rsidP="00953F4F"/>
          <w:p w14:paraId="3FE615CE" w14:textId="77777777" w:rsidR="001B26DD" w:rsidRPr="00D84581" w:rsidRDefault="001B26DD" w:rsidP="001B150D"/>
        </w:tc>
      </w:tr>
      <w:tr w:rsidR="001B26DD" w:rsidRPr="00D84581" w14:paraId="49FA0532" w14:textId="77777777" w:rsidTr="00AD3F13">
        <w:tc>
          <w:tcPr>
            <w:tcW w:w="1565" w:type="dxa"/>
            <w:shd w:val="clear" w:color="auto" w:fill="DAE9F7" w:themeFill="text2" w:themeFillTint="1A"/>
          </w:tcPr>
          <w:p w14:paraId="2B9152BF" w14:textId="77777777" w:rsidR="001B26DD" w:rsidRPr="00D84581" w:rsidRDefault="001B26DD" w:rsidP="00953F4F">
            <w:r w:rsidRPr="00D84581">
              <w:t>E-mail:</w:t>
            </w:r>
          </w:p>
        </w:tc>
        <w:tc>
          <w:tcPr>
            <w:tcW w:w="7075" w:type="dxa"/>
            <w:gridSpan w:val="2"/>
          </w:tcPr>
          <w:p w14:paraId="01202A0E" w14:textId="77777777" w:rsidR="001B26DD" w:rsidRPr="00D84581" w:rsidRDefault="001B26DD" w:rsidP="007A0E8C">
            <w:pPr>
              <w:spacing w:after="60"/>
            </w:pPr>
          </w:p>
        </w:tc>
      </w:tr>
    </w:tbl>
    <w:p w14:paraId="17A62C27" w14:textId="2974EB18" w:rsidR="00224D4E" w:rsidRDefault="00224D4E" w:rsidP="00C0768F">
      <w:pPr>
        <w:spacing w:line="120" w:lineRule="auto"/>
      </w:pPr>
    </w:p>
    <w:p w14:paraId="056BD36F" w14:textId="77777777" w:rsidR="00B65D40" w:rsidRPr="00D84581" w:rsidRDefault="00B65D40" w:rsidP="00C0768F">
      <w:pPr>
        <w:spacing w:line="120" w:lineRule="auto"/>
      </w:pPr>
    </w:p>
    <w:p w14:paraId="5CF8A311" w14:textId="77777777" w:rsidR="000E5A1E" w:rsidRPr="00D84581" w:rsidRDefault="002B180B" w:rsidP="00323605">
      <w:pPr>
        <w:numPr>
          <w:ilvl w:val="0"/>
          <w:numId w:val="21"/>
        </w:numPr>
        <w:rPr>
          <w:b/>
          <w:bCs/>
          <w:u w:val="single"/>
        </w:rPr>
      </w:pPr>
      <w:r w:rsidRPr="00D84581">
        <w:rPr>
          <w:b/>
          <w:bCs/>
          <w:caps/>
          <w:u w:val="single"/>
        </w:rPr>
        <w:t>Category</w:t>
      </w:r>
      <w:r w:rsidRPr="00D84581">
        <w:rPr>
          <w:b/>
          <w:bCs/>
          <w:u w:val="single"/>
        </w:rPr>
        <w:t>:</w:t>
      </w:r>
    </w:p>
    <w:p w14:paraId="4994A748" w14:textId="731384DE" w:rsidR="002B180B" w:rsidRDefault="009D0ED0" w:rsidP="00226D0C">
      <w:r w:rsidRPr="00D84581">
        <w:t>(If reservation sought, tick the appropriate box</w:t>
      </w:r>
      <w:r w:rsidR="00A500BF">
        <w:t>es</w:t>
      </w:r>
      <w:r w:rsidRPr="00D84581">
        <w:t>)</w:t>
      </w:r>
    </w:p>
    <w:p w14:paraId="4EDD2BF6" w14:textId="77777777" w:rsidR="00B65D40" w:rsidRPr="00D84581" w:rsidRDefault="00B65D40" w:rsidP="00226D0C"/>
    <w:tbl>
      <w:tblPr>
        <w:tblW w:w="860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AEAAAA"/>
        <w:tblLook w:val="04A0" w:firstRow="1" w:lastRow="0" w:firstColumn="1" w:lastColumn="0" w:noHBand="0" w:noVBand="1"/>
      </w:tblPr>
      <w:tblGrid>
        <w:gridCol w:w="1380"/>
        <w:gridCol w:w="1487"/>
        <w:gridCol w:w="1486"/>
        <w:gridCol w:w="1486"/>
        <w:gridCol w:w="1385"/>
        <w:gridCol w:w="1385"/>
      </w:tblGrid>
      <w:tr w:rsidR="00A500BF" w:rsidRPr="00D84581" w14:paraId="10F8D534" w14:textId="77777777" w:rsidTr="00B76AE3">
        <w:trPr>
          <w:trHeight w:val="422"/>
        </w:trPr>
        <w:tc>
          <w:tcPr>
            <w:tcW w:w="1380" w:type="dxa"/>
            <w:shd w:val="clear" w:color="auto" w:fill="DAE9F7" w:themeFill="text2" w:themeFillTint="1A"/>
          </w:tcPr>
          <w:p w14:paraId="66E24268" w14:textId="77777777" w:rsidR="00A500BF" w:rsidRPr="00D84581" w:rsidRDefault="00A500BF" w:rsidP="00AB29C5">
            <w:pPr>
              <w:jc w:val="center"/>
              <w:rPr>
                <w:b/>
                <w:bCs/>
              </w:rPr>
            </w:pPr>
            <w:r w:rsidRPr="00D84581">
              <w:rPr>
                <w:b/>
                <w:bCs/>
              </w:rPr>
              <w:t>General</w:t>
            </w:r>
          </w:p>
        </w:tc>
        <w:tc>
          <w:tcPr>
            <w:tcW w:w="1487" w:type="dxa"/>
            <w:shd w:val="clear" w:color="auto" w:fill="DAE9F7" w:themeFill="text2" w:themeFillTint="1A"/>
          </w:tcPr>
          <w:p w14:paraId="111A740A" w14:textId="77777777" w:rsidR="00A500BF" w:rsidRPr="00D84581" w:rsidRDefault="00A500BF" w:rsidP="00AB29C5">
            <w:pPr>
              <w:jc w:val="center"/>
              <w:rPr>
                <w:b/>
                <w:bCs/>
              </w:rPr>
            </w:pPr>
            <w:r w:rsidRPr="00DF632F">
              <w:rPr>
                <w:b/>
                <w:bCs/>
              </w:rPr>
              <w:t>OBC</w:t>
            </w:r>
            <w:r w:rsidR="00AD1B98" w:rsidRPr="00DF632F">
              <w:rPr>
                <w:b/>
                <w:bCs/>
              </w:rPr>
              <w:t>-NCL</w:t>
            </w:r>
          </w:p>
        </w:tc>
        <w:tc>
          <w:tcPr>
            <w:tcW w:w="1486" w:type="dxa"/>
            <w:shd w:val="clear" w:color="auto" w:fill="DAE9F7" w:themeFill="text2" w:themeFillTint="1A"/>
          </w:tcPr>
          <w:p w14:paraId="3EE25875" w14:textId="77777777" w:rsidR="00A500BF" w:rsidRPr="00D84581" w:rsidRDefault="00A500BF" w:rsidP="00AB29C5">
            <w:pPr>
              <w:jc w:val="center"/>
              <w:rPr>
                <w:b/>
                <w:bCs/>
              </w:rPr>
            </w:pPr>
            <w:r w:rsidRPr="00D84581">
              <w:rPr>
                <w:b/>
                <w:bCs/>
              </w:rPr>
              <w:t>SC</w:t>
            </w:r>
          </w:p>
        </w:tc>
        <w:tc>
          <w:tcPr>
            <w:tcW w:w="1486" w:type="dxa"/>
            <w:shd w:val="clear" w:color="auto" w:fill="DAE9F7" w:themeFill="text2" w:themeFillTint="1A"/>
          </w:tcPr>
          <w:p w14:paraId="0C685C85" w14:textId="77777777" w:rsidR="00A500BF" w:rsidRPr="00D84581" w:rsidRDefault="00A500BF" w:rsidP="00AB29C5">
            <w:pPr>
              <w:jc w:val="center"/>
              <w:rPr>
                <w:b/>
                <w:bCs/>
              </w:rPr>
            </w:pPr>
            <w:r w:rsidRPr="00D84581">
              <w:rPr>
                <w:b/>
                <w:bCs/>
              </w:rPr>
              <w:t>ST</w:t>
            </w:r>
          </w:p>
        </w:tc>
        <w:tc>
          <w:tcPr>
            <w:tcW w:w="1385" w:type="dxa"/>
            <w:shd w:val="clear" w:color="auto" w:fill="DAE9F7" w:themeFill="text2" w:themeFillTint="1A"/>
          </w:tcPr>
          <w:p w14:paraId="1AB20FE5" w14:textId="77777777" w:rsidR="00A500BF" w:rsidRPr="00D84581" w:rsidRDefault="00A500BF" w:rsidP="00AB29C5">
            <w:pPr>
              <w:jc w:val="center"/>
              <w:rPr>
                <w:b/>
                <w:bCs/>
              </w:rPr>
            </w:pPr>
            <w:r w:rsidRPr="00D84581">
              <w:rPr>
                <w:b/>
                <w:bCs/>
              </w:rPr>
              <w:t>EWS</w:t>
            </w:r>
          </w:p>
        </w:tc>
        <w:tc>
          <w:tcPr>
            <w:tcW w:w="1385" w:type="dxa"/>
            <w:shd w:val="clear" w:color="auto" w:fill="DAE9F7" w:themeFill="text2" w:themeFillTint="1A"/>
          </w:tcPr>
          <w:p w14:paraId="3C1872CC" w14:textId="77777777" w:rsidR="00A500BF" w:rsidRPr="00D84581" w:rsidRDefault="00A500BF" w:rsidP="00AB29C5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wD</w:t>
            </w:r>
            <w:proofErr w:type="spellEnd"/>
          </w:p>
        </w:tc>
      </w:tr>
      <w:tr w:rsidR="00A500BF" w:rsidRPr="00D84581" w14:paraId="7E42F61B" w14:textId="77777777" w:rsidTr="00B76AE3">
        <w:trPr>
          <w:trHeight w:val="397"/>
        </w:trPr>
        <w:tc>
          <w:tcPr>
            <w:tcW w:w="1380" w:type="dxa"/>
            <w:shd w:val="clear" w:color="auto" w:fill="DAE9F7" w:themeFill="text2" w:themeFillTint="1A"/>
          </w:tcPr>
          <w:p w14:paraId="3517DE3E" w14:textId="77777777" w:rsidR="00A500BF" w:rsidRPr="00D84581" w:rsidRDefault="00A500BF" w:rsidP="00AB29C5">
            <w:pPr>
              <w:jc w:val="center"/>
              <w:rPr>
                <w:b/>
                <w:bCs/>
              </w:rPr>
            </w:pPr>
          </w:p>
        </w:tc>
        <w:tc>
          <w:tcPr>
            <w:tcW w:w="1487" w:type="dxa"/>
            <w:shd w:val="clear" w:color="auto" w:fill="DAE9F7" w:themeFill="text2" w:themeFillTint="1A"/>
          </w:tcPr>
          <w:p w14:paraId="6FB5CCC2" w14:textId="77777777" w:rsidR="00A500BF" w:rsidRPr="00D84581" w:rsidRDefault="00A500BF" w:rsidP="00AB29C5">
            <w:pPr>
              <w:jc w:val="center"/>
              <w:rPr>
                <w:b/>
                <w:bCs/>
              </w:rPr>
            </w:pPr>
          </w:p>
        </w:tc>
        <w:tc>
          <w:tcPr>
            <w:tcW w:w="1486" w:type="dxa"/>
            <w:shd w:val="clear" w:color="auto" w:fill="DAE9F7" w:themeFill="text2" w:themeFillTint="1A"/>
          </w:tcPr>
          <w:p w14:paraId="2C7D1F52" w14:textId="77777777" w:rsidR="00A500BF" w:rsidRPr="00D84581" w:rsidRDefault="00A500BF" w:rsidP="00AB29C5">
            <w:pPr>
              <w:jc w:val="center"/>
              <w:rPr>
                <w:b/>
                <w:bCs/>
              </w:rPr>
            </w:pPr>
          </w:p>
        </w:tc>
        <w:tc>
          <w:tcPr>
            <w:tcW w:w="1486" w:type="dxa"/>
            <w:shd w:val="clear" w:color="auto" w:fill="DAE9F7" w:themeFill="text2" w:themeFillTint="1A"/>
          </w:tcPr>
          <w:p w14:paraId="57275565" w14:textId="77777777" w:rsidR="00A500BF" w:rsidRPr="00D84581" w:rsidRDefault="00A500BF" w:rsidP="00AB29C5">
            <w:pPr>
              <w:jc w:val="center"/>
              <w:rPr>
                <w:b/>
                <w:bCs/>
              </w:rPr>
            </w:pPr>
          </w:p>
        </w:tc>
        <w:tc>
          <w:tcPr>
            <w:tcW w:w="1385" w:type="dxa"/>
            <w:shd w:val="clear" w:color="auto" w:fill="DAE9F7" w:themeFill="text2" w:themeFillTint="1A"/>
          </w:tcPr>
          <w:p w14:paraId="1B03DDE8" w14:textId="77777777" w:rsidR="00A500BF" w:rsidRPr="00D84581" w:rsidRDefault="00A500BF" w:rsidP="00AB29C5">
            <w:pPr>
              <w:jc w:val="center"/>
              <w:rPr>
                <w:b/>
                <w:bCs/>
              </w:rPr>
            </w:pPr>
          </w:p>
        </w:tc>
        <w:tc>
          <w:tcPr>
            <w:tcW w:w="1385" w:type="dxa"/>
            <w:shd w:val="clear" w:color="auto" w:fill="DAE9F7" w:themeFill="text2" w:themeFillTint="1A"/>
          </w:tcPr>
          <w:p w14:paraId="7E64DB6E" w14:textId="77777777" w:rsidR="00A500BF" w:rsidRDefault="00A500BF" w:rsidP="00AB29C5">
            <w:pPr>
              <w:jc w:val="center"/>
              <w:rPr>
                <w:b/>
                <w:bCs/>
              </w:rPr>
            </w:pPr>
          </w:p>
        </w:tc>
      </w:tr>
    </w:tbl>
    <w:p w14:paraId="69E86045" w14:textId="77777777" w:rsidR="000E5A1E" w:rsidRPr="00D84581" w:rsidRDefault="000E5A1E" w:rsidP="00226D0C">
      <w:pPr>
        <w:rPr>
          <w:b/>
          <w:bCs/>
        </w:rPr>
      </w:pPr>
    </w:p>
    <w:p w14:paraId="12C217A7" w14:textId="77777777" w:rsidR="00F32336" w:rsidRPr="00B76AE3" w:rsidRDefault="00226D0C" w:rsidP="00323605">
      <w:pPr>
        <w:pStyle w:val="Heading2"/>
        <w:numPr>
          <w:ilvl w:val="0"/>
          <w:numId w:val="21"/>
        </w:numPr>
        <w:rPr>
          <w:rFonts w:ascii="Times New Roman" w:hAnsi="Times New Roman"/>
          <w:caps/>
          <w:sz w:val="24"/>
          <w:szCs w:val="24"/>
        </w:rPr>
      </w:pPr>
      <w:r w:rsidRPr="00B76AE3">
        <w:rPr>
          <w:rFonts w:ascii="Times New Roman" w:hAnsi="Times New Roman"/>
          <w:caps/>
          <w:sz w:val="24"/>
          <w:szCs w:val="24"/>
        </w:rPr>
        <w:t>E</w:t>
      </w:r>
      <w:r w:rsidR="00F32336" w:rsidRPr="00B76AE3">
        <w:rPr>
          <w:rFonts w:ascii="Times New Roman" w:hAnsi="Times New Roman"/>
          <w:caps/>
          <w:sz w:val="24"/>
          <w:szCs w:val="24"/>
        </w:rPr>
        <w:t>ducation</w:t>
      </w:r>
      <w:r w:rsidR="00EE0001" w:rsidRPr="00B76AE3">
        <w:rPr>
          <w:rFonts w:ascii="Times New Roman" w:hAnsi="Times New Roman"/>
          <w:caps/>
          <w:sz w:val="24"/>
          <w:szCs w:val="24"/>
        </w:rPr>
        <w:t>:</w:t>
      </w:r>
    </w:p>
    <w:p w14:paraId="2CC179C6" w14:textId="77777777" w:rsidR="00674B77" w:rsidRPr="00B76AE3" w:rsidRDefault="00674B77" w:rsidP="00674B77">
      <w:pPr>
        <w:rPr>
          <w:sz w:val="24"/>
          <w:szCs w:val="24"/>
        </w:rPr>
      </w:pPr>
    </w:p>
    <w:tbl>
      <w:tblPr>
        <w:tblW w:w="87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75"/>
        <w:gridCol w:w="6259"/>
      </w:tblGrid>
      <w:tr w:rsidR="00674B77" w:rsidRPr="00674B77" w14:paraId="4B1F7457" w14:textId="77777777" w:rsidTr="00B76AE3">
        <w:trPr>
          <w:trHeight w:val="1189"/>
        </w:trPr>
        <w:tc>
          <w:tcPr>
            <w:tcW w:w="2475" w:type="dxa"/>
            <w:shd w:val="clear" w:color="auto" w:fill="DAE9F7" w:themeFill="text2" w:themeFillTint="1A"/>
          </w:tcPr>
          <w:p w14:paraId="2E41A4AA" w14:textId="77777777" w:rsidR="00674B77" w:rsidRPr="00674B77" w:rsidRDefault="00674B77" w:rsidP="00674B77">
            <w:pPr>
              <w:rPr>
                <w:sz w:val="24"/>
                <w:szCs w:val="24"/>
              </w:rPr>
            </w:pPr>
            <w:r w:rsidRPr="00674B77">
              <w:rPr>
                <w:b/>
                <w:bCs/>
                <w:sz w:val="24"/>
                <w:szCs w:val="24"/>
              </w:rPr>
              <w:t>Doctorate</w:t>
            </w:r>
            <w:r w:rsidRPr="00674B77">
              <w:rPr>
                <w:sz w:val="24"/>
                <w:szCs w:val="24"/>
              </w:rPr>
              <w:t xml:space="preserve"> and date of award</w:t>
            </w:r>
            <w:r w:rsidRPr="00674B77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259" w:type="dxa"/>
          </w:tcPr>
          <w:p w14:paraId="2756E1C1" w14:textId="77777777" w:rsidR="00674B77" w:rsidRPr="00674B77" w:rsidRDefault="00674B77" w:rsidP="00674B77">
            <w:pPr>
              <w:rPr>
                <w:sz w:val="24"/>
                <w:szCs w:val="24"/>
              </w:rPr>
            </w:pPr>
            <w:r w:rsidRPr="00674B77">
              <w:rPr>
                <w:sz w:val="24"/>
                <w:szCs w:val="24"/>
              </w:rPr>
              <w:t>Degree Title, date of award</w:t>
            </w:r>
          </w:p>
        </w:tc>
      </w:tr>
      <w:tr w:rsidR="00674B77" w:rsidRPr="00674B77" w14:paraId="481452D3" w14:textId="77777777" w:rsidTr="00B76AE3">
        <w:trPr>
          <w:trHeight w:val="612"/>
        </w:trPr>
        <w:tc>
          <w:tcPr>
            <w:tcW w:w="2475" w:type="dxa"/>
            <w:shd w:val="clear" w:color="auto" w:fill="DAE9F7" w:themeFill="text2" w:themeFillTint="1A"/>
          </w:tcPr>
          <w:p w14:paraId="10BF1589" w14:textId="77777777" w:rsidR="00674B77" w:rsidRPr="00674B77" w:rsidRDefault="00674B77" w:rsidP="00674B77">
            <w:pPr>
              <w:rPr>
                <w:sz w:val="24"/>
                <w:szCs w:val="24"/>
              </w:rPr>
            </w:pPr>
            <w:r w:rsidRPr="00674B77">
              <w:rPr>
                <w:sz w:val="24"/>
                <w:szCs w:val="24"/>
              </w:rPr>
              <w:t>Institute:</w:t>
            </w:r>
          </w:p>
        </w:tc>
        <w:tc>
          <w:tcPr>
            <w:tcW w:w="6259" w:type="dxa"/>
          </w:tcPr>
          <w:p w14:paraId="0DA9D9C7" w14:textId="77777777" w:rsidR="00674B77" w:rsidRPr="00674B77" w:rsidRDefault="00674B77" w:rsidP="00674B77">
            <w:pPr>
              <w:rPr>
                <w:sz w:val="24"/>
                <w:szCs w:val="24"/>
              </w:rPr>
            </w:pPr>
          </w:p>
        </w:tc>
      </w:tr>
      <w:tr w:rsidR="00674B77" w:rsidRPr="00674B77" w14:paraId="5442B3F4" w14:textId="77777777" w:rsidTr="00B76AE3">
        <w:trPr>
          <w:trHeight w:val="576"/>
        </w:trPr>
        <w:tc>
          <w:tcPr>
            <w:tcW w:w="2475" w:type="dxa"/>
            <w:shd w:val="clear" w:color="auto" w:fill="DAE9F7" w:themeFill="text2" w:themeFillTint="1A"/>
          </w:tcPr>
          <w:p w14:paraId="3BAD19AE" w14:textId="77777777" w:rsidR="00674B77" w:rsidRDefault="00674B77" w:rsidP="00674B77">
            <w:pPr>
              <w:rPr>
                <w:sz w:val="24"/>
                <w:szCs w:val="24"/>
              </w:rPr>
            </w:pPr>
            <w:r w:rsidRPr="00674B77">
              <w:rPr>
                <w:sz w:val="24"/>
                <w:szCs w:val="24"/>
              </w:rPr>
              <w:t>Duration:</w:t>
            </w:r>
          </w:p>
          <w:p w14:paraId="4EBA56F2" w14:textId="2CEEEA8F" w:rsidR="00B76AE3" w:rsidRPr="00674B77" w:rsidRDefault="00B76AE3" w:rsidP="00674B77">
            <w:pPr>
              <w:rPr>
                <w:sz w:val="24"/>
                <w:szCs w:val="24"/>
              </w:rPr>
            </w:pPr>
            <w:r w:rsidRPr="00674B77">
              <w:rPr>
                <w:sz w:val="24"/>
                <w:szCs w:val="24"/>
              </w:rPr>
              <w:t xml:space="preserve">From </w:t>
            </w:r>
            <w:proofErr w:type="spellStart"/>
            <w:r w:rsidRPr="00674B77">
              <w:rPr>
                <w:sz w:val="24"/>
                <w:szCs w:val="24"/>
              </w:rPr>
              <w:t>dd</w:t>
            </w:r>
            <w:proofErr w:type="spellEnd"/>
            <w:r w:rsidRPr="00674B77">
              <w:rPr>
                <w:sz w:val="24"/>
                <w:szCs w:val="24"/>
              </w:rPr>
              <w:t>/mm/</w:t>
            </w:r>
            <w:proofErr w:type="spellStart"/>
            <w:r w:rsidR="00DE74E0" w:rsidRPr="00674B77">
              <w:rPr>
                <w:sz w:val="24"/>
                <w:szCs w:val="24"/>
              </w:rPr>
              <w:t>yyyy</w:t>
            </w:r>
            <w:proofErr w:type="spellEnd"/>
            <w:r w:rsidR="00DE74E0" w:rsidRPr="00674B77">
              <w:rPr>
                <w:sz w:val="24"/>
                <w:szCs w:val="24"/>
              </w:rPr>
              <w:t xml:space="preserve"> -</w:t>
            </w:r>
            <w:r w:rsidRPr="00674B77">
              <w:rPr>
                <w:sz w:val="24"/>
                <w:szCs w:val="24"/>
              </w:rPr>
              <w:t xml:space="preserve"> To </w:t>
            </w:r>
            <w:proofErr w:type="spellStart"/>
            <w:r w:rsidRPr="00674B77">
              <w:rPr>
                <w:sz w:val="24"/>
                <w:szCs w:val="24"/>
              </w:rPr>
              <w:t>dd</w:t>
            </w:r>
            <w:proofErr w:type="spellEnd"/>
            <w:r w:rsidRPr="00674B77">
              <w:rPr>
                <w:sz w:val="24"/>
                <w:szCs w:val="24"/>
              </w:rPr>
              <w:t>/mm/</w:t>
            </w:r>
            <w:proofErr w:type="spellStart"/>
            <w:r w:rsidRPr="00674B77">
              <w:rPr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6259" w:type="dxa"/>
          </w:tcPr>
          <w:p w14:paraId="5DA66A23" w14:textId="0A93B75C" w:rsidR="00674B77" w:rsidRPr="00674B77" w:rsidRDefault="00674B77" w:rsidP="00674B77">
            <w:pPr>
              <w:rPr>
                <w:sz w:val="24"/>
                <w:szCs w:val="24"/>
              </w:rPr>
            </w:pPr>
          </w:p>
        </w:tc>
      </w:tr>
      <w:tr w:rsidR="00674B77" w:rsidRPr="00674B77" w14:paraId="6D51651C" w14:textId="77777777" w:rsidTr="00B76AE3">
        <w:trPr>
          <w:trHeight w:val="612"/>
        </w:trPr>
        <w:tc>
          <w:tcPr>
            <w:tcW w:w="2475" w:type="dxa"/>
            <w:shd w:val="clear" w:color="auto" w:fill="DAE9F7" w:themeFill="text2" w:themeFillTint="1A"/>
          </w:tcPr>
          <w:p w14:paraId="1DFE7F6B" w14:textId="77777777" w:rsidR="00674B77" w:rsidRPr="00674B77" w:rsidRDefault="00674B77" w:rsidP="00674B77">
            <w:pPr>
              <w:rPr>
                <w:sz w:val="24"/>
                <w:szCs w:val="24"/>
              </w:rPr>
            </w:pPr>
            <w:r w:rsidRPr="00674B77">
              <w:rPr>
                <w:sz w:val="24"/>
                <w:szCs w:val="24"/>
              </w:rPr>
              <w:t>Dissertation Title:</w:t>
            </w:r>
          </w:p>
        </w:tc>
        <w:tc>
          <w:tcPr>
            <w:tcW w:w="6259" w:type="dxa"/>
          </w:tcPr>
          <w:p w14:paraId="476AF54D" w14:textId="77777777" w:rsidR="00674B77" w:rsidRPr="00674B77" w:rsidRDefault="00674B77" w:rsidP="00674B77">
            <w:pPr>
              <w:rPr>
                <w:sz w:val="24"/>
                <w:szCs w:val="24"/>
              </w:rPr>
            </w:pPr>
          </w:p>
        </w:tc>
      </w:tr>
      <w:tr w:rsidR="00674B77" w:rsidRPr="00674B77" w14:paraId="742DB436" w14:textId="77777777" w:rsidTr="00B76AE3">
        <w:trPr>
          <w:trHeight w:val="576"/>
        </w:trPr>
        <w:tc>
          <w:tcPr>
            <w:tcW w:w="2475" w:type="dxa"/>
            <w:shd w:val="clear" w:color="auto" w:fill="DAE9F7" w:themeFill="text2" w:themeFillTint="1A"/>
          </w:tcPr>
          <w:p w14:paraId="66A0D0B7" w14:textId="77777777" w:rsidR="00674B77" w:rsidRPr="00674B77" w:rsidRDefault="00674B77" w:rsidP="00674B77">
            <w:pPr>
              <w:rPr>
                <w:sz w:val="24"/>
                <w:szCs w:val="24"/>
              </w:rPr>
            </w:pPr>
            <w:r w:rsidRPr="00674B77">
              <w:rPr>
                <w:sz w:val="24"/>
                <w:szCs w:val="24"/>
              </w:rPr>
              <w:t>Principal thesis guide:</w:t>
            </w:r>
          </w:p>
        </w:tc>
        <w:tc>
          <w:tcPr>
            <w:tcW w:w="6259" w:type="dxa"/>
          </w:tcPr>
          <w:p w14:paraId="4273EBE6" w14:textId="77777777" w:rsidR="00674B77" w:rsidRPr="00674B77" w:rsidRDefault="00674B77" w:rsidP="00674B77">
            <w:pPr>
              <w:rPr>
                <w:iCs/>
                <w:sz w:val="24"/>
                <w:szCs w:val="24"/>
              </w:rPr>
            </w:pPr>
          </w:p>
        </w:tc>
      </w:tr>
    </w:tbl>
    <w:p w14:paraId="19EA1B02" w14:textId="0D52D6B9" w:rsidR="00674B77" w:rsidRDefault="00674B77" w:rsidP="00C768D1">
      <w:pPr>
        <w:rPr>
          <w:sz w:val="24"/>
          <w:szCs w:val="24"/>
        </w:rPr>
      </w:pPr>
    </w:p>
    <w:p w14:paraId="3E04352C" w14:textId="7007E5F6" w:rsidR="00B65D40" w:rsidRDefault="00B65D40" w:rsidP="00C768D1">
      <w:pPr>
        <w:rPr>
          <w:sz w:val="24"/>
          <w:szCs w:val="24"/>
        </w:rPr>
      </w:pPr>
    </w:p>
    <w:p w14:paraId="7A0E0AD2" w14:textId="72BCF023" w:rsidR="00B65D40" w:rsidRDefault="00B65D40" w:rsidP="00C768D1">
      <w:pPr>
        <w:rPr>
          <w:sz w:val="24"/>
          <w:szCs w:val="24"/>
        </w:rPr>
      </w:pPr>
    </w:p>
    <w:p w14:paraId="55555524" w14:textId="77777777" w:rsidR="00B65D40" w:rsidRPr="00B76AE3" w:rsidRDefault="00B65D40" w:rsidP="00C768D1">
      <w:pPr>
        <w:rPr>
          <w:sz w:val="24"/>
          <w:szCs w:val="24"/>
        </w:rPr>
      </w:pPr>
    </w:p>
    <w:tbl>
      <w:tblPr>
        <w:tblW w:w="9407" w:type="dxa"/>
        <w:tblLayout w:type="fixed"/>
        <w:tblLook w:val="04A0" w:firstRow="1" w:lastRow="0" w:firstColumn="1" w:lastColumn="0" w:noHBand="0" w:noVBand="1"/>
      </w:tblPr>
      <w:tblGrid>
        <w:gridCol w:w="993"/>
        <w:gridCol w:w="1417"/>
        <w:gridCol w:w="1701"/>
        <w:gridCol w:w="1843"/>
        <w:gridCol w:w="1134"/>
        <w:gridCol w:w="1036"/>
        <w:gridCol w:w="6"/>
        <w:gridCol w:w="1277"/>
      </w:tblGrid>
      <w:tr w:rsidR="00674B77" w:rsidRPr="00B76AE3" w14:paraId="6EF62991" w14:textId="77777777" w:rsidTr="00B76AE3">
        <w:trPr>
          <w:trHeight w:val="48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75F422" w14:textId="6C682881" w:rsidR="00B76AE3" w:rsidRPr="00B76AE3" w:rsidRDefault="00B76AE3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  <w:p w14:paraId="733E9BE8" w14:textId="02BC4FA8" w:rsidR="00674B77" w:rsidRPr="00674B77" w:rsidRDefault="00674B77" w:rsidP="00674B77">
            <w:pPr>
              <w:widowControl/>
              <w:rPr>
                <w:b/>
                <w:bCs/>
                <w:color w:val="000000"/>
                <w:sz w:val="28"/>
                <w:szCs w:val="28"/>
                <w:lang w:val="en-IN" w:eastAsia="en-IN" w:bidi="hi-IN"/>
              </w:rPr>
            </w:pPr>
            <w:r w:rsidRPr="00674B77">
              <w:rPr>
                <w:b/>
                <w:bCs/>
                <w:color w:val="000000"/>
                <w:sz w:val="28"/>
                <w:szCs w:val="28"/>
                <w:lang w:val="en-IN" w:eastAsia="en-IN" w:bidi="hi-IN"/>
              </w:rPr>
              <w:t>Post-Gradu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F00EEA" w14:textId="77777777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78F5C1" w14:textId="77777777" w:rsidR="00674B77" w:rsidRPr="00674B77" w:rsidRDefault="00674B77" w:rsidP="00674B77">
            <w:pPr>
              <w:widowControl/>
              <w:rPr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04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78E9A6" w14:textId="77777777" w:rsidR="00674B77" w:rsidRPr="00674B77" w:rsidRDefault="00674B77" w:rsidP="00674B77">
            <w:pPr>
              <w:widowControl/>
              <w:rPr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A83496" w14:textId="77777777" w:rsidR="00674B77" w:rsidRPr="00674B77" w:rsidRDefault="00674B77" w:rsidP="00674B77">
            <w:pPr>
              <w:widowControl/>
              <w:rPr>
                <w:sz w:val="24"/>
                <w:szCs w:val="24"/>
                <w:lang w:val="en-IN" w:eastAsia="en-IN" w:bidi="hi-IN"/>
              </w:rPr>
            </w:pPr>
          </w:p>
        </w:tc>
      </w:tr>
      <w:tr w:rsidR="00674B77" w:rsidRPr="00B76AE3" w14:paraId="5AF72DC6" w14:textId="77777777" w:rsidTr="00DE74E0">
        <w:trPr>
          <w:trHeight w:val="120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74A5A006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Degree / Board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10F90C3B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Institute / University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3D56E543" w14:textId="64C27254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Duration (From – To)</w:t>
            </w:r>
            <w:r w:rsidRPr="00B76AE3">
              <w:rPr>
                <w:color w:val="000000"/>
                <w:sz w:val="24"/>
                <w:szCs w:val="24"/>
                <w:lang w:val="en-IN" w:eastAsia="en-IN" w:bidi="hi-IN"/>
              </w:rPr>
              <w:t xml:space="preserve"> </w:t>
            </w:r>
            <w:proofErr w:type="spellStart"/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dd</w:t>
            </w:r>
            <w:proofErr w:type="spellEnd"/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/mm/</w:t>
            </w:r>
            <w:proofErr w:type="spellStart"/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yyyy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49A60D29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Year of Awar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0253C53A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Class / Distinction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62C1E1B0" w14:textId="246143A6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Marks / CGPA</w:t>
            </w:r>
            <w:r w:rsidRPr="00B76AE3">
              <w:rPr>
                <w:color w:val="000000"/>
                <w:sz w:val="24"/>
                <w:szCs w:val="24"/>
                <w:lang w:val="en-IN" w:eastAsia="en-IN" w:bidi="hi-IN"/>
              </w:rPr>
              <w:t xml:space="preserve"> </w:t>
            </w: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out of Maximum</w:t>
            </w:r>
          </w:p>
        </w:tc>
        <w:tc>
          <w:tcPr>
            <w:tcW w:w="12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42FC0FCE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Additional Details</w:t>
            </w:r>
          </w:p>
        </w:tc>
      </w:tr>
      <w:tr w:rsidR="00674B77" w:rsidRPr="00B76AE3" w14:paraId="7CA55690" w14:textId="77777777" w:rsidTr="00B76AE3">
        <w:trPr>
          <w:trHeight w:val="1500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3D9E6" w14:textId="335022D1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B25A5" w14:textId="245482FF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003A8" w14:textId="24E98CFE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92045" w14:textId="12A8F4BC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7C18C" w14:textId="76C17934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8E077" w14:textId="7753C6D5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2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80F71" w14:textId="63FFDED3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</w:tr>
      <w:tr w:rsidR="00674B77" w:rsidRPr="00B76AE3" w14:paraId="5CC01CB2" w14:textId="77777777" w:rsidTr="00B76AE3">
        <w:trPr>
          <w:trHeight w:val="480"/>
        </w:trPr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B09312" w14:textId="77777777" w:rsidR="00674B77" w:rsidRPr="00B76AE3" w:rsidRDefault="00674B77" w:rsidP="00674B77">
            <w:pPr>
              <w:rPr>
                <w:sz w:val="24"/>
                <w:szCs w:val="24"/>
                <w:lang w:val="en-IN" w:eastAsia="en-IN" w:bidi="hi-IN"/>
              </w:rPr>
            </w:pPr>
          </w:p>
          <w:p w14:paraId="6DF6BD75" w14:textId="08AD4EB1" w:rsidR="00674B77" w:rsidRPr="00674B77" w:rsidRDefault="00674B77" w:rsidP="00674B77">
            <w:pPr>
              <w:rPr>
                <w:b/>
                <w:bCs/>
                <w:sz w:val="28"/>
                <w:szCs w:val="28"/>
                <w:lang w:val="en-IN" w:eastAsia="en-IN" w:bidi="hi-IN"/>
              </w:rPr>
            </w:pPr>
            <w:proofErr w:type="spellStart"/>
            <w:r w:rsidRPr="00674B77">
              <w:rPr>
                <w:b/>
                <w:bCs/>
                <w:sz w:val="28"/>
                <w:szCs w:val="28"/>
                <w:lang w:val="en-IN" w:eastAsia="en-IN" w:bidi="hi-IN"/>
              </w:rPr>
              <w:t>Graduati</w:t>
            </w:r>
            <w:proofErr w:type="spellEnd"/>
            <w:r w:rsidRPr="00B76AE3">
              <w:rPr>
                <w:b/>
                <w:bCs/>
                <w:sz w:val="28"/>
                <w:szCs w:val="28"/>
              </w:rPr>
              <w:t>o</w:t>
            </w:r>
            <w:r w:rsidRPr="00674B77">
              <w:rPr>
                <w:b/>
                <w:bCs/>
                <w:sz w:val="28"/>
                <w:szCs w:val="28"/>
                <w:lang w:val="en-IN" w:eastAsia="en-IN" w:bidi="hi-IN"/>
              </w:rPr>
              <w:t>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CF281E" w14:textId="77777777" w:rsidR="00674B77" w:rsidRPr="00674B77" w:rsidRDefault="00674B77" w:rsidP="00674B77">
            <w:pPr>
              <w:rPr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42CF0D" w14:textId="77777777" w:rsidR="00674B77" w:rsidRPr="00674B77" w:rsidRDefault="00674B77" w:rsidP="00674B77">
            <w:pPr>
              <w:widowControl/>
              <w:rPr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0E22DA" w14:textId="77777777" w:rsidR="00674B77" w:rsidRPr="00674B77" w:rsidRDefault="00674B77" w:rsidP="00674B77">
            <w:pPr>
              <w:widowControl/>
              <w:rPr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5BEC38" w14:textId="77777777" w:rsidR="00674B77" w:rsidRPr="00674B77" w:rsidRDefault="00674B77" w:rsidP="00674B77">
            <w:pPr>
              <w:widowControl/>
              <w:rPr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2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82172F" w14:textId="77777777" w:rsidR="00674B77" w:rsidRPr="00674B77" w:rsidRDefault="00674B77" w:rsidP="00674B77">
            <w:pPr>
              <w:widowControl/>
              <w:rPr>
                <w:sz w:val="24"/>
                <w:szCs w:val="24"/>
                <w:lang w:val="en-IN" w:eastAsia="en-IN" w:bidi="hi-IN"/>
              </w:rPr>
            </w:pPr>
          </w:p>
        </w:tc>
      </w:tr>
      <w:tr w:rsidR="00674B77" w:rsidRPr="00B76AE3" w14:paraId="4FF8D1D0" w14:textId="77777777" w:rsidTr="00DE74E0">
        <w:trPr>
          <w:trHeight w:val="120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5119C276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Degree / Board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644614FD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Institute / University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6FA00BDE" w14:textId="44123FCB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Duration (From – To)</w:t>
            </w:r>
            <w:r w:rsidRPr="00B76AE3">
              <w:rPr>
                <w:color w:val="000000"/>
                <w:sz w:val="24"/>
                <w:szCs w:val="24"/>
                <w:lang w:val="en-IN" w:eastAsia="en-IN" w:bidi="hi-IN"/>
              </w:rPr>
              <w:t xml:space="preserve"> </w:t>
            </w:r>
            <w:proofErr w:type="spellStart"/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dd</w:t>
            </w:r>
            <w:proofErr w:type="spellEnd"/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/mm/</w:t>
            </w:r>
            <w:proofErr w:type="spellStart"/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yyyy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69F43B4F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Year of Awar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599422AF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Class / Distinction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23037D60" w14:textId="53FA1CA0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Marks / CGPA</w:t>
            </w:r>
            <w:r w:rsidRPr="00B76AE3">
              <w:rPr>
                <w:color w:val="000000"/>
                <w:sz w:val="24"/>
                <w:szCs w:val="24"/>
                <w:lang w:val="en-IN" w:eastAsia="en-IN" w:bidi="hi-IN"/>
              </w:rPr>
              <w:t xml:space="preserve"> </w:t>
            </w: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out of Maximum</w:t>
            </w:r>
          </w:p>
        </w:tc>
        <w:tc>
          <w:tcPr>
            <w:tcW w:w="12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57ED91A2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Additional Details</w:t>
            </w:r>
          </w:p>
        </w:tc>
      </w:tr>
      <w:tr w:rsidR="00674B77" w:rsidRPr="00B76AE3" w14:paraId="5B338EEF" w14:textId="77777777" w:rsidTr="00B76AE3">
        <w:trPr>
          <w:trHeight w:val="1500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5E9DD" w14:textId="6A1431D2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3979D5" w14:textId="531C3B98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C335" w14:textId="7D27185F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4B893" w14:textId="0B2629B6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99D97" w14:textId="521AF239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FA0EA" w14:textId="64C53FD3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2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D22FA" w14:textId="6502B09C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</w:tr>
      <w:tr w:rsidR="00674B77" w:rsidRPr="00B76AE3" w14:paraId="0057499B" w14:textId="77777777" w:rsidTr="00B76AE3">
        <w:trPr>
          <w:trHeight w:val="48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E7CA7E" w14:textId="77777777" w:rsidR="00674B77" w:rsidRPr="00B76AE3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  <w:p w14:paraId="63FF56EA" w14:textId="40071CC7" w:rsidR="00674B77" w:rsidRPr="00674B77" w:rsidRDefault="00674B77" w:rsidP="00674B77">
            <w:pPr>
              <w:widowControl/>
              <w:rPr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Higher Secondar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B64505" w14:textId="77777777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82ADE0" w14:textId="77777777" w:rsidR="00674B77" w:rsidRPr="00674B77" w:rsidRDefault="00674B77" w:rsidP="00674B77">
            <w:pPr>
              <w:widowControl/>
              <w:rPr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04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555B24" w14:textId="77777777" w:rsidR="00674B77" w:rsidRPr="00674B77" w:rsidRDefault="00674B77" w:rsidP="00674B77">
            <w:pPr>
              <w:widowControl/>
              <w:rPr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965C15" w14:textId="77777777" w:rsidR="00674B77" w:rsidRPr="00674B77" w:rsidRDefault="00674B77" w:rsidP="00674B77">
            <w:pPr>
              <w:widowControl/>
              <w:rPr>
                <w:sz w:val="24"/>
                <w:szCs w:val="24"/>
                <w:lang w:val="en-IN" w:eastAsia="en-IN" w:bidi="hi-IN"/>
              </w:rPr>
            </w:pPr>
          </w:p>
        </w:tc>
      </w:tr>
      <w:tr w:rsidR="00674B77" w:rsidRPr="00B76AE3" w14:paraId="2CB5C0FA" w14:textId="77777777" w:rsidTr="00DE74E0">
        <w:trPr>
          <w:trHeight w:val="90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2FAF66B9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Board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77049B02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Year of Passing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06BBA154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Class / Distinction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6728C1E5" w14:textId="3A9BC3B9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Marks / CGPA</w:t>
            </w:r>
            <w:r w:rsidRPr="00B76AE3">
              <w:rPr>
                <w:color w:val="000000"/>
                <w:sz w:val="24"/>
                <w:szCs w:val="24"/>
                <w:lang w:val="en-IN" w:eastAsia="en-IN" w:bidi="hi-IN"/>
              </w:rPr>
              <w:t xml:space="preserve"> </w:t>
            </w: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out of Maximu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21A358BE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Additional Details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noWrap/>
            <w:vAlign w:val="bottom"/>
            <w:hideMark/>
          </w:tcPr>
          <w:p w14:paraId="12902FBE" w14:textId="77777777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noWrap/>
            <w:vAlign w:val="bottom"/>
            <w:hideMark/>
          </w:tcPr>
          <w:p w14:paraId="408440C6" w14:textId="77777777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674B77" w:rsidRPr="00B76AE3" w14:paraId="707DEA41" w14:textId="77777777" w:rsidTr="00B76AE3">
        <w:trPr>
          <w:trHeight w:val="1500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8F084" w14:textId="0FAADE51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FCC8B" w14:textId="7FB2F696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86F379" w14:textId="04B06F85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72FEA" w14:textId="426CF5DF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5FE60" w14:textId="291F8CCA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6C5E9A" w14:textId="77777777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75F67D" w14:textId="77777777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674B77" w:rsidRPr="00B76AE3" w14:paraId="398B65B3" w14:textId="77777777" w:rsidTr="00B76AE3">
        <w:trPr>
          <w:trHeight w:val="480"/>
        </w:trPr>
        <w:tc>
          <w:tcPr>
            <w:tcW w:w="411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BD1178" w14:textId="77777777" w:rsidR="00674B77" w:rsidRPr="00B76AE3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  <w:p w14:paraId="2990BF71" w14:textId="36503990" w:rsidR="00674B77" w:rsidRPr="00674B77" w:rsidRDefault="00674B77" w:rsidP="00674B77">
            <w:pPr>
              <w:widowControl/>
              <w:rPr>
                <w:b/>
                <w:bCs/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b/>
                <w:bCs/>
                <w:color w:val="000000"/>
                <w:sz w:val="24"/>
                <w:szCs w:val="24"/>
                <w:lang w:val="en-IN" w:eastAsia="en-IN" w:bidi="hi-IN"/>
              </w:rPr>
              <w:t>Matricul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0D2765" w14:textId="77777777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AD2342" w14:textId="77777777" w:rsidR="00674B77" w:rsidRPr="00674B77" w:rsidRDefault="00674B77" w:rsidP="00674B77">
            <w:pPr>
              <w:widowControl/>
              <w:rPr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04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2E8572" w14:textId="77777777" w:rsidR="00674B77" w:rsidRPr="00674B77" w:rsidRDefault="00674B77" w:rsidP="00674B77">
            <w:pPr>
              <w:widowControl/>
              <w:rPr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C26AE4" w14:textId="77777777" w:rsidR="00674B77" w:rsidRPr="00674B77" w:rsidRDefault="00674B77" w:rsidP="00674B77">
            <w:pPr>
              <w:widowControl/>
              <w:rPr>
                <w:sz w:val="24"/>
                <w:szCs w:val="24"/>
                <w:lang w:val="en-IN" w:eastAsia="en-IN" w:bidi="hi-IN"/>
              </w:rPr>
            </w:pPr>
          </w:p>
        </w:tc>
      </w:tr>
      <w:tr w:rsidR="00674B77" w:rsidRPr="00B76AE3" w14:paraId="7F32C6EB" w14:textId="77777777" w:rsidTr="00DE74E0">
        <w:trPr>
          <w:trHeight w:val="90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33C958B3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Board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4E5C883E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Year of Passing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4EE39BB9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Class / Distinction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0CD9E2F3" w14:textId="3EF68F19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Marks / CGPA</w:t>
            </w:r>
            <w:r w:rsidRPr="00B76AE3">
              <w:rPr>
                <w:color w:val="000000"/>
                <w:sz w:val="24"/>
                <w:szCs w:val="24"/>
                <w:lang w:val="en-IN" w:eastAsia="en-IN" w:bidi="hi-IN"/>
              </w:rPr>
              <w:t xml:space="preserve"> </w:t>
            </w: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out of Maximu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vAlign w:val="center"/>
            <w:hideMark/>
          </w:tcPr>
          <w:p w14:paraId="1DE4367B" w14:textId="77777777" w:rsidR="00674B77" w:rsidRPr="00674B77" w:rsidRDefault="00674B77" w:rsidP="00674B77">
            <w:pPr>
              <w:widowControl/>
              <w:jc w:val="center"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Additional Details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noWrap/>
            <w:vAlign w:val="bottom"/>
            <w:hideMark/>
          </w:tcPr>
          <w:p w14:paraId="570ADAFC" w14:textId="77777777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9F7" w:themeFill="text2" w:themeFillTint="1A"/>
            <w:noWrap/>
            <w:vAlign w:val="bottom"/>
            <w:hideMark/>
          </w:tcPr>
          <w:p w14:paraId="567FC844" w14:textId="77777777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  <w:tr w:rsidR="00674B77" w:rsidRPr="00B76AE3" w14:paraId="73C5DF07" w14:textId="77777777" w:rsidTr="00B76AE3">
        <w:trPr>
          <w:trHeight w:val="1500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62CFD" w14:textId="2A940B8D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8DD6C" w14:textId="0FEDA307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4736" w14:textId="13DC9285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FA753" w14:textId="3A68E02C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30AA5" w14:textId="0C8BE90E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5C4092" w14:textId="77777777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  <w:tc>
          <w:tcPr>
            <w:tcW w:w="12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25F8C8" w14:textId="77777777" w:rsidR="00674B77" w:rsidRPr="00674B77" w:rsidRDefault="00674B77" w:rsidP="00674B77">
            <w:pPr>
              <w:widowControl/>
              <w:rPr>
                <w:color w:val="000000"/>
                <w:sz w:val="24"/>
                <w:szCs w:val="24"/>
                <w:lang w:val="en-IN" w:eastAsia="en-IN" w:bidi="hi-IN"/>
              </w:rPr>
            </w:pPr>
            <w:r w:rsidRPr="00674B77">
              <w:rPr>
                <w:color w:val="000000"/>
                <w:sz w:val="24"/>
                <w:szCs w:val="24"/>
                <w:lang w:val="en-IN" w:eastAsia="en-IN" w:bidi="hi-IN"/>
              </w:rPr>
              <w:t> </w:t>
            </w:r>
          </w:p>
        </w:tc>
      </w:tr>
    </w:tbl>
    <w:p w14:paraId="1FBE598A" w14:textId="78C4331F" w:rsidR="00C768D1" w:rsidRPr="00B76AE3" w:rsidRDefault="00C768D1" w:rsidP="00C768D1"/>
    <w:p w14:paraId="4C46C052" w14:textId="7109C7E8" w:rsidR="00B76AE3" w:rsidRDefault="00B76AE3" w:rsidP="00C768D1"/>
    <w:p w14:paraId="1F470AC4" w14:textId="2123195F" w:rsidR="00B65D40" w:rsidRDefault="00B65D40" w:rsidP="00C768D1"/>
    <w:p w14:paraId="5A911EFC" w14:textId="0F6CEEFA" w:rsidR="00B65D40" w:rsidRDefault="00B65D40" w:rsidP="00C768D1"/>
    <w:p w14:paraId="6118AA43" w14:textId="266A49F6" w:rsidR="00B65D40" w:rsidRDefault="00B65D40" w:rsidP="00C768D1"/>
    <w:p w14:paraId="56A42102" w14:textId="090BE630" w:rsidR="00B65D40" w:rsidRDefault="00B65D40" w:rsidP="00C768D1"/>
    <w:p w14:paraId="288A73F7" w14:textId="2AB4124C" w:rsidR="00B65D40" w:rsidRDefault="00B65D40" w:rsidP="00C768D1"/>
    <w:p w14:paraId="592EC161" w14:textId="30879539" w:rsidR="00B65D40" w:rsidRDefault="00B65D40" w:rsidP="00C768D1"/>
    <w:p w14:paraId="5C74870B" w14:textId="4EE889EB" w:rsidR="00B65D40" w:rsidRDefault="00B65D40" w:rsidP="00C768D1"/>
    <w:p w14:paraId="49FFD503" w14:textId="77777777" w:rsidR="00B65D40" w:rsidRPr="00B76AE3" w:rsidRDefault="00B65D40" w:rsidP="00C768D1"/>
    <w:p w14:paraId="0CDC93A4" w14:textId="77777777" w:rsidR="00B76AE3" w:rsidRPr="00B76AE3" w:rsidRDefault="00B76AE3" w:rsidP="00C768D1"/>
    <w:p w14:paraId="2FFC9F47" w14:textId="77777777" w:rsidR="00C768D1" w:rsidRPr="00C768D1" w:rsidRDefault="00C768D1" w:rsidP="00C768D1"/>
    <w:p w14:paraId="28E08F32" w14:textId="77777777" w:rsidR="00F32336" w:rsidRPr="00D84581" w:rsidRDefault="00CB77A1" w:rsidP="00323605">
      <w:pPr>
        <w:pStyle w:val="Heading2"/>
        <w:numPr>
          <w:ilvl w:val="0"/>
          <w:numId w:val="21"/>
        </w:numPr>
        <w:rPr>
          <w:rFonts w:ascii="Times New Roman" w:hAnsi="Times New Roman"/>
          <w:caps/>
        </w:rPr>
      </w:pPr>
      <w:r w:rsidRPr="00D84581">
        <w:rPr>
          <w:rFonts w:ascii="Times New Roman" w:hAnsi="Times New Roman"/>
          <w:caps/>
        </w:rPr>
        <w:t xml:space="preserve">Academic </w:t>
      </w:r>
      <w:r w:rsidR="00226D0C" w:rsidRPr="00D84581">
        <w:rPr>
          <w:rFonts w:ascii="Times New Roman" w:hAnsi="Times New Roman"/>
          <w:caps/>
        </w:rPr>
        <w:t xml:space="preserve">Work </w:t>
      </w:r>
      <w:r w:rsidRPr="00D84581">
        <w:rPr>
          <w:rFonts w:ascii="Times New Roman" w:hAnsi="Times New Roman"/>
          <w:caps/>
        </w:rPr>
        <w:t>Experience</w:t>
      </w:r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1"/>
        <w:gridCol w:w="1352"/>
        <w:gridCol w:w="1418"/>
        <w:gridCol w:w="1134"/>
        <w:gridCol w:w="1134"/>
        <w:gridCol w:w="1559"/>
        <w:gridCol w:w="1559"/>
      </w:tblGrid>
      <w:tr w:rsidR="005A6B21" w:rsidRPr="00D84581" w14:paraId="07A2F578" w14:textId="77777777" w:rsidTr="00AD3F13">
        <w:tc>
          <w:tcPr>
            <w:tcW w:w="491" w:type="dxa"/>
            <w:shd w:val="clear" w:color="auto" w:fill="DAE9F7" w:themeFill="text2" w:themeFillTint="1A"/>
          </w:tcPr>
          <w:p w14:paraId="49E22F0E" w14:textId="77777777" w:rsidR="00AB139D" w:rsidRPr="00D84581" w:rsidRDefault="00AB139D" w:rsidP="00AB139D">
            <w:r w:rsidRPr="00D84581">
              <w:t>Sl. no.</w:t>
            </w:r>
          </w:p>
        </w:tc>
        <w:tc>
          <w:tcPr>
            <w:tcW w:w="1352" w:type="dxa"/>
            <w:shd w:val="clear" w:color="auto" w:fill="DAE9F7" w:themeFill="text2" w:themeFillTint="1A"/>
          </w:tcPr>
          <w:p w14:paraId="05340747" w14:textId="77777777" w:rsidR="00AB139D" w:rsidRPr="00D84581" w:rsidRDefault="00AB139D" w:rsidP="00AB139D">
            <w:r w:rsidRPr="00D84581">
              <w:t>University/</w:t>
            </w:r>
          </w:p>
          <w:p w14:paraId="3807E471" w14:textId="77777777" w:rsidR="00AB139D" w:rsidRPr="00D84581" w:rsidRDefault="00AB139D" w:rsidP="00AB139D">
            <w:r w:rsidRPr="00D84581">
              <w:t>Institution</w:t>
            </w:r>
          </w:p>
        </w:tc>
        <w:tc>
          <w:tcPr>
            <w:tcW w:w="1418" w:type="dxa"/>
            <w:shd w:val="clear" w:color="auto" w:fill="DAE9F7" w:themeFill="text2" w:themeFillTint="1A"/>
          </w:tcPr>
          <w:p w14:paraId="21D39EFD" w14:textId="77777777" w:rsidR="00AB139D" w:rsidRPr="00D84581" w:rsidRDefault="00AB139D" w:rsidP="00AB139D">
            <w:r w:rsidRPr="00D84581">
              <w:t>Position Title</w:t>
            </w:r>
          </w:p>
        </w:tc>
        <w:tc>
          <w:tcPr>
            <w:tcW w:w="1134" w:type="dxa"/>
            <w:shd w:val="clear" w:color="auto" w:fill="DAE9F7" w:themeFill="text2" w:themeFillTint="1A"/>
          </w:tcPr>
          <w:p w14:paraId="4E8724E1" w14:textId="77777777" w:rsidR="00AB139D" w:rsidRPr="00D84581" w:rsidRDefault="00AB139D" w:rsidP="00AB139D">
            <w:r w:rsidRPr="00D84581">
              <w:t xml:space="preserve">From </w:t>
            </w:r>
          </w:p>
        </w:tc>
        <w:tc>
          <w:tcPr>
            <w:tcW w:w="1134" w:type="dxa"/>
            <w:shd w:val="clear" w:color="auto" w:fill="DAE9F7" w:themeFill="text2" w:themeFillTint="1A"/>
          </w:tcPr>
          <w:p w14:paraId="319EA4D4" w14:textId="77777777" w:rsidR="00AB139D" w:rsidRPr="00D84581" w:rsidRDefault="00AB139D" w:rsidP="00AB139D">
            <w:r w:rsidRPr="00D84581">
              <w:t xml:space="preserve">To </w:t>
            </w:r>
          </w:p>
        </w:tc>
        <w:tc>
          <w:tcPr>
            <w:tcW w:w="1559" w:type="dxa"/>
            <w:shd w:val="clear" w:color="auto" w:fill="DAE9F7" w:themeFill="text2" w:themeFillTint="1A"/>
          </w:tcPr>
          <w:p w14:paraId="2E2631BB" w14:textId="77777777" w:rsidR="00AB139D" w:rsidRPr="00D84581" w:rsidRDefault="00AB139D" w:rsidP="00AB139D">
            <w:r w:rsidRPr="00D84581">
              <w:t>Area/subject</w:t>
            </w:r>
          </w:p>
        </w:tc>
        <w:tc>
          <w:tcPr>
            <w:tcW w:w="1559" w:type="dxa"/>
            <w:shd w:val="clear" w:color="auto" w:fill="DAE9F7" w:themeFill="text2" w:themeFillTint="1A"/>
          </w:tcPr>
          <w:p w14:paraId="0A4EAF2D" w14:textId="32497233" w:rsidR="00AB139D" w:rsidRPr="00D84581" w:rsidRDefault="00AB139D" w:rsidP="00AB139D">
            <w:r w:rsidRPr="00D84581">
              <w:t>Scale of Pay/</w:t>
            </w:r>
            <w:r w:rsidR="00F27A54">
              <w:t xml:space="preserve"> </w:t>
            </w:r>
            <w:r w:rsidR="00C768D1">
              <w:t>Academic grade pay (AGP)/</w:t>
            </w:r>
            <w:r w:rsidR="00F27A54">
              <w:t xml:space="preserve"> Consolidated Pay</w:t>
            </w:r>
          </w:p>
        </w:tc>
      </w:tr>
      <w:tr w:rsidR="005A6B21" w:rsidRPr="00D84581" w14:paraId="4E2F8A72" w14:textId="77777777" w:rsidTr="00AB29C5">
        <w:tc>
          <w:tcPr>
            <w:tcW w:w="491" w:type="dxa"/>
          </w:tcPr>
          <w:p w14:paraId="11AF9ED7" w14:textId="77777777" w:rsidR="00AB139D" w:rsidRPr="00D84581" w:rsidRDefault="00AB139D" w:rsidP="00AB139D">
            <w:r w:rsidRPr="00D84581">
              <w:t>1.</w:t>
            </w:r>
          </w:p>
          <w:p w14:paraId="196D51F5" w14:textId="77777777" w:rsidR="00AB29C5" w:rsidRPr="00D84581" w:rsidRDefault="00AB29C5" w:rsidP="00AB139D"/>
        </w:tc>
        <w:tc>
          <w:tcPr>
            <w:tcW w:w="1352" w:type="dxa"/>
          </w:tcPr>
          <w:p w14:paraId="11EDF228" w14:textId="77777777" w:rsidR="00AB139D" w:rsidRPr="00D84581" w:rsidRDefault="00AB139D" w:rsidP="00AB139D"/>
        </w:tc>
        <w:tc>
          <w:tcPr>
            <w:tcW w:w="1418" w:type="dxa"/>
          </w:tcPr>
          <w:p w14:paraId="706FAD50" w14:textId="77777777" w:rsidR="00AB139D" w:rsidRPr="00D84581" w:rsidRDefault="00AB139D" w:rsidP="00AB139D"/>
        </w:tc>
        <w:tc>
          <w:tcPr>
            <w:tcW w:w="1134" w:type="dxa"/>
          </w:tcPr>
          <w:p w14:paraId="0758CC87" w14:textId="77777777" w:rsidR="00AB139D" w:rsidRPr="00D84581" w:rsidRDefault="00AB139D" w:rsidP="00AB139D"/>
        </w:tc>
        <w:tc>
          <w:tcPr>
            <w:tcW w:w="1134" w:type="dxa"/>
          </w:tcPr>
          <w:p w14:paraId="74AB1142" w14:textId="77777777" w:rsidR="00AB139D" w:rsidRPr="00D84581" w:rsidRDefault="00AB139D" w:rsidP="00AB139D"/>
        </w:tc>
        <w:tc>
          <w:tcPr>
            <w:tcW w:w="1559" w:type="dxa"/>
          </w:tcPr>
          <w:p w14:paraId="61C21659" w14:textId="77777777" w:rsidR="00AB139D" w:rsidRPr="00D84581" w:rsidRDefault="00AB139D" w:rsidP="00AB139D"/>
        </w:tc>
        <w:tc>
          <w:tcPr>
            <w:tcW w:w="1559" w:type="dxa"/>
          </w:tcPr>
          <w:p w14:paraId="6DE03A75" w14:textId="77777777" w:rsidR="00AB139D" w:rsidRPr="00D84581" w:rsidRDefault="00AB139D" w:rsidP="00AB139D"/>
        </w:tc>
      </w:tr>
      <w:tr w:rsidR="005A6B21" w:rsidRPr="00D84581" w14:paraId="346F03E4" w14:textId="77777777" w:rsidTr="00AB29C5">
        <w:tc>
          <w:tcPr>
            <w:tcW w:w="491" w:type="dxa"/>
          </w:tcPr>
          <w:p w14:paraId="10DF1F7E" w14:textId="77777777" w:rsidR="00AB139D" w:rsidRPr="00D84581" w:rsidRDefault="00AB139D" w:rsidP="00AB139D">
            <w:r w:rsidRPr="00D84581">
              <w:t>2.</w:t>
            </w:r>
          </w:p>
          <w:p w14:paraId="5AC7E3B6" w14:textId="77777777" w:rsidR="00AB29C5" w:rsidRPr="00D84581" w:rsidRDefault="00AB29C5" w:rsidP="00AB139D"/>
        </w:tc>
        <w:tc>
          <w:tcPr>
            <w:tcW w:w="1352" w:type="dxa"/>
          </w:tcPr>
          <w:p w14:paraId="4177AD23" w14:textId="77777777" w:rsidR="00AB139D" w:rsidRPr="00D84581" w:rsidRDefault="00AB139D" w:rsidP="00AB139D"/>
        </w:tc>
        <w:tc>
          <w:tcPr>
            <w:tcW w:w="1418" w:type="dxa"/>
          </w:tcPr>
          <w:p w14:paraId="2739E066" w14:textId="77777777" w:rsidR="00AB139D" w:rsidRPr="00D84581" w:rsidRDefault="00AB139D" w:rsidP="00AB139D"/>
        </w:tc>
        <w:tc>
          <w:tcPr>
            <w:tcW w:w="1134" w:type="dxa"/>
          </w:tcPr>
          <w:p w14:paraId="726263DF" w14:textId="77777777" w:rsidR="00AB139D" w:rsidRPr="00D84581" w:rsidRDefault="00AB139D" w:rsidP="00AB139D"/>
        </w:tc>
        <w:tc>
          <w:tcPr>
            <w:tcW w:w="1134" w:type="dxa"/>
          </w:tcPr>
          <w:p w14:paraId="439E5267" w14:textId="77777777" w:rsidR="00AB139D" w:rsidRPr="00D84581" w:rsidRDefault="00AB139D" w:rsidP="00AB139D"/>
        </w:tc>
        <w:tc>
          <w:tcPr>
            <w:tcW w:w="1559" w:type="dxa"/>
          </w:tcPr>
          <w:p w14:paraId="2BCC24F1" w14:textId="77777777" w:rsidR="00AB139D" w:rsidRPr="00D84581" w:rsidRDefault="00AB139D" w:rsidP="00AB139D"/>
        </w:tc>
        <w:tc>
          <w:tcPr>
            <w:tcW w:w="1559" w:type="dxa"/>
          </w:tcPr>
          <w:p w14:paraId="51B1FE20" w14:textId="77777777" w:rsidR="00AB139D" w:rsidRPr="00D84581" w:rsidRDefault="00AB139D" w:rsidP="00AB139D"/>
        </w:tc>
      </w:tr>
      <w:tr w:rsidR="005A6B21" w:rsidRPr="00D84581" w14:paraId="045958C5" w14:textId="77777777" w:rsidTr="00AB29C5">
        <w:tc>
          <w:tcPr>
            <w:tcW w:w="491" w:type="dxa"/>
          </w:tcPr>
          <w:p w14:paraId="21F51BBF" w14:textId="77777777" w:rsidR="00AB139D" w:rsidRPr="00D84581" w:rsidRDefault="00AB139D" w:rsidP="00AB139D">
            <w:r w:rsidRPr="00D84581">
              <w:t>3.</w:t>
            </w:r>
          </w:p>
          <w:p w14:paraId="533620AA" w14:textId="77777777" w:rsidR="00AB29C5" w:rsidRPr="00D84581" w:rsidRDefault="00AB29C5" w:rsidP="00AB139D"/>
        </w:tc>
        <w:tc>
          <w:tcPr>
            <w:tcW w:w="1352" w:type="dxa"/>
          </w:tcPr>
          <w:p w14:paraId="5E8FEF06" w14:textId="77777777" w:rsidR="00AB139D" w:rsidRPr="00D84581" w:rsidRDefault="00AB139D" w:rsidP="00AB139D"/>
        </w:tc>
        <w:tc>
          <w:tcPr>
            <w:tcW w:w="1418" w:type="dxa"/>
          </w:tcPr>
          <w:p w14:paraId="52D1AE24" w14:textId="77777777" w:rsidR="00AB139D" w:rsidRPr="00D84581" w:rsidRDefault="00AB139D" w:rsidP="00AB139D"/>
        </w:tc>
        <w:tc>
          <w:tcPr>
            <w:tcW w:w="1134" w:type="dxa"/>
          </w:tcPr>
          <w:p w14:paraId="511289AC" w14:textId="77777777" w:rsidR="00AB139D" w:rsidRPr="00D84581" w:rsidRDefault="00AB139D" w:rsidP="00AB139D"/>
        </w:tc>
        <w:tc>
          <w:tcPr>
            <w:tcW w:w="1134" w:type="dxa"/>
          </w:tcPr>
          <w:p w14:paraId="4F386938" w14:textId="77777777" w:rsidR="00AB139D" w:rsidRPr="00D84581" w:rsidRDefault="00AB139D" w:rsidP="00AB139D"/>
        </w:tc>
        <w:tc>
          <w:tcPr>
            <w:tcW w:w="1559" w:type="dxa"/>
          </w:tcPr>
          <w:p w14:paraId="42296C19" w14:textId="77777777" w:rsidR="00AB139D" w:rsidRPr="00D84581" w:rsidRDefault="00AB139D" w:rsidP="00AB139D"/>
        </w:tc>
        <w:tc>
          <w:tcPr>
            <w:tcW w:w="1559" w:type="dxa"/>
          </w:tcPr>
          <w:p w14:paraId="4A24E45B" w14:textId="77777777" w:rsidR="00AB139D" w:rsidRPr="00D84581" w:rsidRDefault="00AB139D" w:rsidP="00AB139D"/>
        </w:tc>
      </w:tr>
      <w:tr w:rsidR="005A6B21" w:rsidRPr="00D84581" w14:paraId="5BD07126" w14:textId="77777777" w:rsidTr="00AB29C5">
        <w:tc>
          <w:tcPr>
            <w:tcW w:w="491" w:type="dxa"/>
          </w:tcPr>
          <w:p w14:paraId="72AF2BA5" w14:textId="77777777" w:rsidR="00AB139D" w:rsidRPr="00D84581" w:rsidRDefault="00AB139D" w:rsidP="00AB139D">
            <w:r w:rsidRPr="00D84581">
              <w:t>4.</w:t>
            </w:r>
          </w:p>
          <w:p w14:paraId="452A4DFB" w14:textId="77777777" w:rsidR="00AB29C5" w:rsidRPr="00D84581" w:rsidRDefault="00AB29C5" w:rsidP="00AB139D"/>
        </w:tc>
        <w:tc>
          <w:tcPr>
            <w:tcW w:w="1352" w:type="dxa"/>
          </w:tcPr>
          <w:p w14:paraId="02FE6563" w14:textId="77777777" w:rsidR="00AB139D" w:rsidRPr="00D84581" w:rsidRDefault="00AB139D" w:rsidP="00AB139D"/>
        </w:tc>
        <w:tc>
          <w:tcPr>
            <w:tcW w:w="1418" w:type="dxa"/>
          </w:tcPr>
          <w:p w14:paraId="74843A37" w14:textId="77777777" w:rsidR="00AB139D" w:rsidRPr="00D84581" w:rsidRDefault="00AB139D" w:rsidP="00AB139D"/>
        </w:tc>
        <w:tc>
          <w:tcPr>
            <w:tcW w:w="1134" w:type="dxa"/>
          </w:tcPr>
          <w:p w14:paraId="0FBA331E" w14:textId="77777777" w:rsidR="00AB139D" w:rsidRPr="00D84581" w:rsidRDefault="00AB139D" w:rsidP="00AB139D"/>
        </w:tc>
        <w:tc>
          <w:tcPr>
            <w:tcW w:w="1134" w:type="dxa"/>
          </w:tcPr>
          <w:p w14:paraId="7547B5ED" w14:textId="77777777" w:rsidR="00AB139D" w:rsidRPr="00D84581" w:rsidRDefault="00AB139D" w:rsidP="00AB139D"/>
        </w:tc>
        <w:tc>
          <w:tcPr>
            <w:tcW w:w="1559" w:type="dxa"/>
          </w:tcPr>
          <w:p w14:paraId="5B1B2F7F" w14:textId="77777777" w:rsidR="00AB139D" w:rsidRPr="00D84581" w:rsidRDefault="00AB139D" w:rsidP="00AB139D"/>
        </w:tc>
        <w:tc>
          <w:tcPr>
            <w:tcW w:w="1559" w:type="dxa"/>
          </w:tcPr>
          <w:p w14:paraId="3CF9F247" w14:textId="77777777" w:rsidR="00AB139D" w:rsidRPr="00D84581" w:rsidRDefault="00AB139D" w:rsidP="00AB139D"/>
        </w:tc>
      </w:tr>
    </w:tbl>
    <w:p w14:paraId="66919319" w14:textId="77777777" w:rsidR="00CB77A1" w:rsidRPr="00D84581" w:rsidRDefault="00CB77A1" w:rsidP="00CB77A1"/>
    <w:p w14:paraId="79C50D2E" w14:textId="55B6359A" w:rsidR="007E42F7" w:rsidRPr="00D84581" w:rsidRDefault="00CB77A1" w:rsidP="00323605">
      <w:pPr>
        <w:pStyle w:val="Heading2"/>
        <w:numPr>
          <w:ilvl w:val="0"/>
          <w:numId w:val="21"/>
        </w:numPr>
        <w:rPr>
          <w:rFonts w:ascii="Times New Roman" w:hAnsi="Times New Roman"/>
          <w:caps/>
        </w:rPr>
      </w:pPr>
      <w:r w:rsidRPr="00D84581">
        <w:rPr>
          <w:rFonts w:ascii="Times New Roman" w:hAnsi="Times New Roman"/>
          <w:caps/>
        </w:rPr>
        <w:t xml:space="preserve">Non-Academic </w:t>
      </w:r>
      <w:r w:rsidR="00C768D1">
        <w:rPr>
          <w:rFonts w:ascii="Times New Roman" w:hAnsi="Times New Roman"/>
          <w:caps/>
        </w:rPr>
        <w:t>/ Administration</w:t>
      </w:r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1"/>
        <w:gridCol w:w="1489"/>
        <w:gridCol w:w="1264"/>
        <w:gridCol w:w="1118"/>
        <w:gridCol w:w="1025"/>
        <w:gridCol w:w="1707"/>
        <w:gridCol w:w="1553"/>
      </w:tblGrid>
      <w:tr w:rsidR="005A6B21" w:rsidRPr="00D84581" w14:paraId="1B3A7A38" w14:textId="77777777" w:rsidTr="00AD3F13">
        <w:tc>
          <w:tcPr>
            <w:tcW w:w="491" w:type="dxa"/>
            <w:shd w:val="clear" w:color="auto" w:fill="DAE9F7" w:themeFill="text2" w:themeFillTint="1A"/>
          </w:tcPr>
          <w:p w14:paraId="17979B85" w14:textId="77777777" w:rsidR="00AB139D" w:rsidRPr="00D84581" w:rsidRDefault="00AB139D" w:rsidP="00004F91">
            <w:r w:rsidRPr="00D84581">
              <w:t>Sl. no.</w:t>
            </w:r>
          </w:p>
        </w:tc>
        <w:tc>
          <w:tcPr>
            <w:tcW w:w="1489" w:type="dxa"/>
            <w:shd w:val="clear" w:color="auto" w:fill="DAE9F7" w:themeFill="text2" w:themeFillTint="1A"/>
          </w:tcPr>
          <w:p w14:paraId="2E35EFE5" w14:textId="77777777" w:rsidR="00AB139D" w:rsidRPr="00D84581" w:rsidRDefault="00F27A54" w:rsidP="00004F91">
            <w:r>
              <w:t>Organisation</w:t>
            </w:r>
          </w:p>
        </w:tc>
        <w:tc>
          <w:tcPr>
            <w:tcW w:w="1264" w:type="dxa"/>
            <w:shd w:val="clear" w:color="auto" w:fill="DAE9F7" w:themeFill="text2" w:themeFillTint="1A"/>
          </w:tcPr>
          <w:p w14:paraId="6640EEF8" w14:textId="77777777" w:rsidR="00AB139D" w:rsidRPr="00D84581" w:rsidRDefault="00AB139D" w:rsidP="00004F91">
            <w:r w:rsidRPr="00D84581">
              <w:t>Position Title</w:t>
            </w:r>
          </w:p>
        </w:tc>
        <w:tc>
          <w:tcPr>
            <w:tcW w:w="1118" w:type="dxa"/>
            <w:shd w:val="clear" w:color="auto" w:fill="DAE9F7" w:themeFill="text2" w:themeFillTint="1A"/>
          </w:tcPr>
          <w:p w14:paraId="641C8492" w14:textId="77777777" w:rsidR="00AB139D" w:rsidRPr="00D84581" w:rsidRDefault="00AB139D" w:rsidP="00004F91">
            <w:r w:rsidRPr="00D84581">
              <w:t xml:space="preserve">From </w:t>
            </w:r>
          </w:p>
        </w:tc>
        <w:tc>
          <w:tcPr>
            <w:tcW w:w="1025" w:type="dxa"/>
            <w:shd w:val="clear" w:color="auto" w:fill="DAE9F7" w:themeFill="text2" w:themeFillTint="1A"/>
          </w:tcPr>
          <w:p w14:paraId="3516C522" w14:textId="77777777" w:rsidR="00AB139D" w:rsidRPr="00D84581" w:rsidRDefault="00AB139D" w:rsidP="00004F91">
            <w:r w:rsidRPr="00D84581">
              <w:t xml:space="preserve">To </w:t>
            </w:r>
          </w:p>
        </w:tc>
        <w:tc>
          <w:tcPr>
            <w:tcW w:w="1707" w:type="dxa"/>
            <w:shd w:val="clear" w:color="auto" w:fill="DAE9F7" w:themeFill="text2" w:themeFillTint="1A"/>
          </w:tcPr>
          <w:p w14:paraId="45957900" w14:textId="77777777" w:rsidR="00AB139D" w:rsidRPr="00D84581" w:rsidRDefault="00F27A54" w:rsidP="00004F91">
            <w:r>
              <w:t>Responsibilities</w:t>
            </w:r>
          </w:p>
        </w:tc>
        <w:tc>
          <w:tcPr>
            <w:tcW w:w="1553" w:type="dxa"/>
            <w:shd w:val="clear" w:color="auto" w:fill="DAE9F7" w:themeFill="text2" w:themeFillTint="1A"/>
          </w:tcPr>
          <w:p w14:paraId="124FD210" w14:textId="77777777" w:rsidR="00AB139D" w:rsidRPr="00D84581" w:rsidRDefault="00F27A54" w:rsidP="00F27A54">
            <w:r>
              <w:t>Consolidated Pay</w:t>
            </w:r>
          </w:p>
        </w:tc>
      </w:tr>
      <w:tr w:rsidR="005A6B21" w:rsidRPr="00EE0001" w14:paraId="36FD2949" w14:textId="77777777" w:rsidTr="00F27A54">
        <w:tc>
          <w:tcPr>
            <w:tcW w:w="491" w:type="dxa"/>
          </w:tcPr>
          <w:p w14:paraId="2D6F77FB" w14:textId="77777777" w:rsidR="00AB139D" w:rsidRDefault="00AB139D" w:rsidP="00004F91">
            <w:r w:rsidRPr="00EE0001">
              <w:t>1.</w:t>
            </w:r>
          </w:p>
          <w:p w14:paraId="285AB685" w14:textId="77777777" w:rsidR="00AB29C5" w:rsidRPr="00EE0001" w:rsidRDefault="00AB29C5" w:rsidP="00004F91"/>
        </w:tc>
        <w:tc>
          <w:tcPr>
            <w:tcW w:w="1489" w:type="dxa"/>
          </w:tcPr>
          <w:p w14:paraId="3B18DA18" w14:textId="77777777" w:rsidR="00AB139D" w:rsidRPr="00EE0001" w:rsidRDefault="00AB139D" w:rsidP="00004F91"/>
        </w:tc>
        <w:tc>
          <w:tcPr>
            <w:tcW w:w="1264" w:type="dxa"/>
          </w:tcPr>
          <w:p w14:paraId="43739306" w14:textId="77777777" w:rsidR="00AB139D" w:rsidRPr="00EE0001" w:rsidRDefault="00AB139D" w:rsidP="00004F91"/>
        </w:tc>
        <w:tc>
          <w:tcPr>
            <w:tcW w:w="1118" w:type="dxa"/>
          </w:tcPr>
          <w:p w14:paraId="43DC31E2" w14:textId="77777777" w:rsidR="00AB139D" w:rsidRPr="00EE0001" w:rsidRDefault="00AB139D" w:rsidP="00004F91"/>
        </w:tc>
        <w:tc>
          <w:tcPr>
            <w:tcW w:w="1025" w:type="dxa"/>
          </w:tcPr>
          <w:p w14:paraId="717289BC" w14:textId="77777777" w:rsidR="00AB139D" w:rsidRPr="00EE0001" w:rsidRDefault="00AB139D" w:rsidP="00004F91"/>
        </w:tc>
        <w:tc>
          <w:tcPr>
            <w:tcW w:w="1707" w:type="dxa"/>
          </w:tcPr>
          <w:p w14:paraId="521ADAF2" w14:textId="77777777" w:rsidR="00AB139D" w:rsidRPr="00EE0001" w:rsidRDefault="00AB139D" w:rsidP="00004F91"/>
        </w:tc>
        <w:tc>
          <w:tcPr>
            <w:tcW w:w="1553" w:type="dxa"/>
          </w:tcPr>
          <w:p w14:paraId="6B4E5419" w14:textId="77777777" w:rsidR="00AB139D" w:rsidRPr="00EE0001" w:rsidRDefault="00AB139D" w:rsidP="00004F91"/>
        </w:tc>
      </w:tr>
      <w:tr w:rsidR="005A6B21" w:rsidRPr="00EE0001" w14:paraId="68B05E5A" w14:textId="77777777" w:rsidTr="00F27A54">
        <w:tc>
          <w:tcPr>
            <w:tcW w:w="491" w:type="dxa"/>
          </w:tcPr>
          <w:p w14:paraId="2925A612" w14:textId="77777777" w:rsidR="00AB139D" w:rsidRDefault="00AB139D" w:rsidP="00004F91">
            <w:r w:rsidRPr="00EE0001">
              <w:t>2.</w:t>
            </w:r>
          </w:p>
          <w:p w14:paraId="2460BE22" w14:textId="77777777" w:rsidR="00AB29C5" w:rsidRPr="00EE0001" w:rsidRDefault="00AB29C5" w:rsidP="00004F91"/>
        </w:tc>
        <w:tc>
          <w:tcPr>
            <w:tcW w:w="1489" w:type="dxa"/>
          </w:tcPr>
          <w:p w14:paraId="2E6ADDAB" w14:textId="77777777" w:rsidR="00AB139D" w:rsidRPr="00EE0001" w:rsidRDefault="00AB139D" w:rsidP="00004F91"/>
        </w:tc>
        <w:tc>
          <w:tcPr>
            <w:tcW w:w="1264" w:type="dxa"/>
          </w:tcPr>
          <w:p w14:paraId="54C6AF41" w14:textId="77777777" w:rsidR="00AB139D" w:rsidRPr="00EE0001" w:rsidRDefault="00AB139D" w:rsidP="00004F91"/>
        </w:tc>
        <w:tc>
          <w:tcPr>
            <w:tcW w:w="1118" w:type="dxa"/>
          </w:tcPr>
          <w:p w14:paraId="653E2B0D" w14:textId="77777777" w:rsidR="00AB139D" w:rsidRPr="00EE0001" w:rsidRDefault="00AB139D" w:rsidP="00004F91"/>
        </w:tc>
        <w:tc>
          <w:tcPr>
            <w:tcW w:w="1025" w:type="dxa"/>
          </w:tcPr>
          <w:p w14:paraId="1D0674C8" w14:textId="77777777" w:rsidR="00AB139D" w:rsidRPr="00EE0001" w:rsidRDefault="00AB139D" w:rsidP="00004F91"/>
        </w:tc>
        <w:tc>
          <w:tcPr>
            <w:tcW w:w="1707" w:type="dxa"/>
          </w:tcPr>
          <w:p w14:paraId="1BBAD514" w14:textId="77777777" w:rsidR="00AB139D" w:rsidRPr="00EE0001" w:rsidRDefault="00AB139D" w:rsidP="00004F91"/>
        </w:tc>
        <w:tc>
          <w:tcPr>
            <w:tcW w:w="1553" w:type="dxa"/>
          </w:tcPr>
          <w:p w14:paraId="698D317C" w14:textId="77777777" w:rsidR="00AB139D" w:rsidRPr="00EE0001" w:rsidRDefault="00AB139D" w:rsidP="00004F91"/>
        </w:tc>
      </w:tr>
      <w:tr w:rsidR="005A6B21" w:rsidRPr="00EE0001" w14:paraId="6D4F9C92" w14:textId="77777777" w:rsidTr="00F27A54">
        <w:tc>
          <w:tcPr>
            <w:tcW w:w="491" w:type="dxa"/>
          </w:tcPr>
          <w:p w14:paraId="512089A5" w14:textId="77777777" w:rsidR="00AB139D" w:rsidRDefault="00AB139D" w:rsidP="00004F91">
            <w:r w:rsidRPr="00EE0001">
              <w:t>3.</w:t>
            </w:r>
          </w:p>
          <w:p w14:paraId="684D6ECF" w14:textId="77777777" w:rsidR="00AB29C5" w:rsidRPr="00EE0001" w:rsidRDefault="00AB29C5" w:rsidP="00004F91"/>
        </w:tc>
        <w:tc>
          <w:tcPr>
            <w:tcW w:w="1489" w:type="dxa"/>
          </w:tcPr>
          <w:p w14:paraId="7DA0DC4E" w14:textId="77777777" w:rsidR="00AB139D" w:rsidRPr="00EE0001" w:rsidRDefault="00AB139D" w:rsidP="00004F91"/>
        </w:tc>
        <w:tc>
          <w:tcPr>
            <w:tcW w:w="1264" w:type="dxa"/>
          </w:tcPr>
          <w:p w14:paraId="1F3085C3" w14:textId="77777777" w:rsidR="00AB139D" w:rsidRPr="00EE0001" w:rsidRDefault="00AB139D" w:rsidP="00004F91"/>
        </w:tc>
        <w:tc>
          <w:tcPr>
            <w:tcW w:w="1118" w:type="dxa"/>
          </w:tcPr>
          <w:p w14:paraId="23885332" w14:textId="77777777" w:rsidR="00AB139D" w:rsidRPr="00EE0001" w:rsidRDefault="00AB139D" w:rsidP="00004F91"/>
        </w:tc>
        <w:tc>
          <w:tcPr>
            <w:tcW w:w="1025" w:type="dxa"/>
          </w:tcPr>
          <w:p w14:paraId="3FEC7856" w14:textId="77777777" w:rsidR="00AB139D" w:rsidRPr="00EE0001" w:rsidRDefault="00AB139D" w:rsidP="00004F91"/>
        </w:tc>
        <w:tc>
          <w:tcPr>
            <w:tcW w:w="1707" w:type="dxa"/>
          </w:tcPr>
          <w:p w14:paraId="6DD1468B" w14:textId="77777777" w:rsidR="00AB139D" w:rsidRPr="00EE0001" w:rsidRDefault="00AB139D" w:rsidP="00004F91"/>
        </w:tc>
        <w:tc>
          <w:tcPr>
            <w:tcW w:w="1553" w:type="dxa"/>
          </w:tcPr>
          <w:p w14:paraId="108C3165" w14:textId="77777777" w:rsidR="00AB139D" w:rsidRPr="00EE0001" w:rsidRDefault="00AB139D" w:rsidP="00004F91"/>
        </w:tc>
      </w:tr>
      <w:tr w:rsidR="005A6B21" w:rsidRPr="00EE0001" w14:paraId="67B3A8B9" w14:textId="77777777" w:rsidTr="00F27A54">
        <w:tc>
          <w:tcPr>
            <w:tcW w:w="491" w:type="dxa"/>
          </w:tcPr>
          <w:p w14:paraId="223685AD" w14:textId="77777777" w:rsidR="00AB139D" w:rsidRDefault="00AB139D" w:rsidP="00004F91">
            <w:r w:rsidRPr="00EE0001">
              <w:t>4.</w:t>
            </w:r>
          </w:p>
          <w:p w14:paraId="20B30242" w14:textId="77777777" w:rsidR="00AB29C5" w:rsidRPr="00EE0001" w:rsidRDefault="00AB29C5" w:rsidP="00004F91"/>
        </w:tc>
        <w:tc>
          <w:tcPr>
            <w:tcW w:w="1489" w:type="dxa"/>
          </w:tcPr>
          <w:p w14:paraId="0E6A719A" w14:textId="77777777" w:rsidR="00AB139D" w:rsidRPr="00EE0001" w:rsidRDefault="00AB139D" w:rsidP="00004F91"/>
        </w:tc>
        <w:tc>
          <w:tcPr>
            <w:tcW w:w="1264" w:type="dxa"/>
          </w:tcPr>
          <w:p w14:paraId="2494C955" w14:textId="77777777" w:rsidR="00AB139D" w:rsidRPr="00EE0001" w:rsidRDefault="00AB139D" w:rsidP="00004F91"/>
        </w:tc>
        <w:tc>
          <w:tcPr>
            <w:tcW w:w="1118" w:type="dxa"/>
          </w:tcPr>
          <w:p w14:paraId="7AFC980B" w14:textId="77777777" w:rsidR="00AB139D" w:rsidRPr="00EE0001" w:rsidRDefault="00AB139D" w:rsidP="00004F91"/>
        </w:tc>
        <w:tc>
          <w:tcPr>
            <w:tcW w:w="1025" w:type="dxa"/>
          </w:tcPr>
          <w:p w14:paraId="4761D9DA" w14:textId="77777777" w:rsidR="00AB139D" w:rsidRPr="00EE0001" w:rsidRDefault="00AB139D" w:rsidP="00004F91"/>
        </w:tc>
        <w:tc>
          <w:tcPr>
            <w:tcW w:w="1707" w:type="dxa"/>
          </w:tcPr>
          <w:p w14:paraId="0FEF63C7" w14:textId="77777777" w:rsidR="00AB139D" w:rsidRPr="00EE0001" w:rsidRDefault="00AB139D" w:rsidP="00004F91"/>
        </w:tc>
        <w:tc>
          <w:tcPr>
            <w:tcW w:w="1553" w:type="dxa"/>
          </w:tcPr>
          <w:p w14:paraId="6DD38C20" w14:textId="77777777" w:rsidR="00AB139D" w:rsidRPr="00EE0001" w:rsidRDefault="00AB139D" w:rsidP="00004F91"/>
        </w:tc>
      </w:tr>
    </w:tbl>
    <w:p w14:paraId="3B7AF971" w14:textId="7DB85D02" w:rsidR="00AD3F13" w:rsidRDefault="00AD3F13" w:rsidP="00AD3F13"/>
    <w:p w14:paraId="329B5B90" w14:textId="58049970" w:rsidR="00AD3F13" w:rsidRPr="00AD3F13" w:rsidRDefault="00AD3F13" w:rsidP="00AD3F13"/>
    <w:p w14:paraId="6B46ACE2" w14:textId="0BA6D4EE" w:rsidR="009D0ED0" w:rsidRPr="00323605" w:rsidRDefault="00F32336" w:rsidP="00323605">
      <w:pPr>
        <w:pStyle w:val="Heading2"/>
        <w:numPr>
          <w:ilvl w:val="0"/>
          <w:numId w:val="21"/>
        </w:numPr>
        <w:rPr>
          <w:rFonts w:ascii="Times New Roman" w:hAnsi="Times New Roman"/>
          <w:caps/>
        </w:rPr>
      </w:pPr>
      <w:r w:rsidRPr="00EE0001">
        <w:rPr>
          <w:rFonts w:ascii="Times New Roman" w:hAnsi="Times New Roman"/>
          <w:caps/>
        </w:rPr>
        <w:t>Research</w:t>
      </w:r>
      <w:r w:rsidR="00C768D1">
        <w:rPr>
          <w:rFonts w:ascii="Times New Roman" w:hAnsi="Times New Roman"/>
          <w:caps/>
        </w:rPr>
        <w:t xml:space="preserve"> (provide a number list for each)</w:t>
      </w:r>
    </w:p>
    <w:p w14:paraId="531369E7" w14:textId="75D5CDCE" w:rsidR="009D0ED0" w:rsidRPr="00EE0001" w:rsidRDefault="009D0ED0" w:rsidP="009D0ED0">
      <w:pPr>
        <w:jc w:val="both"/>
      </w:pPr>
    </w:p>
    <w:p w14:paraId="1E4E1CDE" w14:textId="77777777" w:rsidR="00CD4BC2" w:rsidRPr="00EE0001" w:rsidRDefault="00CD4BC2" w:rsidP="003A7C90"/>
    <w:p w14:paraId="35B6210E" w14:textId="77777777" w:rsidR="00F32336" w:rsidRPr="00626A47" w:rsidRDefault="00F32336" w:rsidP="00323605">
      <w:pPr>
        <w:pStyle w:val="Heading2"/>
        <w:numPr>
          <w:ilvl w:val="0"/>
          <w:numId w:val="21"/>
        </w:numPr>
        <w:rPr>
          <w:rFonts w:ascii="Times New Roman" w:hAnsi="Times New Roman"/>
          <w:caps/>
        </w:rPr>
      </w:pPr>
      <w:r w:rsidRPr="00626A47">
        <w:rPr>
          <w:rFonts w:ascii="Times New Roman" w:hAnsi="Times New Roman"/>
          <w:caps/>
        </w:rPr>
        <w:t>Publica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9C2BF3" w:rsidRPr="00EE0001" w14:paraId="6E1C17E9" w14:textId="77777777" w:rsidTr="00AD3F13">
        <w:trPr>
          <w:trHeight w:val="973"/>
        </w:trPr>
        <w:tc>
          <w:tcPr>
            <w:tcW w:w="8715" w:type="dxa"/>
            <w:tcBorders>
              <w:bottom w:val="single" w:sz="4" w:space="0" w:color="auto"/>
            </w:tcBorders>
            <w:shd w:val="clear" w:color="auto" w:fill="DAE9F7" w:themeFill="text2" w:themeFillTint="1A"/>
          </w:tcPr>
          <w:p w14:paraId="271ED69A" w14:textId="77777777" w:rsidR="009C2BF3" w:rsidRPr="00EE0001" w:rsidRDefault="009C2BF3" w:rsidP="00FB762C">
            <w:pPr>
              <w:pStyle w:val="Heading3"/>
              <w:ind w:left="0"/>
            </w:pPr>
            <w:r w:rsidRPr="00EE0001">
              <w:t>Peer Reviewed Journal Articles</w:t>
            </w:r>
          </w:p>
          <w:p w14:paraId="651B947B" w14:textId="23C484B5" w:rsidR="009C2BF3" w:rsidRPr="00EE0001" w:rsidRDefault="009C2BF3" w:rsidP="00FB762C">
            <w:pPr>
              <w:jc w:val="both"/>
            </w:pPr>
            <w:r w:rsidRPr="00EE0001">
              <w:t xml:space="preserve">[Provide a numbered list of your peer reviewed journal publications </w:t>
            </w:r>
            <w:r>
              <w:t xml:space="preserve">with the information - </w:t>
            </w:r>
            <w:hyperlink r:id="rId8" w:history="1">
              <w:r w:rsidRPr="00AB29C5">
                <w:rPr>
                  <w:i/>
                </w:rPr>
                <w:t>Peer</w:t>
              </w:r>
            </w:hyperlink>
            <w:r w:rsidRPr="00AB29C5">
              <w:rPr>
                <w:i/>
              </w:rPr>
              <w:t xml:space="preserve"> reviewed journal article title</w:t>
            </w:r>
            <w:r>
              <w:t xml:space="preserve"> with </w:t>
            </w:r>
            <w:r w:rsidRPr="00EE0001">
              <w:t xml:space="preserve">names of other </w:t>
            </w:r>
            <w:r>
              <w:t>authors involved, Journal Title, Volume, Issue, page reference, Publisher, link to the article</w:t>
            </w:r>
            <w:r w:rsidRPr="00EE0001">
              <w:t xml:space="preserve"> with year of publication</w:t>
            </w:r>
            <w:r>
              <w:t>, journal category]</w:t>
            </w:r>
          </w:p>
        </w:tc>
      </w:tr>
      <w:tr w:rsidR="009C2BF3" w:rsidRPr="00EE0001" w14:paraId="42AFA49A" w14:textId="77777777" w:rsidTr="004B26AB">
        <w:trPr>
          <w:trHeight w:val="969"/>
        </w:trPr>
        <w:tc>
          <w:tcPr>
            <w:tcW w:w="8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E2EB2" w14:textId="77777777" w:rsidR="009C2BF3" w:rsidRPr="00EE0001" w:rsidRDefault="009C2BF3" w:rsidP="00FB762C">
            <w:pPr>
              <w:jc w:val="both"/>
            </w:pPr>
          </w:p>
          <w:p w14:paraId="6EE22F77" w14:textId="77777777" w:rsidR="009C2BF3" w:rsidRDefault="009C2BF3" w:rsidP="00FB762C">
            <w:pPr>
              <w:jc w:val="both"/>
            </w:pPr>
          </w:p>
          <w:p w14:paraId="7643C909" w14:textId="77777777" w:rsidR="009C2BF3" w:rsidRDefault="009C2BF3" w:rsidP="00FB762C">
            <w:pPr>
              <w:jc w:val="both"/>
            </w:pPr>
          </w:p>
          <w:p w14:paraId="21845230" w14:textId="77777777" w:rsidR="009C2BF3" w:rsidRPr="00EE0001" w:rsidRDefault="009C2BF3" w:rsidP="00FB762C">
            <w:pPr>
              <w:jc w:val="both"/>
            </w:pPr>
          </w:p>
          <w:p w14:paraId="6C51AEE9" w14:textId="77777777" w:rsidR="009C2BF3" w:rsidRDefault="009C2BF3" w:rsidP="00FB762C">
            <w:pPr>
              <w:jc w:val="both"/>
            </w:pPr>
          </w:p>
          <w:p w14:paraId="14B018AF" w14:textId="77777777" w:rsidR="004B26AB" w:rsidRPr="00EE0001" w:rsidRDefault="004B26AB" w:rsidP="00FB762C">
            <w:pPr>
              <w:jc w:val="both"/>
            </w:pPr>
          </w:p>
        </w:tc>
      </w:tr>
      <w:tr w:rsidR="004B26AB" w:rsidRPr="00EE0001" w14:paraId="2EA441BD" w14:textId="77777777" w:rsidTr="00ED0B7F">
        <w:trPr>
          <w:trHeight w:val="356"/>
        </w:trPr>
        <w:tc>
          <w:tcPr>
            <w:tcW w:w="87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4A762B" w14:textId="77777777" w:rsidR="004B26AB" w:rsidRPr="00EE0001" w:rsidRDefault="004B26AB" w:rsidP="00FB762C">
            <w:pPr>
              <w:jc w:val="both"/>
            </w:pPr>
          </w:p>
        </w:tc>
      </w:tr>
      <w:tr w:rsidR="005A6B21" w:rsidRPr="00EE0001" w14:paraId="1E5C1589" w14:textId="77777777" w:rsidTr="00AD3F13">
        <w:trPr>
          <w:trHeight w:val="583"/>
        </w:trPr>
        <w:tc>
          <w:tcPr>
            <w:tcW w:w="8715" w:type="dxa"/>
            <w:tcBorders>
              <w:top w:val="single" w:sz="4" w:space="0" w:color="auto"/>
            </w:tcBorders>
            <w:shd w:val="clear" w:color="auto" w:fill="DAE9F7" w:themeFill="text2" w:themeFillTint="1A"/>
          </w:tcPr>
          <w:p w14:paraId="6E7ABBA3" w14:textId="77777777" w:rsidR="00EC4B54" w:rsidRPr="00EE0001" w:rsidRDefault="00EC4B54" w:rsidP="00AB29C5">
            <w:pPr>
              <w:pStyle w:val="Heading3"/>
              <w:ind w:left="0"/>
            </w:pPr>
            <w:r w:rsidRPr="00EE0001">
              <w:t>Books</w:t>
            </w:r>
          </w:p>
          <w:p w14:paraId="757D3D18" w14:textId="77777777" w:rsidR="00EC4B54" w:rsidRPr="00EE0001" w:rsidRDefault="00EC4B54" w:rsidP="00AB29C5">
            <w:pPr>
              <w:jc w:val="both"/>
            </w:pPr>
            <w:r w:rsidRPr="00EE0001">
              <w:t>[Provide a numbered list of books you have authored</w:t>
            </w:r>
            <w:r w:rsidR="001E598C">
              <w:t>/Edited</w:t>
            </w:r>
            <w:r w:rsidRPr="00EE0001">
              <w:t xml:space="preserve"> </w:t>
            </w:r>
            <w:r w:rsidR="00BA3055">
              <w:t>with the information</w:t>
            </w:r>
            <w:r w:rsidR="001E598C">
              <w:t xml:space="preserve"> -</w:t>
            </w:r>
          </w:p>
          <w:p w14:paraId="609DBCAD" w14:textId="77777777" w:rsidR="002B180B" w:rsidRPr="00AB29C5" w:rsidRDefault="00EC4B54" w:rsidP="00AE3F3D">
            <w:pPr>
              <w:jc w:val="both"/>
              <w:rPr>
                <w:iCs/>
              </w:rPr>
            </w:pPr>
            <w:r w:rsidRPr="00AB29C5">
              <w:rPr>
                <w:i/>
              </w:rPr>
              <w:t>Book title</w:t>
            </w:r>
            <w:r w:rsidR="001E598C">
              <w:t xml:space="preserve"> with names of other authors/editors involved, Publisher, </w:t>
            </w:r>
            <w:r w:rsidRPr="00EE0001">
              <w:t>Year of publ</w:t>
            </w:r>
            <w:r w:rsidR="001E598C">
              <w:t>ication</w:t>
            </w:r>
            <w:r w:rsidRPr="00EE0001">
              <w:t>.</w:t>
            </w:r>
            <w:r w:rsidR="001E598C">
              <w:t>]</w:t>
            </w:r>
          </w:p>
        </w:tc>
      </w:tr>
      <w:tr w:rsidR="005A6B21" w:rsidRPr="00EE0001" w14:paraId="1EE45869" w14:textId="77777777" w:rsidTr="009C2BF3">
        <w:trPr>
          <w:trHeight w:val="583"/>
        </w:trPr>
        <w:tc>
          <w:tcPr>
            <w:tcW w:w="8715" w:type="dxa"/>
          </w:tcPr>
          <w:p w14:paraId="4DB2F6B2" w14:textId="77777777" w:rsidR="002B180B" w:rsidRDefault="002B180B" w:rsidP="00AB29C5">
            <w:pPr>
              <w:jc w:val="both"/>
            </w:pPr>
          </w:p>
          <w:p w14:paraId="65AEE0E8" w14:textId="77777777" w:rsidR="00F27A54" w:rsidRPr="00EE0001" w:rsidRDefault="00F27A54" w:rsidP="00AB29C5">
            <w:pPr>
              <w:jc w:val="both"/>
            </w:pPr>
          </w:p>
          <w:p w14:paraId="00F700BF" w14:textId="77777777" w:rsidR="002B180B" w:rsidRPr="00EE0001" w:rsidRDefault="002B180B" w:rsidP="00AB29C5">
            <w:pPr>
              <w:jc w:val="both"/>
            </w:pPr>
          </w:p>
        </w:tc>
      </w:tr>
    </w:tbl>
    <w:p w14:paraId="39207064" w14:textId="77777777" w:rsidR="00CB5C62" w:rsidRPr="00EE0001" w:rsidRDefault="00CB5C62" w:rsidP="00CB5C62">
      <w:pPr>
        <w:rPr>
          <w:sz w:val="12"/>
          <w:szCs w:val="12"/>
        </w:rPr>
      </w:pPr>
    </w:p>
    <w:p w14:paraId="2C846CCE" w14:textId="00909345" w:rsidR="00CB5C62" w:rsidRDefault="00CB5C62" w:rsidP="00CB5C62">
      <w:pPr>
        <w:rPr>
          <w:sz w:val="12"/>
          <w:szCs w:val="12"/>
        </w:rPr>
      </w:pPr>
    </w:p>
    <w:p w14:paraId="7F3C590F" w14:textId="29D920A6" w:rsidR="00B65D40" w:rsidRDefault="00B65D40" w:rsidP="00CB5C62">
      <w:pPr>
        <w:rPr>
          <w:sz w:val="12"/>
          <w:szCs w:val="12"/>
        </w:rPr>
      </w:pPr>
    </w:p>
    <w:p w14:paraId="09C64671" w14:textId="246D7593" w:rsidR="00B65D40" w:rsidRDefault="00B65D40" w:rsidP="00CB5C62">
      <w:pPr>
        <w:rPr>
          <w:sz w:val="12"/>
          <w:szCs w:val="12"/>
        </w:rPr>
      </w:pPr>
    </w:p>
    <w:p w14:paraId="16445F2C" w14:textId="1BE0DB41" w:rsidR="00B65D40" w:rsidRDefault="00B65D40" w:rsidP="00CB5C62">
      <w:pPr>
        <w:rPr>
          <w:sz w:val="12"/>
          <w:szCs w:val="12"/>
        </w:rPr>
      </w:pPr>
    </w:p>
    <w:p w14:paraId="1C48185E" w14:textId="09FFCE1F" w:rsidR="00B65D40" w:rsidRDefault="00B65D40" w:rsidP="00CB5C62">
      <w:pPr>
        <w:rPr>
          <w:sz w:val="12"/>
          <w:szCs w:val="12"/>
        </w:rPr>
      </w:pPr>
    </w:p>
    <w:p w14:paraId="35933D6D" w14:textId="63416127" w:rsidR="00B65D40" w:rsidRDefault="00B65D40" w:rsidP="00CB5C62">
      <w:pPr>
        <w:rPr>
          <w:sz w:val="12"/>
          <w:szCs w:val="12"/>
        </w:rPr>
      </w:pPr>
    </w:p>
    <w:p w14:paraId="5E3904F6" w14:textId="6CC82C75" w:rsidR="00B65D40" w:rsidRDefault="00B65D40" w:rsidP="00CB5C62">
      <w:pPr>
        <w:rPr>
          <w:sz w:val="12"/>
          <w:szCs w:val="12"/>
        </w:rPr>
      </w:pPr>
    </w:p>
    <w:p w14:paraId="565E7D10" w14:textId="297C298C" w:rsidR="00B65D40" w:rsidRDefault="00B65D40" w:rsidP="00CB5C62">
      <w:pPr>
        <w:rPr>
          <w:sz w:val="12"/>
          <w:szCs w:val="12"/>
        </w:rPr>
      </w:pPr>
    </w:p>
    <w:p w14:paraId="1B52B32F" w14:textId="77777777" w:rsidR="00B65D40" w:rsidRDefault="00B65D40" w:rsidP="00CB5C62">
      <w:pPr>
        <w:rPr>
          <w:sz w:val="12"/>
          <w:szCs w:val="12"/>
        </w:rPr>
      </w:pPr>
    </w:p>
    <w:p w14:paraId="76A566F8" w14:textId="528BDE4E" w:rsidR="00B65D40" w:rsidRDefault="00B65D40" w:rsidP="00CB5C62">
      <w:pPr>
        <w:rPr>
          <w:sz w:val="12"/>
          <w:szCs w:val="12"/>
        </w:rPr>
      </w:pPr>
    </w:p>
    <w:p w14:paraId="5ADC3917" w14:textId="475EF62B" w:rsidR="00B65D40" w:rsidRDefault="00B65D40" w:rsidP="00CB5C62">
      <w:pPr>
        <w:rPr>
          <w:sz w:val="12"/>
          <w:szCs w:val="12"/>
        </w:rPr>
      </w:pPr>
    </w:p>
    <w:p w14:paraId="2116B3CD" w14:textId="1AA3D334" w:rsidR="00B65D40" w:rsidRDefault="00B65D40" w:rsidP="00CB5C62">
      <w:pPr>
        <w:rPr>
          <w:sz w:val="12"/>
          <w:szCs w:val="12"/>
        </w:rPr>
      </w:pPr>
    </w:p>
    <w:p w14:paraId="19EA28AA" w14:textId="77777777" w:rsidR="00B65D40" w:rsidRDefault="00B65D40" w:rsidP="00CB5C62">
      <w:pPr>
        <w:rPr>
          <w:sz w:val="12"/>
          <w:szCs w:val="12"/>
        </w:rPr>
      </w:pPr>
    </w:p>
    <w:p w14:paraId="6AD9C954" w14:textId="5FDFBDF3" w:rsidR="00B65D40" w:rsidRDefault="00B65D40" w:rsidP="00CB5C62">
      <w:pPr>
        <w:rPr>
          <w:sz w:val="12"/>
          <w:szCs w:val="12"/>
        </w:rPr>
      </w:pPr>
    </w:p>
    <w:p w14:paraId="25870552" w14:textId="4E933C5F" w:rsidR="00B65D40" w:rsidRDefault="00B65D40" w:rsidP="00CB5C62">
      <w:pPr>
        <w:rPr>
          <w:sz w:val="12"/>
          <w:szCs w:val="12"/>
        </w:rPr>
      </w:pPr>
    </w:p>
    <w:p w14:paraId="017FEBCC" w14:textId="13EF7037" w:rsidR="00B65D40" w:rsidRDefault="00B65D40" w:rsidP="00CB5C62">
      <w:pPr>
        <w:rPr>
          <w:sz w:val="12"/>
          <w:szCs w:val="12"/>
        </w:rPr>
      </w:pPr>
    </w:p>
    <w:p w14:paraId="63B0BA7B" w14:textId="77777777" w:rsidR="00B65D40" w:rsidRPr="00EE0001" w:rsidRDefault="00B65D40" w:rsidP="00CB5C62">
      <w:pPr>
        <w:rPr>
          <w:sz w:val="12"/>
          <w:szCs w:val="1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:rsidRPr="00EE0001" w14:paraId="71C19AD2" w14:textId="77777777" w:rsidTr="00AD3F13">
        <w:tc>
          <w:tcPr>
            <w:tcW w:w="8748" w:type="dxa"/>
            <w:shd w:val="clear" w:color="auto" w:fill="DAE9F7" w:themeFill="text2" w:themeFillTint="1A"/>
          </w:tcPr>
          <w:p w14:paraId="6F4EED1B" w14:textId="77777777" w:rsidR="00EC4B54" w:rsidRPr="00EE0001" w:rsidRDefault="00EC4B54" w:rsidP="00AB29C5">
            <w:pPr>
              <w:pStyle w:val="Heading3"/>
              <w:ind w:left="0"/>
            </w:pPr>
            <w:r w:rsidRPr="00EE0001">
              <w:t>Chapters in Books</w:t>
            </w:r>
          </w:p>
          <w:p w14:paraId="41EB0F95" w14:textId="77777777" w:rsidR="002B180B" w:rsidRPr="00EE0001" w:rsidRDefault="00EC4B54" w:rsidP="00637330">
            <w:pPr>
              <w:jc w:val="both"/>
            </w:pPr>
            <w:r w:rsidRPr="00EE0001">
              <w:t xml:space="preserve">[Provide a numbered list of your chapter contributions in books </w:t>
            </w:r>
            <w:r w:rsidR="00BA3055">
              <w:t>with the information</w:t>
            </w:r>
            <w:r w:rsidR="00AE3F3D">
              <w:t xml:space="preserve"> -</w:t>
            </w:r>
            <w:r w:rsidR="00BA3055">
              <w:t xml:space="preserve"> </w:t>
            </w:r>
            <w:r w:rsidR="00AE3F3D">
              <w:rPr>
                <w:iCs/>
              </w:rPr>
              <w:t>Chapter title</w:t>
            </w:r>
            <w:r w:rsidR="00AE3F3D">
              <w:t xml:space="preserve"> with </w:t>
            </w:r>
            <w:r w:rsidRPr="00EE0001">
              <w:t>names of other authors involv</w:t>
            </w:r>
            <w:r w:rsidR="00AE3F3D">
              <w:t>ed, Book Title</w:t>
            </w:r>
            <w:r w:rsidRPr="00EE0001">
              <w:t xml:space="preserve">, </w:t>
            </w:r>
            <w:r w:rsidR="00BA3055">
              <w:t xml:space="preserve">Publisher, </w:t>
            </w:r>
            <w:r w:rsidRPr="00EE0001">
              <w:t>Book ref</w:t>
            </w:r>
            <w:r w:rsidR="00BA3055">
              <w:t>erence with year of publication</w:t>
            </w:r>
            <w:r w:rsidRPr="00EE0001">
              <w:t>.</w:t>
            </w:r>
            <w:r w:rsidR="00BA3055">
              <w:t>]</w:t>
            </w:r>
          </w:p>
        </w:tc>
      </w:tr>
      <w:tr w:rsidR="005A6B21" w:rsidRPr="00EE0001" w14:paraId="22A784E9" w14:textId="77777777" w:rsidTr="00AB29C5">
        <w:tc>
          <w:tcPr>
            <w:tcW w:w="8748" w:type="dxa"/>
          </w:tcPr>
          <w:p w14:paraId="2B5D665F" w14:textId="77777777" w:rsidR="002B180B" w:rsidRPr="00EE0001" w:rsidRDefault="002B180B" w:rsidP="00AB29C5">
            <w:pPr>
              <w:jc w:val="both"/>
            </w:pPr>
          </w:p>
          <w:p w14:paraId="392D1C8F" w14:textId="77777777" w:rsidR="002B180B" w:rsidRPr="00EE0001" w:rsidRDefault="002B180B" w:rsidP="00AB29C5">
            <w:pPr>
              <w:jc w:val="both"/>
            </w:pPr>
          </w:p>
          <w:p w14:paraId="12AD6FD2" w14:textId="77777777" w:rsidR="002B180B" w:rsidRPr="00EE0001" w:rsidRDefault="002B180B" w:rsidP="00AB29C5">
            <w:pPr>
              <w:jc w:val="both"/>
            </w:pPr>
          </w:p>
        </w:tc>
      </w:tr>
    </w:tbl>
    <w:p w14:paraId="0FA2AC46" w14:textId="77777777" w:rsidR="00CB5C62" w:rsidRPr="00EE0001" w:rsidRDefault="00CB5C62" w:rsidP="00CB5C62">
      <w:pPr>
        <w:rPr>
          <w:sz w:val="12"/>
          <w:szCs w:val="1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:rsidRPr="00EE0001" w14:paraId="0918A4FA" w14:textId="77777777" w:rsidTr="00AD3F13">
        <w:tc>
          <w:tcPr>
            <w:tcW w:w="8748" w:type="dxa"/>
            <w:shd w:val="clear" w:color="auto" w:fill="DAE9F7" w:themeFill="text2" w:themeFillTint="1A"/>
          </w:tcPr>
          <w:p w14:paraId="6EB7B3CC" w14:textId="77777777" w:rsidR="00EC4B54" w:rsidRPr="00EE0001" w:rsidRDefault="00EC4B54" w:rsidP="00AB29C5">
            <w:pPr>
              <w:pStyle w:val="Heading3"/>
              <w:ind w:left="0"/>
            </w:pPr>
            <w:r w:rsidRPr="00EE0001">
              <w:t>Cases</w:t>
            </w:r>
          </w:p>
          <w:p w14:paraId="1879860F" w14:textId="77777777" w:rsidR="002B180B" w:rsidRPr="00EE0001" w:rsidRDefault="00EC4B54" w:rsidP="00637330">
            <w:pPr>
              <w:jc w:val="both"/>
            </w:pPr>
            <w:r w:rsidRPr="00EE0001">
              <w:t xml:space="preserve">[Provide a numbered list of cases you have authored </w:t>
            </w:r>
            <w:r w:rsidR="00BA3055">
              <w:t xml:space="preserve">with the information - </w:t>
            </w:r>
            <w:r w:rsidRPr="00EE0001">
              <w:t>Title, year, other authors, reference</w:t>
            </w:r>
            <w:r w:rsidR="00BA3055">
              <w:t>.]</w:t>
            </w:r>
          </w:p>
        </w:tc>
      </w:tr>
      <w:tr w:rsidR="005A6B21" w:rsidRPr="00EE0001" w14:paraId="283C791D" w14:textId="77777777" w:rsidTr="00AB29C5">
        <w:tc>
          <w:tcPr>
            <w:tcW w:w="8748" w:type="dxa"/>
          </w:tcPr>
          <w:p w14:paraId="117DAECA" w14:textId="77777777" w:rsidR="002B180B" w:rsidRPr="00EE0001" w:rsidRDefault="002B180B" w:rsidP="00AB29C5">
            <w:pPr>
              <w:jc w:val="both"/>
            </w:pPr>
          </w:p>
          <w:p w14:paraId="1DA7360E" w14:textId="77777777" w:rsidR="002B180B" w:rsidRPr="00EE0001" w:rsidRDefault="002B180B" w:rsidP="00AB29C5">
            <w:pPr>
              <w:jc w:val="both"/>
            </w:pPr>
          </w:p>
          <w:p w14:paraId="32D1732E" w14:textId="77777777" w:rsidR="002B180B" w:rsidRPr="00EE0001" w:rsidRDefault="002B180B" w:rsidP="00AB29C5">
            <w:pPr>
              <w:jc w:val="both"/>
            </w:pPr>
          </w:p>
        </w:tc>
      </w:tr>
    </w:tbl>
    <w:p w14:paraId="32FF195D" w14:textId="77777777" w:rsidR="00CB5C62" w:rsidRPr="00EE0001" w:rsidRDefault="00CB5C62" w:rsidP="00CB5C62">
      <w:pPr>
        <w:rPr>
          <w:sz w:val="12"/>
          <w:szCs w:val="1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:rsidRPr="00EE0001" w14:paraId="374D6A8F" w14:textId="77777777" w:rsidTr="00AD3F13">
        <w:tc>
          <w:tcPr>
            <w:tcW w:w="8748" w:type="dxa"/>
            <w:shd w:val="clear" w:color="auto" w:fill="DAE9F7" w:themeFill="text2" w:themeFillTint="1A"/>
          </w:tcPr>
          <w:p w14:paraId="7F7CD7BA" w14:textId="77777777" w:rsidR="009D0ED0" w:rsidRPr="00EE0001" w:rsidRDefault="009D0ED0" w:rsidP="00AB29C5">
            <w:pPr>
              <w:pStyle w:val="Heading3"/>
              <w:ind w:left="0"/>
            </w:pPr>
            <w:r w:rsidRPr="00EE0001">
              <w:t>Patents</w:t>
            </w:r>
          </w:p>
          <w:p w14:paraId="736CFDB1" w14:textId="77777777" w:rsidR="002B180B" w:rsidRPr="00EE0001" w:rsidRDefault="009D0ED0" w:rsidP="00AB29C5">
            <w:pPr>
              <w:jc w:val="both"/>
            </w:pPr>
            <w:r w:rsidRPr="00EE0001">
              <w:t>[Provide a numbered list of patents you have authored with appropriate details]</w:t>
            </w:r>
          </w:p>
        </w:tc>
      </w:tr>
      <w:tr w:rsidR="005A6B21" w:rsidRPr="00EE0001" w14:paraId="04DE07DE" w14:textId="77777777" w:rsidTr="00AB29C5">
        <w:tc>
          <w:tcPr>
            <w:tcW w:w="8748" w:type="dxa"/>
          </w:tcPr>
          <w:p w14:paraId="2FFDC226" w14:textId="77777777" w:rsidR="002B180B" w:rsidRPr="00EE0001" w:rsidRDefault="002B180B" w:rsidP="00AB29C5">
            <w:pPr>
              <w:jc w:val="both"/>
            </w:pPr>
          </w:p>
          <w:p w14:paraId="350DE93F" w14:textId="77777777" w:rsidR="002B180B" w:rsidRPr="00EE0001" w:rsidRDefault="002B180B" w:rsidP="00AB29C5">
            <w:pPr>
              <w:jc w:val="both"/>
            </w:pPr>
          </w:p>
          <w:p w14:paraId="71B9EDA0" w14:textId="77777777" w:rsidR="002B180B" w:rsidRPr="00EE0001" w:rsidRDefault="002B180B" w:rsidP="00AB29C5">
            <w:pPr>
              <w:jc w:val="both"/>
            </w:pPr>
          </w:p>
        </w:tc>
      </w:tr>
    </w:tbl>
    <w:p w14:paraId="54E082F9" w14:textId="77777777" w:rsidR="006122AD" w:rsidRPr="00EE0001" w:rsidRDefault="006122AD" w:rsidP="00EB44EE">
      <w:pPr>
        <w:rPr>
          <w:sz w:val="12"/>
          <w:szCs w:val="1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:rsidRPr="00EE0001" w14:paraId="71C82AD1" w14:textId="77777777" w:rsidTr="00AD3F13">
        <w:tc>
          <w:tcPr>
            <w:tcW w:w="8748" w:type="dxa"/>
            <w:shd w:val="clear" w:color="auto" w:fill="DAE9F7" w:themeFill="text2" w:themeFillTint="1A"/>
          </w:tcPr>
          <w:p w14:paraId="440D748E" w14:textId="77777777" w:rsidR="009D0ED0" w:rsidRPr="00EE0001" w:rsidRDefault="009D0ED0" w:rsidP="00AB29C5">
            <w:pPr>
              <w:pStyle w:val="Heading3"/>
              <w:ind w:left="0"/>
            </w:pPr>
            <w:r w:rsidRPr="00EE0001">
              <w:t>Research Monographs</w:t>
            </w:r>
          </w:p>
          <w:p w14:paraId="533D4D37" w14:textId="77777777" w:rsidR="002B180B" w:rsidRPr="00EE0001" w:rsidRDefault="009D0ED0" w:rsidP="00637330">
            <w:pPr>
              <w:jc w:val="both"/>
            </w:pPr>
            <w:r w:rsidRPr="00EE0001">
              <w:t xml:space="preserve">[Provide a numbered list of your research monographs </w:t>
            </w:r>
            <w:r w:rsidR="00BA3055">
              <w:t xml:space="preserve">with </w:t>
            </w:r>
            <w:r w:rsidR="00637330">
              <w:t xml:space="preserve">the </w:t>
            </w:r>
            <w:r w:rsidR="00BA3055">
              <w:t xml:space="preserve">information - </w:t>
            </w:r>
            <w:r w:rsidRPr="00EE0001">
              <w:t>Title, year, other authors, reference</w:t>
            </w:r>
            <w:r w:rsidR="00BA3055">
              <w:t>]</w:t>
            </w:r>
          </w:p>
        </w:tc>
      </w:tr>
      <w:tr w:rsidR="005A6B21" w:rsidRPr="00EE0001" w14:paraId="20F8DF14" w14:textId="77777777" w:rsidTr="00AB29C5">
        <w:tc>
          <w:tcPr>
            <w:tcW w:w="8748" w:type="dxa"/>
          </w:tcPr>
          <w:p w14:paraId="271F8D16" w14:textId="77777777" w:rsidR="002B180B" w:rsidRPr="00EE0001" w:rsidRDefault="002B180B" w:rsidP="00AB29C5">
            <w:pPr>
              <w:jc w:val="both"/>
            </w:pPr>
          </w:p>
          <w:p w14:paraId="007453E5" w14:textId="77777777" w:rsidR="002B180B" w:rsidRPr="00EE0001" w:rsidRDefault="002B180B" w:rsidP="00AB29C5">
            <w:pPr>
              <w:jc w:val="both"/>
            </w:pPr>
          </w:p>
          <w:p w14:paraId="09C335F0" w14:textId="77777777" w:rsidR="002B180B" w:rsidRPr="00EE0001" w:rsidRDefault="002B180B" w:rsidP="00AB29C5">
            <w:pPr>
              <w:jc w:val="both"/>
            </w:pPr>
          </w:p>
        </w:tc>
      </w:tr>
    </w:tbl>
    <w:p w14:paraId="0692CBA9" w14:textId="77777777" w:rsidR="00CC60C9" w:rsidRPr="00EE0001" w:rsidRDefault="00CC60C9" w:rsidP="009D0ED0">
      <w:pPr>
        <w:jc w:val="bo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9F7" w:themeFill="text2" w:themeFillTint="1A"/>
        <w:tblLook w:val="04A0" w:firstRow="1" w:lastRow="0" w:firstColumn="1" w:lastColumn="0" w:noHBand="0" w:noVBand="1"/>
      </w:tblPr>
      <w:tblGrid>
        <w:gridCol w:w="8522"/>
      </w:tblGrid>
      <w:tr w:rsidR="005A6B21" w:rsidRPr="00EE0001" w14:paraId="4D52DBA8" w14:textId="77777777" w:rsidTr="00AD3F13">
        <w:tc>
          <w:tcPr>
            <w:tcW w:w="8522" w:type="dxa"/>
            <w:shd w:val="clear" w:color="auto" w:fill="DAE9F7" w:themeFill="text2" w:themeFillTint="1A"/>
          </w:tcPr>
          <w:p w14:paraId="489BD5DE" w14:textId="77777777" w:rsidR="009D0ED0" w:rsidRPr="00EE0001" w:rsidRDefault="009D0ED0" w:rsidP="00AB29C5">
            <w:pPr>
              <w:pStyle w:val="Heading3"/>
              <w:ind w:left="0"/>
            </w:pPr>
            <w:r w:rsidRPr="00EE0001">
              <w:t xml:space="preserve">Peer Reviewed </w:t>
            </w:r>
            <w:r w:rsidR="001F0E1D" w:rsidRPr="007A6AF5">
              <w:t>Conference</w:t>
            </w:r>
            <w:r w:rsidR="001F0E1D">
              <w:t xml:space="preserve"> </w:t>
            </w:r>
            <w:r w:rsidRPr="00EE0001">
              <w:t>Proceedings</w:t>
            </w:r>
          </w:p>
          <w:p w14:paraId="1D688213" w14:textId="77777777" w:rsidR="002B180B" w:rsidRPr="00EE0001" w:rsidRDefault="009D0ED0" w:rsidP="00637330">
            <w:pPr>
              <w:jc w:val="both"/>
            </w:pPr>
            <w:r w:rsidRPr="00EE0001">
              <w:t xml:space="preserve">[Provide a numbered list of your peer reviewed proceedings articles </w:t>
            </w:r>
            <w:r w:rsidR="00BA3055">
              <w:t xml:space="preserve">with </w:t>
            </w:r>
            <w:r w:rsidR="00637330">
              <w:t xml:space="preserve">the </w:t>
            </w:r>
            <w:r w:rsidR="00BA3055">
              <w:t xml:space="preserve">information - </w:t>
            </w:r>
            <w:hyperlink r:id="rId9" w:history="1">
              <w:r w:rsidRPr="00AB29C5">
                <w:rPr>
                  <w:i/>
                </w:rPr>
                <w:t>Peer</w:t>
              </w:r>
            </w:hyperlink>
            <w:r w:rsidRPr="00AB29C5">
              <w:rPr>
                <w:i/>
              </w:rPr>
              <w:t xml:space="preserve"> reviewed proceedings article title</w:t>
            </w:r>
            <w:r w:rsidR="001E598C">
              <w:t xml:space="preserve"> with names of other authors involved, </w:t>
            </w:r>
            <w:r w:rsidRPr="00EE0001">
              <w:t>C</w:t>
            </w:r>
            <w:r w:rsidR="001E598C">
              <w:t>onference title, date and venue, Article reference</w:t>
            </w:r>
            <w:r w:rsidRPr="00EE0001">
              <w:t>.</w:t>
            </w:r>
            <w:r w:rsidR="00BA3055">
              <w:t>]</w:t>
            </w:r>
          </w:p>
        </w:tc>
      </w:tr>
    </w:tbl>
    <w:p w14:paraId="73537C1F" w14:textId="77777777" w:rsidR="00E66296" w:rsidRPr="00EE0001" w:rsidRDefault="00E66296" w:rsidP="009D0ED0">
      <w:pPr>
        <w:jc w:val="bo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:rsidRPr="00EE0001" w14:paraId="5AF2DAAE" w14:textId="77777777" w:rsidTr="00AD3F13">
        <w:tc>
          <w:tcPr>
            <w:tcW w:w="8748" w:type="dxa"/>
            <w:shd w:val="clear" w:color="auto" w:fill="DAE9F7" w:themeFill="text2" w:themeFillTint="1A"/>
          </w:tcPr>
          <w:p w14:paraId="64CDB3DC" w14:textId="77777777" w:rsidR="009D0ED0" w:rsidRPr="00EE0001" w:rsidRDefault="009D0ED0" w:rsidP="00AB29C5">
            <w:pPr>
              <w:pStyle w:val="Heading3"/>
              <w:ind w:left="0"/>
            </w:pPr>
            <w:r w:rsidRPr="00EE0001">
              <w:t>Peer Reviewed Paper Presentations</w:t>
            </w:r>
          </w:p>
          <w:p w14:paraId="4279EFD7" w14:textId="77777777" w:rsidR="002B180B" w:rsidRPr="00EE0001" w:rsidRDefault="009D0ED0" w:rsidP="00637330">
            <w:pPr>
              <w:jc w:val="both"/>
            </w:pPr>
            <w:r w:rsidRPr="00EE0001">
              <w:t>[Provide a numbered list of your peer reviewed paper pre</w:t>
            </w:r>
            <w:r w:rsidR="007A6AF5">
              <w:t xml:space="preserve">sentations </w:t>
            </w:r>
            <w:r w:rsidR="00BA3055">
              <w:t xml:space="preserve">with </w:t>
            </w:r>
            <w:r w:rsidR="00637330">
              <w:t xml:space="preserve">the </w:t>
            </w:r>
            <w:r w:rsidR="00BA3055">
              <w:t xml:space="preserve">information - </w:t>
            </w:r>
            <w:hyperlink r:id="rId10" w:history="1">
              <w:r w:rsidRPr="00AB29C5">
                <w:rPr>
                  <w:i/>
                </w:rPr>
                <w:t>Peer</w:t>
              </w:r>
            </w:hyperlink>
            <w:r w:rsidRPr="00AB29C5">
              <w:rPr>
                <w:i/>
              </w:rPr>
              <w:t xml:space="preserve"> r</w:t>
            </w:r>
            <w:r w:rsidR="00BA3055">
              <w:rPr>
                <w:i/>
              </w:rPr>
              <w:t>eviewed paper presentation title</w:t>
            </w:r>
            <w:r w:rsidR="007A6AF5">
              <w:t xml:space="preserve"> with </w:t>
            </w:r>
            <w:r w:rsidRPr="00EE0001">
              <w:t xml:space="preserve">names of other </w:t>
            </w:r>
            <w:r w:rsidR="007A6AF5">
              <w:t xml:space="preserve">authors involved, </w:t>
            </w:r>
            <w:r w:rsidRPr="00EE0001">
              <w:t>C</w:t>
            </w:r>
            <w:r w:rsidR="007A6AF5">
              <w:t>onference title, date and venue</w:t>
            </w:r>
            <w:r w:rsidRPr="00EE0001">
              <w:t>.</w:t>
            </w:r>
            <w:r w:rsidR="007A6AF5">
              <w:t>]</w:t>
            </w:r>
          </w:p>
        </w:tc>
      </w:tr>
      <w:tr w:rsidR="005A6B21" w:rsidRPr="00EE0001" w14:paraId="55EB54B7" w14:textId="77777777" w:rsidTr="00AB29C5">
        <w:tc>
          <w:tcPr>
            <w:tcW w:w="8748" w:type="dxa"/>
          </w:tcPr>
          <w:p w14:paraId="31BC1B4E" w14:textId="77777777" w:rsidR="002B180B" w:rsidRPr="00EE0001" w:rsidRDefault="002B180B" w:rsidP="00AB29C5">
            <w:pPr>
              <w:jc w:val="both"/>
            </w:pPr>
          </w:p>
          <w:p w14:paraId="18704DDD" w14:textId="77777777" w:rsidR="002B180B" w:rsidRPr="00EE0001" w:rsidRDefault="002B180B" w:rsidP="00AB29C5">
            <w:pPr>
              <w:jc w:val="both"/>
            </w:pPr>
          </w:p>
          <w:p w14:paraId="2767D88D" w14:textId="77777777" w:rsidR="002B180B" w:rsidRPr="00EE0001" w:rsidRDefault="002B180B" w:rsidP="00AB29C5">
            <w:pPr>
              <w:jc w:val="both"/>
            </w:pPr>
          </w:p>
        </w:tc>
      </w:tr>
    </w:tbl>
    <w:p w14:paraId="401DD2DD" w14:textId="77777777" w:rsidR="00CB5C62" w:rsidRPr="00EE0001" w:rsidRDefault="00CB5C62" w:rsidP="009D0ED0">
      <w:pPr>
        <w:jc w:val="bo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:rsidRPr="00EE0001" w14:paraId="6E63F651" w14:textId="77777777" w:rsidTr="00AD3F13">
        <w:tc>
          <w:tcPr>
            <w:tcW w:w="8748" w:type="dxa"/>
            <w:shd w:val="clear" w:color="auto" w:fill="DAE9F7" w:themeFill="text2" w:themeFillTint="1A"/>
          </w:tcPr>
          <w:p w14:paraId="532F2EB8" w14:textId="77777777" w:rsidR="002B180B" w:rsidRPr="00EE0001" w:rsidRDefault="002B180B" w:rsidP="00AB29C5">
            <w:pPr>
              <w:pStyle w:val="Heading3"/>
              <w:ind w:left="0"/>
            </w:pPr>
            <w:r w:rsidRPr="00EE0001">
              <w:t>Working Papers</w:t>
            </w:r>
          </w:p>
          <w:p w14:paraId="542018CB" w14:textId="77777777" w:rsidR="002B180B" w:rsidRPr="00EE0001" w:rsidRDefault="002B180B" w:rsidP="00AB29C5">
            <w:pPr>
              <w:jc w:val="both"/>
            </w:pPr>
            <w:r w:rsidRPr="00EE0001">
              <w:t>[Provide a numbered list of your working papers with author and other reference details]</w:t>
            </w:r>
          </w:p>
        </w:tc>
      </w:tr>
      <w:tr w:rsidR="005A6B21" w:rsidRPr="00EE0001" w14:paraId="74127F41" w14:textId="77777777" w:rsidTr="00AB29C5">
        <w:tc>
          <w:tcPr>
            <w:tcW w:w="8748" w:type="dxa"/>
          </w:tcPr>
          <w:p w14:paraId="0BED61B6" w14:textId="77777777" w:rsidR="002B180B" w:rsidRPr="00EE0001" w:rsidRDefault="002B180B" w:rsidP="00AB29C5">
            <w:pPr>
              <w:jc w:val="both"/>
            </w:pPr>
          </w:p>
          <w:p w14:paraId="2CCA4654" w14:textId="77777777" w:rsidR="002B180B" w:rsidRPr="00EE0001" w:rsidRDefault="002B180B" w:rsidP="00AB29C5">
            <w:pPr>
              <w:jc w:val="both"/>
            </w:pPr>
          </w:p>
          <w:p w14:paraId="66F8DBBB" w14:textId="77777777" w:rsidR="002B180B" w:rsidRPr="00EE0001" w:rsidRDefault="002B180B" w:rsidP="00AB29C5">
            <w:pPr>
              <w:jc w:val="both"/>
            </w:pPr>
          </w:p>
        </w:tc>
      </w:tr>
    </w:tbl>
    <w:p w14:paraId="04A8D727" w14:textId="77777777" w:rsidR="00CB5C62" w:rsidRPr="00EE0001" w:rsidRDefault="00CB5C62" w:rsidP="002B180B">
      <w:pPr>
        <w:jc w:val="bo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2B180B" w:rsidRPr="00EE0001" w14:paraId="4BEB7D86" w14:textId="77777777" w:rsidTr="00AD3F13">
        <w:tc>
          <w:tcPr>
            <w:tcW w:w="8748" w:type="dxa"/>
            <w:shd w:val="clear" w:color="auto" w:fill="DAE9F7" w:themeFill="text2" w:themeFillTint="1A"/>
          </w:tcPr>
          <w:p w14:paraId="5C52B447" w14:textId="77777777" w:rsidR="002B180B" w:rsidRPr="00EE0001" w:rsidRDefault="002B180B" w:rsidP="00AB29C5">
            <w:pPr>
              <w:pStyle w:val="Heading3"/>
              <w:ind w:left="0"/>
            </w:pPr>
            <w:r w:rsidRPr="00EE0001">
              <w:t>Other Publications</w:t>
            </w:r>
          </w:p>
          <w:p w14:paraId="6BDB0213" w14:textId="77777777" w:rsidR="002B180B" w:rsidRPr="00EE0001" w:rsidRDefault="002B180B" w:rsidP="00AB29C5">
            <w:pPr>
              <w:jc w:val="both"/>
            </w:pPr>
            <w:r w:rsidRPr="00EE0001">
              <w:t>[Provide a numbered list of your other publications with appropriate details]</w:t>
            </w:r>
          </w:p>
        </w:tc>
      </w:tr>
      <w:tr w:rsidR="002B180B" w:rsidRPr="00EE0001" w14:paraId="6B114AAC" w14:textId="77777777" w:rsidTr="00AB29C5">
        <w:tc>
          <w:tcPr>
            <w:tcW w:w="8748" w:type="dxa"/>
          </w:tcPr>
          <w:p w14:paraId="243B69CE" w14:textId="77777777" w:rsidR="002B180B" w:rsidRPr="00EE0001" w:rsidRDefault="002B180B" w:rsidP="00AB29C5">
            <w:pPr>
              <w:jc w:val="both"/>
            </w:pPr>
          </w:p>
          <w:p w14:paraId="1656BB70" w14:textId="77777777" w:rsidR="002B180B" w:rsidRPr="00EE0001" w:rsidRDefault="002B180B" w:rsidP="00AB29C5">
            <w:pPr>
              <w:jc w:val="both"/>
            </w:pPr>
          </w:p>
          <w:p w14:paraId="186162A0" w14:textId="77777777" w:rsidR="002B180B" w:rsidRPr="00EE0001" w:rsidRDefault="002B180B" w:rsidP="00AB29C5">
            <w:pPr>
              <w:jc w:val="both"/>
            </w:pPr>
          </w:p>
        </w:tc>
      </w:tr>
    </w:tbl>
    <w:p w14:paraId="6A49F93B" w14:textId="5C8FCD5E" w:rsidR="00B65D40" w:rsidRDefault="00B65D40" w:rsidP="00837849">
      <w:pPr>
        <w:rPr>
          <w:sz w:val="12"/>
          <w:szCs w:val="12"/>
        </w:rPr>
      </w:pPr>
    </w:p>
    <w:p w14:paraId="0211D42C" w14:textId="1E7E399A" w:rsidR="00B65D40" w:rsidRDefault="00B65D40" w:rsidP="00B65D40">
      <w:pPr>
        <w:tabs>
          <w:tab w:val="left" w:pos="561"/>
        </w:tabs>
        <w:rPr>
          <w:sz w:val="12"/>
          <w:szCs w:val="12"/>
        </w:rPr>
      </w:pPr>
    </w:p>
    <w:p w14:paraId="7B53E731" w14:textId="77777777" w:rsidR="00B65D40" w:rsidRPr="00B65D40" w:rsidRDefault="00B65D40" w:rsidP="00B65D40">
      <w:pPr>
        <w:rPr>
          <w:sz w:val="12"/>
          <w:szCs w:val="12"/>
        </w:rPr>
      </w:pPr>
    </w:p>
    <w:p w14:paraId="17A13B75" w14:textId="77777777" w:rsidR="00B65D40" w:rsidRPr="00B65D40" w:rsidRDefault="00B65D40" w:rsidP="00B65D40">
      <w:pPr>
        <w:rPr>
          <w:sz w:val="12"/>
          <w:szCs w:val="12"/>
        </w:rPr>
      </w:pPr>
    </w:p>
    <w:p w14:paraId="63720E79" w14:textId="17F0BF8E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09F15AFF" w14:textId="766A14BD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5EAA9DAE" w14:textId="77777777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0264586E" w14:textId="51BC1FCD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391CD7C9" w14:textId="437273F4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18D71F80" w14:textId="073AEAD9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7A503463" w14:textId="46C08149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622CAE2D" w14:textId="36684391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58F4E824" w14:textId="77777777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49685E22" w14:textId="2A4737BB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0931C187" w14:textId="7E5371B8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623EAE35" w14:textId="5B871956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68E3D7C6" w14:textId="0A3B6E2B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24FE164E" w14:textId="01454A54" w:rsid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5A412EFD" w14:textId="77777777" w:rsidR="00B65D40" w:rsidRPr="00B65D40" w:rsidRDefault="00B65D40" w:rsidP="00B65D40">
      <w:pPr>
        <w:tabs>
          <w:tab w:val="left" w:pos="1057"/>
        </w:tabs>
        <w:rPr>
          <w:sz w:val="12"/>
          <w:szCs w:val="12"/>
        </w:rPr>
      </w:pPr>
    </w:p>
    <w:p w14:paraId="3F6F6C61" w14:textId="77777777" w:rsidR="00960905" w:rsidRPr="00EE0001" w:rsidRDefault="00D348F9" w:rsidP="00AB29C5">
      <w:pPr>
        <w:pStyle w:val="Heading2"/>
        <w:numPr>
          <w:ilvl w:val="0"/>
          <w:numId w:val="21"/>
        </w:numPr>
        <w:spacing w:before="120"/>
        <w:ind w:left="714" w:hanging="357"/>
        <w:rPr>
          <w:rFonts w:ascii="Times New Roman" w:hAnsi="Times New Roman"/>
          <w:caps/>
        </w:rPr>
      </w:pPr>
      <w:r w:rsidRPr="00EE0001">
        <w:rPr>
          <w:rFonts w:ascii="Times New Roman" w:hAnsi="Times New Roman"/>
          <w:caps/>
        </w:rPr>
        <w:t xml:space="preserve">Other Research </w:t>
      </w:r>
      <w:r w:rsidR="006E138F" w:rsidRPr="00EE0001">
        <w:rPr>
          <w:rFonts w:ascii="Times New Roman" w:hAnsi="Times New Roman"/>
          <w:caps/>
        </w:rPr>
        <w:t xml:space="preserve">Related </w:t>
      </w:r>
      <w:r w:rsidRPr="00EE0001">
        <w:rPr>
          <w:rFonts w:ascii="Times New Roman" w:hAnsi="Times New Roman"/>
          <w:caps/>
        </w:rPr>
        <w:t>Activiti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:rsidRPr="00EE0001" w14:paraId="0D495DF2" w14:textId="77777777" w:rsidTr="00AD3F13">
        <w:tc>
          <w:tcPr>
            <w:tcW w:w="8748" w:type="dxa"/>
            <w:shd w:val="clear" w:color="auto" w:fill="DAE9F7" w:themeFill="text2" w:themeFillTint="1A"/>
          </w:tcPr>
          <w:p w14:paraId="309DA9CB" w14:textId="77777777" w:rsidR="009D0ED0" w:rsidRPr="00EE0001" w:rsidRDefault="009D0ED0" w:rsidP="00AB29C5">
            <w:pPr>
              <w:pStyle w:val="Heading3"/>
              <w:ind w:left="0"/>
            </w:pPr>
            <w:r w:rsidRPr="00EE0001">
              <w:t>Editorial Activities</w:t>
            </w:r>
          </w:p>
          <w:p w14:paraId="2B87A172" w14:textId="77777777" w:rsidR="009D0ED0" w:rsidRPr="00EE0001" w:rsidRDefault="009D0ED0" w:rsidP="00AB29C5">
            <w:pPr>
              <w:jc w:val="both"/>
            </w:pPr>
            <w:r w:rsidRPr="00EE0001">
              <w:t>[Provide a numbered list of your editorial activities with appropriate details]</w:t>
            </w:r>
          </w:p>
        </w:tc>
      </w:tr>
      <w:tr w:rsidR="005A6B21" w:rsidRPr="00EE0001" w14:paraId="52732749" w14:textId="77777777" w:rsidTr="00B65D40">
        <w:trPr>
          <w:trHeight w:val="551"/>
        </w:trPr>
        <w:tc>
          <w:tcPr>
            <w:tcW w:w="8748" w:type="dxa"/>
          </w:tcPr>
          <w:p w14:paraId="3C5C87CB" w14:textId="43249490" w:rsidR="009D0ED0" w:rsidRPr="00EE0001" w:rsidRDefault="009D0ED0" w:rsidP="00AB29C5">
            <w:pPr>
              <w:jc w:val="both"/>
            </w:pPr>
          </w:p>
          <w:p w14:paraId="44D24A24" w14:textId="77777777" w:rsidR="009D0ED0" w:rsidRPr="00EE0001" w:rsidRDefault="009D0ED0" w:rsidP="00AB29C5">
            <w:pPr>
              <w:jc w:val="both"/>
            </w:pPr>
          </w:p>
        </w:tc>
      </w:tr>
    </w:tbl>
    <w:p w14:paraId="1E7B29A4" w14:textId="20FCD0B3" w:rsidR="00B65D40" w:rsidRDefault="00B65D40" w:rsidP="0015319A">
      <w:pPr>
        <w:rPr>
          <w:sz w:val="12"/>
          <w:szCs w:val="12"/>
        </w:rPr>
      </w:pPr>
    </w:p>
    <w:p w14:paraId="217568EA" w14:textId="19B86A9E" w:rsidR="00B65D40" w:rsidRDefault="00B65D40" w:rsidP="0015319A">
      <w:pPr>
        <w:rPr>
          <w:sz w:val="12"/>
          <w:szCs w:val="12"/>
        </w:rPr>
      </w:pPr>
    </w:p>
    <w:p w14:paraId="52DEEF29" w14:textId="77777777" w:rsidR="00B65D40" w:rsidRPr="00EE0001" w:rsidRDefault="00B65D40" w:rsidP="0015319A">
      <w:pPr>
        <w:rPr>
          <w:sz w:val="12"/>
          <w:szCs w:val="1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:rsidRPr="00EE0001" w14:paraId="10D83DEC" w14:textId="77777777" w:rsidTr="00AD3F13">
        <w:tc>
          <w:tcPr>
            <w:tcW w:w="8748" w:type="dxa"/>
            <w:shd w:val="clear" w:color="auto" w:fill="DAE9F7" w:themeFill="text2" w:themeFillTint="1A"/>
          </w:tcPr>
          <w:p w14:paraId="553D0D17" w14:textId="77777777" w:rsidR="009D0ED0" w:rsidRPr="00EE0001" w:rsidRDefault="009D0ED0" w:rsidP="00AB29C5">
            <w:pPr>
              <w:pStyle w:val="Heading3"/>
              <w:ind w:left="0"/>
            </w:pPr>
            <w:r w:rsidRPr="00EE0001">
              <w:t>Seminars / Talks</w:t>
            </w:r>
          </w:p>
          <w:p w14:paraId="222C196D" w14:textId="77777777" w:rsidR="009D0ED0" w:rsidRPr="00EE0001" w:rsidRDefault="009D0ED0" w:rsidP="00AB29C5">
            <w:pPr>
              <w:jc w:val="both"/>
            </w:pPr>
            <w:r w:rsidRPr="00EE0001">
              <w:t>[Provide a numbered list of your seminars/talks with appropriate details]</w:t>
            </w:r>
          </w:p>
        </w:tc>
      </w:tr>
      <w:tr w:rsidR="005A6B21" w:rsidRPr="00EE0001" w14:paraId="69C40D1B" w14:textId="77777777" w:rsidTr="00AB29C5">
        <w:tc>
          <w:tcPr>
            <w:tcW w:w="8748" w:type="dxa"/>
          </w:tcPr>
          <w:p w14:paraId="52CC399C" w14:textId="77777777" w:rsidR="009D0ED0" w:rsidRPr="00EE0001" w:rsidRDefault="009D0ED0" w:rsidP="00AB29C5">
            <w:pPr>
              <w:jc w:val="both"/>
            </w:pPr>
          </w:p>
          <w:p w14:paraId="7FCAFC52" w14:textId="77777777" w:rsidR="009D0ED0" w:rsidRPr="00EE0001" w:rsidRDefault="009D0ED0" w:rsidP="00AB29C5">
            <w:pPr>
              <w:jc w:val="both"/>
            </w:pPr>
          </w:p>
          <w:p w14:paraId="293ED026" w14:textId="77777777" w:rsidR="009D0ED0" w:rsidRPr="00EE0001" w:rsidRDefault="009D0ED0" w:rsidP="00AB29C5">
            <w:pPr>
              <w:jc w:val="both"/>
            </w:pPr>
          </w:p>
        </w:tc>
      </w:tr>
    </w:tbl>
    <w:p w14:paraId="2137B3B4" w14:textId="77777777" w:rsidR="00960905" w:rsidRPr="00EE0001" w:rsidRDefault="00960905" w:rsidP="00960905">
      <w:pPr>
        <w:ind w:left="360"/>
        <w:jc w:val="bo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:rsidRPr="00EE0001" w14:paraId="19CB0DD3" w14:textId="77777777" w:rsidTr="00AD3F13">
        <w:tc>
          <w:tcPr>
            <w:tcW w:w="8748" w:type="dxa"/>
            <w:shd w:val="clear" w:color="auto" w:fill="DAE9F7" w:themeFill="text2" w:themeFillTint="1A"/>
          </w:tcPr>
          <w:p w14:paraId="70F5D3A2" w14:textId="77777777" w:rsidR="009D0ED0" w:rsidRPr="00EE0001" w:rsidRDefault="009D0ED0" w:rsidP="00AB29C5">
            <w:pPr>
              <w:pStyle w:val="Heading3"/>
              <w:ind w:left="0"/>
            </w:pPr>
            <w:r w:rsidRPr="00EE0001">
              <w:t>Conference Committees and Organising Responsibilities</w:t>
            </w:r>
          </w:p>
          <w:p w14:paraId="21C4E67D" w14:textId="77777777" w:rsidR="009D0ED0" w:rsidRPr="00EE0001" w:rsidRDefault="009D0ED0" w:rsidP="00AB29C5">
            <w:pPr>
              <w:jc w:val="both"/>
            </w:pPr>
            <w:r w:rsidRPr="00EE0001">
              <w:t>[Provide a numbered list of your conference organising responsibilities with appropriate details]</w:t>
            </w:r>
          </w:p>
        </w:tc>
      </w:tr>
      <w:tr w:rsidR="005A6B21" w:rsidRPr="00EE0001" w14:paraId="692D51DB" w14:textId="77777777" w:rsidTr="00AB29C5">
        <w:tc>
          <w:tcPr>
            <w:tcW w:w="8748" w:type="dxa"/>
          </w:tcPr>
          <w:p w14:paraId="1DDE04E9" w14:textId="77777777" w:rsidR="009D0ED0" w:rsidRPr="00EE0001" w:rsidRDefault="009D0ED0" w:rsidP="00AB29C5">
            <w:pPr>
              <w:jc w:val="both"/>
            </w:pPr>
          </w:p>
          <w:p w14:paraId="696F2D64" w14:textId="77777777" w:rsidR="009D0ED0" w:rsidRPr="00EE0001" w:rsidRDefault="009D0ED0" w:rsidP="00AB29C5">
            <w:pPr>
              <w:jc w:val="both"/>
            </w:pPr>
          </w:p>
        </w:tc>
      </w:tr>
    </w:tbl>
    <w:p w14:paraId="0AAA3A6B" w14:textId="77777777" w:rsidR="00EC2527" w:rsidRPr="00EE0001" w:rsidRDefault="00EC2527" w:rsidP="0015319A">
      <w:pPr>
        <w:rPr>
          <w:sz w:val="12"/>
          <w:szCs w:val="12"/>
        </w:rPr>
      </w:pPr>
    </w:p>
    <w:p w14:paraId="3F8FD803" w14:textId="77777777" w:rsidR="002B5538" w:rsidRPr="00323605" w:rsidRDefault="002B5538" w:rsidP="00323605">
      <w:pPr>
        <w:pStyle w:val="Heading2"/>
        <w:numPr>
          <w:ilvl w:val="0"/>
          <w:numId w:val="21"/>
        </w:numPr>
        <w:rPr>
          <w:rFonts w:ascii="Times New Roman" w:hAnsi="Times New Roman"/>
          <w:caps/>
        </w:rPr>
      </w:pPr>
      <w:r w:rsidRPr="00323605">
        <w:rPr>
          <w:rFonts w:ascii="Times New Roman" w:hAnsi="Times New Roman"/>
          <w:caps/>
        </w:rPr>
        <w:t>Teaching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14:paraId="2BF7A1A6" w14:textId="77777777" w:rsidTr="00AD3F13">
        <w:tc>
          <w:tcPr>
            <w:tcW w:w="8748" w:type="dxa"/>
            <w:shd w:val="clear" w:color="auto" w:fill="DAE9F7" w:themeFill="text2" w:themeFillTint="1A"/>
          </w:tcPr>
          <w:p w14:paraId="0C5ECD53" w14:textId="77777777" w:rsidR="00EE0001" w:rsidRDefault="00EE0001" w:rsidP="00AB29C5">
            <w:pPr>
              <w:jc w:val="both"/>
            </w:pPr>
            <w:r w:rsidRPr="00EE0001">
              <w:t>Provide a numbered list of courses you have taught in the last five years with brief course structure</w:t>
            </w:r>
            <w:r w:rsidR="001F0E1D">
              <w:t xml:space="preserve">; </w:t>
            </w:r>
            <w:r w:rsidR="001F0E1D" w:rsidRPr="00D84581">
              <w:t>student feedback received if any, etc</w:t>
            </w:r>
          </w:p>
        </w:tc>
      </w:tr>
      <w:tr w:rsidR="00EE0001" w14:paraId="260D1055" w14:textId="77777777" w:rsidTr="00AB29C5">
        <w:tc>
          <w:tcPr>
            <w:tcW w:w="8748" w:type="dxa"/>
          </w:tcPr>
          <w:p w14:paraId="5601357F" w14:textId="77777777" w:rsidR="00EE0001" w:rsidRDefault="00EE0001" w:rsidP="00AB29C5">
            <w:pPr>
              <w:jc w:val="both"/>
            </w:pPr>
          </w:p>
          <w:p w14:paraId="076E1AF6" w14:textId="77777777" w:rsidR="00EE0001" w:rsidRDefault="00EE0001" w:rsidP="00AB29C5">
            <w:pPr>
              <w:jc w:val="both"/>
            </w:pPr>
          </w:p>
        </w:tc>
      </w:tr>
    </w:tbl>
    <w:p w14:paraId="5E3852DC" w14:textId="77777777" w:rsidR="00EE0001" w:rsidRPr="00EE0001" w:rsidRDefault="00EE0001" w:rsidP="00EE0001">
      <w:pPr>
        <w:jc w:val="both"/>
      </w:pPr>
    </w:p>
    <w:p w14:paraId="31CFB4CA" w14:textId="77777777" w:rsidR="00F20D71" w:rsidRPr="00323605" w:rsidRDefault="00F20D71" w:rsidP="00323605">
      <w:pPr>
        <w:pStyle w:val="Heading2"/>
        <w:numPr>
          <w:ilvl w:val="0"/>
          <w:numId w:val="21"/>
        </w:numPr>
        <w:rPr>
          <w:rFonts w:ascii="Times New Roman" w:hAnsi="Times New Roman"/>
          <w:caps/>
        </w:rPr>
      </w:pPr>
      <w:r w:rsidRPr="00323605">
        <w:rPr>
          <w:rFonts w:ascii="Times New Roman" w:hAnsi="Times New Roman"/>
          <w:caps/>
        </w:rPr>
        <w:t>Consulting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14:paraId="54354222" w14:textId="77777777" w:rsidTr="00AD3F13">
        <w:tc>
          <w:tcPr>
            <w:tcW w:w="8748" w:type="dxa"/>
            <w:shd w:val="clear" w:color="auto" w:fill="DAE9F7" w:themeFill="text2" w:themeFillTint="1A"/>
          </w:tcPr>
          <w:p w14:paraId="08576E52" w14:textId="77777777" w:rsidR="00EE0001" w:rsidRPr="00EE0001" w:rsidRDefault="00EE0001" w:rsidP="00AB29C5">
            <w:pPr>
              <w:pStyle w:val="Heading3"/>
              <w:ind w:left="0"/>
            </w:pPr>
            <w:r w:rsidRPr="00EE0001">
              <w:t>Projects Completed</w:t>
            </w:r>
          </w:p>
          <w:p w14:paraId="1D2FF777" w14:textId="77777777" w:rsidR="00EE0001" w:rsidRDefault="00EE0001" w:rsidP="00637330">
            <w:pPr>
              <w:jc w:val="both"/>
            </w:pPr>
            <w:r w:rsidRPr="00EE0001">
              <w:t xml:space="preserve">[Provide a numbered list of your completed consulting projects </w:t>
            </w:r>
            <w:r w:rsidR="00637330">
              <w:t>with details as</w:t>
            </w:r>
            <w:r w:rsidR="00D84581">
              <w:t xml:space="preserve"> </w:t>
            </w:r>
            <w:r w:rsidRPr="00AB29C5">
              <w:rPr>
                <w:lang w:val="en-US"/>
              </w:rPr>
              <w:t>P</w:t>
            </w:r>
            <w:r w:rsidR="00D84581">
              <w:rPr>
                <w:lang w:val="en-US"/>
              </w:rPr>
              <w:t>roject Title, Client Organization and Year</w:t>
            </w:r>
            <w:r w:rsidR="00D84581">
              <w:t>]</w:t>
            </w:r>
          </w:p>
        </w:tc>
      </w:tr>
      <w:tr w:rsidR="00EE0001" w14:paraId="0BFCBDB9" w14:textId="77777777" w:rsidTr="00AB29C5">
        <w:tc>
          <w:tcPr>
            <w:tcW w:w="8748" w:type="dxa"/>
          </w:tcPr>
          <w:p w14:paraId="1A36EB25" w14:textId="77777777" w:rsidR="00EE0001" w:rsidRDefault="00EE0001" w:rsidP="00AB29C5">
            <w:pPr>
              <w:jc w:val="both"/>
            </w:pPr>
          </w:p>
          <w:p w14:paraId="47E7A748" w14:textId="77777777" w:rsidR="00EE0001" w:rsidRDefault="00EE0001" w:rsidP="00AB29C5">
            <w:pPr>
              <w:jc w:val="both"/>
            </w:pPr>
          </w:p>
          <w:p w14:paraId="1D0961E1" w14:textId="77777777" w:rsidR="00EE0001" w:rsidRDefault="00EE0001" w:rsidP="00AB29C5">
            <w:pPr>
              <w:jc w:val="both"/>
            </w:pPr>
          </w:p>
        </w:tc>
      </w:tr>
    </w:tbl>
    <w:p w14:paraId="7A071288" w14:textId="77777777" w:rsidR="00960905" w:rsidRPr="00323605" w:rsidRDefault="006628C6" w:rsidP="00323605">
      <w:pPr>
        <w:pStyle w:val="Heading2"/>
        <w:numPr>
          <w:ilvl w:val="0"/>
          <w:numId w:val="21"/>
        </w:numPr>
        <w:rPr>
          <w:rFonts w:ascii="Times New Roman" w:hAnsi="Times New Roman"/>
          <w:caps/>
        </w:rPr>
      </w:pPr>
      <w:r w:rsidRPr="00323605">
        <w:rPr>
          <w:rFonts w:ascii="Times New Roman" w:hAnsi="Times New Roman"/>
          <w:caps/>
        </w:rPr>
        <w:t xml:space="preserve">Executive Education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14:paraId="616A66DE" w14:textId="77777777" w:rsidTr="00AD3F13">
        <w:tc>
          <w:tcPr>
            <w:tcW w:w="8748" w:type="dxa"/>
            <w:shd w:val="clear" w:color="auto" w:fill="DAE9F7" w:themeFill="text2" w:themeFillTint="1A"/>
          </w:tcPr>
          <w:p w14:paraId="7C5EF1AD" w14:textId="77777777" w:rsidR="00EE0001" w:rsidRDefault="00EE0001" w:rsidP="00AB29C5">
            <w:pPr>
              <w:jc w:val="both"/>
            </w:pPr>
            <w:r w:rsidRPr="00EE0001">
              <w:t>[Provide a numbered list of your executive education/ corporate training assignments in brief]</w:t>
            </w:r>
          </w:p>
        </w:tc>
      </w:tr>
      <w:tr w:rsidR="00EE0001" w14:paraId="61F22020" w14:textId="77777777" w:rsidTr="00AB29C5">
        <w:tc>
          <w:tcPr>
            <w:tcW w:w="8748" w:type="dxa"/>
          </w:tcPr>
          <w:p w14:paraId="49F93794" w14:textId="77777777" w:rsidR="00EE0001" w:rsidRDefault="00EE0001" w:rsidP="00AB29C5">
            <w:pPr>
              <w:jc w:val="both"/>
            </w:pPr>
          </w:p>
          <w:p w14:paraId="78D5F5F0" w14:textId="77777777" w:rsidR="00EE0001" w:rsidRDefault="00EE0001" w:rsidP="00AB29C5">
            <w:pPr>
              <w:jc w:val="both"/>
            </w:pPr>
          </w:p>
          <w:p w14:paraId="4348FBD6" w14:textId="77777777" w:rsidR="00EE0001" w:rsidRDefault="00EE0001" w:rsidP="00AB29C5">
            <w:pPr>
              <w:jc w:val="both"/>
            </w:pPr>
          </w:p>
        </w:tc>
      </w:tr>
    </w:tbl>
    <w:p w14:paraId="20C74E3C" w14:textId="77777777" w:rsidR="00960905" w:rsidRPr="00323605" w:rsidRDefault="00F32336" w:rsidP="00AB29C5">
      <w:pPr>
        <w:pStyle w:val="Heading2"/>
        <w:numPr>
          <w:ilvl w:val="0"/>
          <w:numId w:val="21"/>
        </w:numPr>
        <w:spacing w:before="120"/>
        <w:ind w:left="714" w:hanging="357"/>
        <w:rPr>
          <w:rFonts w:ascii="Times New Roman" w:hAnsi="Times New Roman"/>
          <w:caps/>
        </w:rPr>
      </w:pPr>
      <w:r w:rsidRPr="00323605">
        <w:rPr>
          <w:rFonts w:ascii="Times New Roman" w:hAnsi="Times New Roman"/>
          <w:caps/>
        </w:rPr>
        <w:t>Awards</w:t>
      </w:r>
      <w:r w:rsidR="00532C7B">
        <w:rPr>
          <w:rFonts w:ascii="Times New Roman" w:hAnsi="Times New Roman"/>
          <w:caps/>
        </w:rPr>
        <w:t xml:space="preserve"> </w:t>
      </w:r>
      <w:r w:rsidRPr="00323605">
        <w:rPr>
          <w:rFonts w:ascii="Times New Roman" w:hAnsi="Times New Roman"/>
          <w:caps/>
        </w:rPr>
        <w:t>and Memberships of Professional Bodies /Associa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14:paraId="3D8A5784" w14:textId="77777777" w:rsidTr="00AD3F13">
        <w:tc>
          <w:tcPr>
            <w:tcW w:w="8748" w:type="dxa"/>
            <w:shd w:val="clear" w:color="auto" w:fill="DAE9F7" w:themeFill="text2" w:themeFillTint="1A"/>
          </w:tcPr>
          <w:p w14:paraId="191108C6" w14:textId="77777777" w:rsidR="00EE0001" w:rsidRDefault="00EE0001" w:rsidP="00AB29C5">
            <w:pPr>
              <w:jc w:val="both"/>
            </w:pPr>
            <w:r w:rsidRPr="00EE0001">
              <w:t>Provide a numbered list of awards you received and membership of professional bodies/associations with appropriate details</w:t>
            </w:r>
          </w:p>
        </w:tc>
      </w:tr>
      <w:tr w:rsidR="005A6B21" w14:paraId="730852EF" w14:textId="77777777" w:rsidTr="00AB29C5">
        <w:tc>
          <w:tcPr>
            <w:tcW w:w="8748" w:type="dxa"/>
          </w:tcPr>
          <w:p w14:paraId="7F4C36A5" w14:textId="77777777" w:rsidR="00EE0001" w:rsidRDefault="00EE0001" w:rsidP="00AB29C5">
            <w:pPr>
              <w:jc w:val="both"/>
            </w:pPr>
          </w:p>
          <w:p w14:paraId="29D95406" w14:textId="77777777" w:rsidR="00EE0001" w:rsidRDefault="00EE0001" w:rsidP="00AB29C5">
            <w:pPr>
              <w:jc w:val="both"/>
            </w:pPr>
          </w:p>
          <w:p w14:paraId="11793C3B" w14:textId="77777777" w:rsidR="00EE0001" w:rsidRDefault="00EE0001" w:rsidP="00AB29C5">
            <w:pPr>
              <w:jc w:val="both"/>
            </w:pPr>
          </w:p>
        </w:tc>
      </w:tr>
    </w:tbl>
    <w:p w14:paraId="2162A12C" w14:textId="77777777" w:rsidR="00EE0001" w:rsidRPr="00323605" w:rsidRDefault="00EE0001" w:rsidP="00323605">
      <w:pPr>
        <w:pStyle w:val="Heading2"/>
        <w:numPr>
          <w:ilvl w:val="0"/>
          <w:numId w:val="21"/>
        </w:numPr>
        <w:spacing w:before="120"/>
        <w:ind w:left="714" w:hanging="357"/>
        <w:rPr>
          <w:rFonts w:ascii="Times New Roman" w:hAnsi="Times New Roman"/>
          <w:caps/>
        </w:rPr>
      </w:pPr>
      <w:r w:rsidRPr="00323605">
        <w:rPr>
          <w:rFonts w:ascii="Times New Roman" w:hAnsi="Times New Roman"/>
          <w:caps/>
        </w:rPr>
        <w:t>Refere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5A6B21" w14:paraId="1DB4D542" w14:textId="77777777" w:rsidTr="00AD3F13">
        <w:tc>
          <w:tcPr>
            <w:tcW w:w="8748" w:type="dxa"/>
            <w:shd w:val="clear" w:color="auto" w:fill="DAE9F7" w:themeFill="text2" w:themeFillTint="1A"/>
          </w:tcPr>
          <w:p w14:paraId="5FCDE2AF" w14:textId="6087102A" w:rsidR="00EE0001" w:rsidRPr="00EE0001" w:rsidRDefault="00EE0001" w:rsidP="00AB29C5">
            <w:pPr>
              <w:jc w:val="both"/>
            </w:pPr>
            <w:r w:rsidRPr="00EE0001">
              <w:t>Provide a list of</w:t>
            </w:r>
            <w:r w:rsidRPr="000777E7">
              <w:rPr>
                <w:color w:val="FF0000"/>
              </w:rPr>
              <w:t xml:space="preserve"> </w:t>
            </w:r>
            <w:r w:rsidRPr="00D84581">
              <w:t>t</w:t>
            </w:r>
            <w:r w:rsidR="00AD3F13">
              <w:t>wo</w:t>
            </w:r>
            <w:r w:rsidRPr="00EE0001">
              <w:t xml:space="preserve"> referees with following details</w:t>
            </w:r>
          </w:p>
          <w:p w14:paraId="787E3B46" w14:textId="77777777" w:rsidR="00EE0001" w:rsidRDefault="00D84581" w:rsidP="00AB29C5">
            <w:pPr>
              <w:jc w:val="both"/>
            </w:pPr>
            <w:r>
              <w:t>(</w:t>
            </w:r>
            <w:r w:rsidR="00EE0001" w:rsidRPr="00EE0001">
              <w:t>Name, Designation, Institute, E-mail id</w:t>
            </w:r>
            <w:r>
              <w:t>)</w:t>
            </w:r>
          </w:p>
        </w:tc>
      </w:tr>
      <w:tr w:rsidR="00EE0001" w14:paraId="30C48208" w14:textId="77777777" w:rsidTr="00AB29C5">
        <w:tc>
          <w:tcPr>
            <w:tcW w:w="8748" w:type="dxa"/>
          </w:tcPr>
          <w:p w14:paraId="3D65FCF3" w14:textId="77777777" w:rsidR="00EE0001" w:rsidRDefault="00EE0001" w:rsidP="00AB29C5">
            <w:pPr>
              <w:jc w:val="both"/>
            </w:pPr>
          </w:p>
          <w:p w14:paraId="0CA5C40E" w14:textId="77777777" w:rsidR="00EE0001" w:rsidRDefault="00EE0001" w:rsidP="00AB29C5">
            <w:pPr>
              <w:jc w:val="both"/>
            </w:pPr>
          </w:p>
          <w:p w14:paraId="4E5F1564" w14:textId="77777777" w:rsidR="00EE0001" w:rsidRDefault="00EE0001" w:rsidP="00AB29C5">
            <w:pPr>
              <w:jc w:val="both"/>
            </w:pPr>
          </w:p>
        </w:tc>
      </w:tr>
    </w:tbl>
    <w:p w14:paraId="1E61F264" w14:textId="312F4B32" w:rsidR="00B65D40" w:rsidRDefault="00B65D40" w:rsidP="00B65D40">
      <w:pPr>
        <w:jc w:val="both"/>
        <w:rPr>
          <w:b/>
        </w:rPr>
      </w:pPr>
    </w:p>
    <w:p w14:paraId="6207D6C8" w14:textId="26DAC6E3" w:rsidR="00DD3C4F" w:rsidRPr="00AD1B98" w:rsidRDefault="00A95B12" w:rsidP="00B65D40">
      <w:pPr>
        <w:ind w:left="720" w:hanging="720"/>
        <w:jc w:val="both"/>
        <w:rPr>
          <w:b/>
          <w:bCs/>
        </w:rPr>
      </w:pPr>
      <w:r w:rsidRPr="00EE0001">
        <w:rPr>
          <w:b/>
        </w:rPr>
        <w:t>Note:</w:t>
      </w:r>
      <w:r w:rsidR="003A7C90" w:rsidRPr="00EE0001">
        <w:tab/>
      </w:r>
      <w:r w:rsidRPr="00AD1B98">
        <w:rPr>
          <w:b/>
          <w:bCs/>
        </w:rPr>
        <w:t>Please ensure that yo</w:t>
      </w:r>
      <w:r w:rsidR="0062070E" w:rsidRPr="00AD1B98">
        <w:rPr>
          <w:b/>
          <w:bCs/>
        </w:rPr>
        <w:t xml:space="preserve">ur referees mentioned above provide </w:t>
      </w:r>
      <w:r w:rsidRPr="00AD1B98">
        <w:rPr>
          <w:b/>
          <w:bCs/>
        </w:rPr>
        <w:t>confidential reports (up to two pages length for each report</w:t>
      </w:r>
      <w:r w:rsidRPr="00DF632F">
        <w:rPr>
          <w:b/>
          <w:bCs/>
        </w:rPr>
        <w:t xml:space="preserve">) </w:t>
      </w:r>
      <w:r w:rsidR="00AD1B98" w:rsidRPr="00DF632F">
        <w:rPr>
          <w:b/>
          <w:bCs/>
        </w:rPr>
        <w:t xml:space="preserve">which should be sent directly by them </w:t>
      </w:r>
      <w:r w:rsidRPr="00DF632F">
        <w:rPr>
          <w:b/>
          <w:bCs/>
        </w:rPr>
        <w:t>f</w:t>
      </w:r>
      <w:r w:rsidR="00B65D40">
        <w:rPr>
          <w:b/>
          <w:bCs/>
        </w:rPr>
        <w:t xml:space="preserve">rom their </w:t>
      </w:r>
      <w:r w:rsidR="0062070E" w:rsidRPr="00DF632F">
        <w:rPr>
          <w:b/>
          <w:bCs/>
        </w:rPr>
        <w:t xml:space="preserve">email ids to </w:t>
      </w:r>
      <w:hyperlink r:id="rId11" w:history="1">
        <w:r w:rsidR="00781F19" w:rsidRPr="00590C61">
          <w:rPr>
            <w:rStyle w:val="Hyperlink"/>
            <w:b/>
            <w:bCs/>
            <w:highlight w:val="yellow"/>
          </w:rPr>
          <w:t>admin.fa@iimmumbai.ac.in</w:t>
        </w:r>
      </w:hyperlink>
      <w:r w:rsidR="0062070E" w:rsidRPr="00AD1B98">
        <w:rPr>
          <w:b/>
          <w:bCs/>
        </w:rPr>
        <w:t xml:space="preserve"> </w:t>
      </w:r>
    </w:p>
    <w:p w14:paraId="61C794D7" w14:textId="4719301B" w:rsidR="0062070E" w:rsidRDefault="0062070E" w:rsidP="00960905">
      <w:pPr>
        <w:ind w:left="720" w:hanging="720"/>
        <w:jc w:val="both"/>
      </w:pPr>
    </w:p>
    <w:p w14:paraId="2C575C8B" w14:textId="476146F1" w:rsidR="00B65D40" w:rsidRDefault="00B65D40" w:rsidP="00960905">
      <w:pPr>
        <w:ind w:left="720" w:hanging="720"/>
        <w:jc w:val="both"/>
      </w:pPr>
    </w:p>
    <w:p w14:paraId="79EB5786" w14:textId="6C066068" w:rsidR="00B65D40" w:rsidRDefault="00B65D40" w:rsidP="00960905">
      <w:pPr>
        <w:ind w:left="720" w:hanging="720"/>
        <w:jc w:val="both"/>
      </w:pPr>
    </w:p>
    <w:p w14:paraId="4BAD5936" w14:textId="73163806" w:rsidR="00B65D40" w:rsidRDefault="00B65D40" w:rsidP="00960905">
      <w:pPr>
        <w:ind w:left="720" w:hanging="720"/>
        <w:jc w:val="both"/>
      </w:pPr>
    </w:p>
    <w:p w14:paraId="3670310C" w14:textId="5981B777" w:rsidR="00B65D40" w:rsidRDefault="00B65D40" w:rsidP="00960905">
      <w:pPr>
        <w:ind w:left="720" w:hanging="720"/>
        <w:jc w:val="both"/>
      </w:pPr>
    </w:p>
    <w:p w14:paraId="60682B6B" w14:textId="77777777" w:rsidR="00B65D40" w:rsidRPr="00EE0001" w:rsidRDefault="00B65D40" w:rsidP="00960905">
      <w:pPr>
        <w:ind w:left="720" w:hanging="720"/>
        <w:jc w:val="both"/>
      </w:pPr>
    </w:p>
    <w:p w14:paraId="40A5E24F" w14:textId="77777777" w:rsidR="00DD3C4F" w:rsidRPr="00EE0001" w:rsidRDefault="00DD3C4F" w:rsidP="00953F4F">
      <w:pPr>
        <w:pStyle w:val="Heading2"/>
        <w:numPr>
          <w:ilvl w:val="0"/>
          <w:numId w:val="0"/>
        </w:numPr>
        <w:ind w:left="360" w:hanging="360"/>
        <w:rPr>
          <w:rFonts w:ascii="Times New Roman" w:hAnsi="Times New Roman"/>
        </w:rPr>
      </w:pPr>
      <w:r w:rsidRPr="00EE0001">
        <w:rPr>
          <w:rFonts w:ascii="Times New Roman" w:hAnsi="Times New Roman"/>
        </w:rPr>
        <w:t>Declaration on Conflict of Interest</w:t>
      </w:r>
    </w:p>
    <w:p w14:paraId="36E7C13F" w14:textId="77777777" w:rsidR="001D7484" w:rsidRPr="00EE0001" w:rsidRDefault="001D7484" w:rsidP="00061D13">
      <w:pPr>
        <w:jc w:val="both"/>
      </w:pPr>
      <w:r w:rsidRPr="00EE0001">
        <w:t xml:space="preserve">Please indicate whether you </w:t>
      </w:r>
      <w:r w:rsidR="001A25C2" w:rsidRPr="00EE0001">
        <w:t>are related to or in a</w:t>
      </w:r>
      <w:r w:rsidRPr="00EE0001">
        <w:t xml:space="preserve"> relationship with any employee or member of the Board of Governors of Indian In</w:t>
      </w:r>
      <w:r w:rsidR="001A25C2" w:rsidRPr="00EE0001">
        <w:t xml:space="preserve">stitute of Management </w:t>
      </w:r>
      <w:r w:rsidR="00781F19">
        <w:t>Mumbai</w:t>
      </w:r>
      <w:r w:rsidR="001A25C2" w:rsidRPr="00EE0001">
        <w:t>. If yes, please provide details.</w:t>
      </w:r>
    </w:p>
    <w:p w14:paraId="77352AC8" w14:textId="77777777" w:rsidR="00A12280" w:rsidRDefault="00A12280" w:rsidP="00A12280">
      <w:pPr>
        <w:jc w:val="both"/>
        <w:rPr>
          <w:b/>
        </w:rPr>
      </w:pPr>
    </w:p>
    <w:p w14:paraId="4DB7273A" w14:textId="77777777" w:rsidR="00A12280" w:rsidRDefault="00A12280" w:rsidP="00A12280">
      <w:pPr>
        <w:jc w:val="both"/>
        <w:rPr>
          <w:b/>
        </w:rPr>
      </w:pPr>
    </w:p>
    <w:p w14:paraId="0668BD8E" w14:textId="77777777" w:rsidR="00953F4F" w:rsidRPr="00D84581" w:rsidRDefault="00031DA5" w:rsidP="00031DA5">
      <w:pPr>
        <w:ind w:left="720" w:hanging="720"/>
        <w:jc w:val="center"/>
        <w:rPr>
          <w:b/>
          <w:caps/>
        </w:rPr>
      </w:pPr>
      <w:r w:rsidRPr="00D84581">
        <w:rPr>
          <w:b/>
          <w:caps/>
        </w:rPr>
        <w:t>Declaration</w:t>
      </w:r>
    </w:p>
    <w:p w14:paraId="7B3CB01F" w14:textId="77777777" w:rsidR="00031DA5" w:rsidRPr="00D84581" w:rsidRDefault="00031DA5" w:rsidP="00031DA5">
      <w:pPr>
        <w:ind w:left="720" w:hanging="720"/>
        <w:jc w:val="center"/>
        <w:rPr>
          <w:b/>
        </w:rPr>
      </w:pPr>
    </w:p>
    <w:p w14:paraId="623D96A9" w14:textId="77777777" w:rsidR="00031DA5" w:rsidRPr="00D84581" w:rsidRDefault="00031DA5" w:rsidP="00031DA5">
      <w:pPr>
        <w:jc w:val="both"/>
        <w:rPr>
          <w:bCs/>
        </w:rPr>
      </w:pPr>
      <w:r w:rsidRPr="00D84581">
        <w:rPr>
          <w:bCs/>
        </w:rPr>
        <w:t xml:space="preserve">I hereby declare that the above information given by me </w:t>
      </w:r>
      <w:r w:rsidR="00E04336" w:rsidRPr="00D84581">
        <w:rPr>
          <w:bCs/>
        </w:rPr>
        <w:t xml:space="preserve">is </w:t>
      </w:r>
      <w:r w:rsidRPr="00D84581">
        <w:rPr>
          <w:bCs/>
        </w:rPr>
        <w:t xml:space="preserve">correct and complete to the best of my knowledge and belief. If </w:t>
      </w:r>
      <w:r w:rsidR="000777E7" w:rsidRPr="00D84581">
        <w:rPr>
          <w:bCs/>
        </w:rPr>
        <w:t>found</w:t>
      </w:r>
      <w:r w:rsidRPr="00D84581">
        <w:rPr>
          <w:bCs/>
        </w:rPr>
        <w:t xml:space="preserve"> that I have concealed or distorted any information</w:t>
      </w:r>
      <w:r w:rsidR="000777E7" w:rsidRPr="00D84581">
        <w:rPr>
          <w:bCs/>
        </w:rPr>
        <w:t xml:space="preserve">, </w:t>
      </w:r>
      <w:r w:rsidRPr="00D84581">
        <w:rPr>
          <w:bCs/>
        </w:rPr>
        <w:t>my application may be rejected without any notice.</w:t>
      </w:r>
    </w:p>
    <w:p w14:paraId="6FC9C5E8" w14:textId="77777777" w:rsidR="008E1C47" w:rsidRPr="00D84581" w:rsidRDefault="008E1C47" w:rsidP="00031DA5">
      <w:pPr>
        <w:jc w:val="both"/>
        <w:rPr>
          <w:bCs/>
        </w:rPr>
      </w:pPr>
    </w:p>
    <w:p w14:paraId="2ABA406E" w14:textId="77777777" w:rsidR="00031DA5" w:rsidRPr="00D84581" w:rsidRDefault="00031DA5" w:rsidP="00031DA5">
      <w:pPr>
        <w:ind w:left="720" w:hanging="720"/>
        <w:jc w:val="both"/>
        <w:rPr>
          <w:b/>
        </w:rPr>
      </w:pPr>
    </w:p>
    <w:p w14:paraId="46468C0F" w14:textId="77777777" w:rsidR="00031DA5" w:rsidRPr="00D84581" w:rsidRDefault="00031DA5" w:rsidP="00031DA5">
      <w:pPr>
        <w:ind w:left="720" w:hanging="720"/>
        <w:jc w:val="both"/>
        <w:rPr>
          <w:b/>
        </w:rPr>
      </w:pPr>
      <w:r w:rsidRPr="00D84581">
        <w:rPr>
          <w:bCs/>
        </w:rPr>
        <w:t>Date: _________________</w:t>
      </w:r>
      <w:r w:rsidR="00853DFD" w:rsidRPr="00D84581">
        <w:rPr>
          <w:b/>
        </w:rPr>
        <w:t xml:space="preserve">   </w:t>
      </w:r>
      <w:r w:rsidRPr="00D84581">
        <w:rPr>
          <w:b/>
        </w:rPr>
        <w:t xml:space="preserve">                              </w:t>
      </w:r>
      <w:r w:rsidRPr="00D84581">
        <w:rPr>
          <w:bCs/>
        </w:rPr>
        <w:t>Name: _________________________________</w:t>
      </w:r>
    </w:p>
    <w:p w14:paraId="1B77FBF6" w14:textId="77777777" w:rsidR="00953F4F" w:rsidRPr="00D84581" w:rsidRDefault="00031DA5" w:rsidP="00031DA5">
      <w:pPr>
        <w:ind w:left="720" w:hanging="720"/>
        <w:jc w:val="both"/>
        <w:rPr>
          <w:bCs/>
        </w:rPr>
      </w:pPr>
      <w:r w:rsidRPr="00D84581">
        <w:rPr>
          <w:bCs/>
        </w:rPr>
        <w:t>Place: _________________</w:t>
      </w:r>
    </w:p>
    <w:p w14:paraId="6509BE0B" w14:textId="77777777" w:rsidR="00953F4F" w:rsidRPr="00D84581" w:rsidRDefault="00953F4F" w:rsidP="0062070E">
      <w:pPr>
        <w:ind w:left="720" w:hanging="720"/>
        <w:jc w:val="both"/>
        <w:rPr>
          <w:b/>
        </w:rPr>
      </w:pPr>
    </w:p>
    <w:p w14:paraId="41CC963F" w14:textId="77777777" w:rsidR="00F1264D" w:rsidRPr="00D84581" w:rsidRDefault="00F1264D" w:rsidP="00F1264D">
      <w:pPr>
        <w:jc w:val="both"/>
        <w:rPr>
          <w:bCs/>
        </w:rPr>
      </w:pPr>
      <w:r w:rsidRPr="00D84581">
        <w:rPr>
          <w:bCs/>
        </w:rPr>
        <w:t>Note: Along with this application form, the applicants are requested to send (1) Covering letter, (2) Teaching statement (500 words), (3) Research statement (500 words), (4) One to t</w:t>
      </w:r>
      <w:r w:rsidR="00BA3055">
        <w:rPr>
          <w:bCs/>
        </w:rPr>
        <w:t>hree samples of research papers</w:t>
      </w:r>
      <w:r w:rsidRPr="00D84581">
        <w:rPr>
          <w:bCs/>
        </w:rPr>
        <w:t xml:space="preserve"> and (5) Category certificate if applicable. </w:t>
      </w:r>
    </w:p>
    <w:p w14:paraId="60ACB817" w14:textId="77777777" w:rsidR="00F1264D" w:rsidRPr="00D84581" w:rsidRDefault="00F1264D" w:rsidP="00F1264D">
      <w:pPr>
        <w:jc w:val="both"/>
        <w:rPr>
          <w:bCs/>
        </w:rPr>
      </w:pPr>
    </w:p>
    <w:p w14:paraId="5D1F35F3" w14:textId="77777777" w:rsidR="00F1264D" w:rsidRPr="00D84581" w:rsidRDefault="0062070E" w:rsidP="00031DA5">
      <w:pPr>
        <w:jc w:val="both"/>
        <w:rPr>
          <w:b/>
        </w:rPr>
      </w:pPr>
      <w:r w:rsidRPr="00D84581">
        <w:rPr>
          <w:bCs/>
        </w:rPr>
        <w:t xml:space="preserve">All application materials should be sent to </w:t>
      </w:r>
      <w:hyperlink r:id="rId12" w:history="1">
        <w:r w:rsidR="00781F19" w:rsidRPr="00590C61">
          <w:rPr>
            <w:rStyle w:val="Hyperlink"/>
            <w:bCs/>
          </w:rPr>
          <w:t>admin.fa@iimmumbai.ac.in</w:t>
        </w:r>
      </w:hyperlink>
      <w:r w:rsidRPr="00D84581">
        <w:rPr>
          <w:bCs/>
        </w:rPr>
        <w:t>.</w:t>
      </w:r>
      <w:r w:rsidR="00532C7B" w:rsidRPr="00D84581">
        <w:rPr>
          <w:bCs/>
        </w:rPr>
        <w:t xml:space="preserve"> </w:t>
      </w:r>
      <w:r w:rsidRPr="00D84581">
        <w:rPr>
          <w:bCs/>
        </w:rPr>
        <w:t xml:space="preserve">Non-receipt of referee reports, </w:t>
      </w:r>
      <w:r w:rsidR="00493BE2" w:rsidRPr="00D84581">
        <w:rPr>
          <w:bCs/>
        </w:rPr>
        <w:t xml:space="preserve">cover letter, </w:t>
      </w:r>
      <w:r w:rsidRPr="00D84581">
        <w:rPr>
          <w:bCs/>
        </w:rPr>
        <w:t>teaching/</w:t>
      </w:r>
      <w:r w:rsidR="00493BE2" w:rsidRPr="00D84581">
        <w:rPr>
          <w:bCs/>
        </w:rPr>
        <w:t xml:space="preserve">research statements, </w:t>
      </w:r>
      <w:r w:rsidR="00F1264D" w:rsidRPr="00D84581">
        <w:rPr>
          <w:bCs/>
        </w:rPr>
        <w:t>application form</w:t>
      </w:r>
      <w:r w:rsidR="00493BE2" w:rsidRPr="00D84581">
        <w:rPr>
          <w:bCs/>
        </w:rPr>
        <w:t xml:space="preserve"> in above proforma, research paper</w:t>
      </w:r>
      <w:r w:rsidR="00726E83" w:rsidRPr="00D84581">
        <w:rPr>
          <w:bCs/>
        </w:rPr>
        <w:t xml:space="preserve">(s) </w:t>
      </w:r>
      <w:r w:rsidRPr="00D84581">
        <w:rPr>
          <w:bCs/>
        </w:rPr>
        <w:t xml:space="preserve">would be construed as an incomplete application and will </w:t>
      </w:r>
      <w:r w:rsidR="00726E83" w:rsidRPr="00D84581">
        <w:rPr>
          <w:bCs/>
        </w:rPr>
        <w:t xml:space="preserve">delay </w:t>
      </w:r>
      <w:r w:rsidRPr="00D84581">
        <w:rPr>
          <w:bCs/>
        </w:rPr>
        <w:t>processing</w:t>
      </w:r>
      <w:r w:rsidR="00F1264D" w:rsidRPr="00D84581">
        <w:rPr>
          <w:bCs/>
        </w:rPr>
        <w:t xml:space="preserve"> </w:t>
      </w:r>
      <w:r w:rsidR="00453BCD" w:rsidRPr="00D84581">
        <w:rPr>
          <w:bCs/>
        </w:rPr>
        <w:t xml:space="preserve">or </w:t>
      </w:r>
      <w:r w:rsidR="00EA467B">
        <w:rPr>
          <w:bCs/>
        </w:rPr>
        <w:t xml:space="preserve">get </w:t>
      </w:r>
      <w:r w:rsidR="00F1264D" w:rsidRPr="00D84581">
        <w:rPr>
          <w:bCs/>
        </w:rPr>
        <w:t>rejected</w:t>
      </w:r>
      <w:r w:rsidRPr="00D84581">
        <w:rPr>
          <w:bCs/>
        </w:rPr>
        <w:t>.</w:t>
      </w:r>
      <w:r w:rsidR="00560168">
        <w:rPr>
          <w:bCs/>
        </w:rPr>
        <w:t xml:space="preserve"> </w:t>
      </w:r>
    </w:p>
    <w:p w14:paraId="1165A530" w14:textId="77777777" w:rsidR="0062070E" w:rsidRPr="00EE0001" w:rsidRDefault="0062070E" w:rsidP="001D7484"/>
    <w:sectPr w:rsidR="0062070E" w:rsidRPr="00EE0001" w:rsidSect="00B65D40">
      <w:footerReference w:type="even" r:id="rId13"/>
      <w:footerReference w:type="default" r:id="rId14"/>
      <w:headerReference w:type="first" r:id="rId15"/>
      <w:pgSz w:w="11909" w:h="16834" w:code="9"/>
      <w:pgMar w:top="0" w:right="1584" w:bottom="709" w:left="1685" w:header="993" w:footer="70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FBB05D" w14:textId="77777777" w:rsidR="00E1175B" w:rsidRDefault="00E1175B">
      <w:r>
        <w:separator/>
      </w:r>
    </w:p>
  </w:endnote>
  <w:endnote w:type="continuationSeparator" w:id="0">
    <w:p w14:paraId="707D8345" w14:textId="77777777" w:rsidR="00E1175B" w:rsidRDefault="00E11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 Times, Serif">
    <w:charset w:val="00"/>
    <w:family w:val="auto"/>
    <w:pitch w:val="variable"/>
    <w:sig w:usb0="E00002FF" w:usb1="5000205A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47C85E" w14:textId="5C5C6841" w:rsidR="003214AD" w:rsidRDefault="003214AD" w:rsidP="00AB29C5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D3F13">
      <w:rPr>
        <w:rStyle w:val="PageNumber"/>
        <w:noProof/>
      </w:rPr>
      <w:t>2</w:t>
    </w:r>
    <w:r>
      <w:rPr>
        <w:rStyle w:val="PageNumber"/>
      </w:rPr>
      <w:fldChar w:fldCharType="end"/>
    </w:r>
  </w:p>
  <w:p w14:paraId="47DEA15A" w14:textId="77777777" w:rsidR="003214AD" w:rsidRDefault="003214A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F45FDA" w14:textId="35CC2BE4" w:rsidR="00AB29C5" w:rsidRDefault="00AB29C5" w:rsidP="00004F9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20854">
      <w:rPr>
        <w:rStyle w:val="PageNumber"/>
        <w:noProof/>
      </w:rPr>
      <w:t>5</w:t>
    </w:r>
    <w:r>
      <w:rPr>
        <w:rStyle w:val="PageNumber"/>
      </w:rPr>
      <w:fldChar w:fldCharType="end"/>
    </w:r>
  </w:p>
  <w:p w14:paraId="620E04E3" w14:textId="77777777" w:rsidR="003214AD" w:rsidRDefault="003214A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644C68" w14:textId="77777777" w:rsidR="00E1175B" w:rsidRDefault="00E1175B">
      <w:r>
        <w:separator/>
      </w:r>
    </w:p>
  </w:footnote>
  <w:footnote w:type="continuationSeparator" w:id="0">
    <w:p w14:paraId="0E4DA147" w14:textId="77777777" w:rsidR="00E1175B" w:rsidRDefault="00E11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12188" w14:textId="686A4C4C" w:rsidR="00781F19" w:rsidRPr="0042236C" w:rsidRDefault="00B74837" w:rsidP="00781F19">
    <w:pPr>
      <w:pStyle w:val="Header"/>
      <w:ind w:left="-284" w:right="-284"/>
      <w:jc w:val="center"/>
      <w:rPr>
        <w:b/>
        <w:bCs/>
        <w:sz w:val="24"/>
        <w:szCs w:val="24"/>
        <w:lang w:val="en-IN"/>
      </w:rPr>
    </w:pPr>
    <w:r>
      <w:rPr>
        <w:noProof/>
        <w:lang w:val="en-IN" w:eastAsia="en-IN"/>
      </w:rPr>
      <w:drawing>
        <wp:anchor distT="0" distB="0" distL="114300" distR="114300" simplePos="0" relativeHeight="251657728" behindDoc="0" locked="0" layoutInCell="1" allowOverlap="1" wp14:anchorId="5288B693" wp14:editId="61D10D1A">
          <wp:simplePos x="0" y="0"/>
          <wp:positionH relativeFrom="margin">
            <wp:posOffset>-123825</wp:posOffset>
          </wp:positionH>
          <wp:positionV relativeFrom="paragraph">
            <wp:posOffset>-344805</wp:posOffset>
          </wp:positionV>
          <wp:extent cx="1093470" cy="885825"/>
          <wp:effectExtent l="0" t="0" r="0" b="0"/>
          <wp:wrapNone/>
          <wp:docPr id="3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3470" cy="885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81F19">
      <w:rPr>
        <w:b/>
        <w:bCs/>
        <w:sz w:val="24"/>
        <w:szCs w:val="24"/>
      </w:rPr>
      <w:t xml:space="preserve">         </w:t>
    </w:r>
    <w:r w:rsidR="00781F19" w:rsidRPr="00867127">
      <w:rPr>
        <w:b/>
        <w:bCs/>
        <w:sz w:val="24"/>
        <w:szCs w:val="24"/>
      </w:rPr>
      <w:t>INDIAN INSTITUTE MANAGEMENT, MUMBAI 400087</w:t>
    </w:r>
    <w:r w:rsidR="00781F19" w:rsidRPr="00867127">
      <w:rPr>
        <w:sz w:val="24"/>
        <w:szCs w:val="24"/>
      </w:rPr>
      <w:br/>
      <w:t xml:space="preserve">Vihar Lake Road. </w:t>
    </w:r>
    <w:r w:rsidR="00781F19" w:rsidRPr="0042236C">
      <w:rPr>
        <w:sz w:val="24"/>
        <w:szCs w:val="24"/>
        <w:lang w:val="en-IN"/>
      </w:rPr>
      <w:t>Powai, Mumbai – 400087</w:t>
    </w:r>
  </w:p>
  <w:p w14:paraId="37A04343" w14:textId="77777777" w:rsidR="00781F19" w:rsidRPr="0042236C" w:rsidRDefault="00781F19" w:rsidP="00781F19">
    <w:pPr>
      <w:pStyle w:val="Header"/>
      <w:ind w:left="-284" w:right="-284"/>
      <w:jc w:val="center"/>
      <w:rPr>
        <w:b/>
        <w:bCs/>
        <w:sz w:val="24"/>
        <w:szCs w:val="24"/>
        <w:lang w:val="en-IN"/>
      </w:rPr>
    </w:pPr>
    <w:r w:rsidRPr="0042236C">
      <w:rPr>
        <w:sz w:val="24"/>
        <w:szCs w:val="24"/>
        <w:lang w:val="en-IN"/>
      </w:rPr>
      <w:t>Website: www.iimmumbai.ac.in</w:t>
    </w:r>
  </w:p>
  <w:p w14:paraId="1A41278D" w14:textId="4C711ACE" w:rsidR="00781F19" w:rsidRPr="00BA3D36" w:rsidRDefault="00781F19" w:rsidP="00781F19">
    <w:pPr>
      <w:pStyle w:val="BodyText"/>
      <w:spacing w:before="0" w:after="0"/>
      <w:ind w:left="-284" w:right="-7"/>
      <w:jc w:val="right"/>
    </w:pPr>
    <w:r w:rsidRPr="0042236C">
      <w:rPr>
        <w:lang w:val="en-IN"/>
      </w:rPr>
      <w:t>Advt.</w:t>
    </w:r>
    <w:r w:rsidRPr="0042236C">
      <w:rPr>
        <w:spacing w:val="-3"/>
        <w:lang w:val="en-IN"/>
      </w:rPr>
      <w:t xml:space="preserve"> </w:t>
    </w:r>
    <w:r w:rsidRPr="0042236C">
      <w:rPr>
        <w:lang w:val="en-IN"/>
      </w:rPr>
      <w:t xml:space="preserve">No. </w:t>
    </w:r>
    <w:proofErr w:type="spellStart"/>
    <w:r w:rsidRPr="005D7C2F">
      <w:rPr>
        <w:spacing w:val="-1"/>
      </w:rPr>
      <w:t>Admn</w:t>
    </w:r>
    <w:proofErr w:type="spellEnd"/>
    <w:r w:rsidRPr="005D7C2F">
      <w:rPr>
        <w:spacing w:val="-1"/>
      </w:rPr>
      <w:t>/</w:t>
    </w:r>
    <w:proofErr w:type="spellStart"/>
    <w:r w:rsidR="00920854">
      <w:rPr>
        <w:spacing w:val="-1"/>
      </w:rPr>
      <w:t>Rectt</w:t>
    </w:r>
    <w:proofErr w:type="spellEnd"/>
    <w:r>
      <w:rPr>
        <w:spacing w:val="-1"/>
      </w:rPr>
      <w:t>/</w:t>
    </w:r>
    <w:r w:rsidR="00920854">
      <w:rPr>
        <w:spacing w:val="-1"/>
      </w:rPr>
      <w:t>Faculty</w:t>
    </w:r>
    <w:r w:rsidRPr="005D7C2F">
      <w:rPr>
        <w:spacing w:val="-1"/>
      </w:rPr>
      <w:t>/2025/</w:t>
    </w:r>
    <w:r w:rsidR="00B65D40">
      <w:rPr>
        <w:spacing w:val="-1"/>
      </w:rPr>
      <w:t>10</w:t>
    </w:r>
  </w:p>
  <w:p w14:paraId="50970744" w14:textId="49A2AB75" w:rsidR="00942AFF" w:rsidRPr="003A7C90" w:rsidRDefault="00781F19" w:rsidP="00781F19">
    <w:pPr>
      <w:pStyle w:val="Header"/>
      <w:jc w:val="right"/>
      <w:rPr>
        <w:rFonts w:ascii="Garamond" w:hAnsi="Garamond"/>
        <w:sz w:val="28"/>
        <w:szCs w:val="28"/>
      </w:rPr>
    </w:pPr>
    <w:r>
      <w:t xml:space="preserve">        </w:t>
    </w:r>
    <w:r w:rsidR="00920854">
      <w:t>19</w:t>
    </w:r>
    <w:r w:rsidR="00B65D40">
      <w:t xml:space="preserve"> </w:t>
    </w:r>
    <w:r>
      <w:t>Dec</w:t>
    </w:r>
    <w:r w:rsidRPr="00BA3D36">
      <w:rPr>
        <w:spacing w:val="-1"/>
      </w:rPr>
      <w:t xml:space="preserve"> </w:t>
    </w:r>
    <w:r w:rsidRPr="00BA3D36">
      <w:t>202</w:t>
    </w:r>
    <w: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B62A6"/>
    <w:multiLevelType w:val="hybridMultilevel"/>
    <w:tmpl w:val="AFE0AF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E4C2BF8"/>
    <w:multiLevelType w:val="hybridMultilevel"/>
    <w:tmpl w:val="2BBC1D26"/>
    <w:lvl w:ilvl="0" w:tplc="472A8C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0610D1F"/>
    <w:multiLevelType w:val="hybridMultilevel"/>
    <w:tmpl w:val="064C02A2"/>
    <w:lvl w:ilvl="0" w:tplc="0958D2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5E0747"/>
    <w:multiLevelType w:val="hybridMultilevel"/>
    <w:tmpl w:val="B88AF5F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7C33F8C"/>
    <w:multiLevelType w:val="hybridMultilevel"/>
    <w:tmpl w:val="343C6C44"/>
    <w:lvl w:ilvl="0" w:tplc="0958D2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05336A"/>
    <w:multiLevelType w:val="hybridMultilevel"/>
    <w:tmpl w:val="4F98EC7E"/>
    <w:lvl w:ilvl="0" w:tplc="0958D2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A30566E"/>
    <w:multiLevelType w:val="hybridMultilevel"/>
    <w:tmpl w:val="C402FC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8A3027"/>
    <w:multiLevelType w:val="hybridMultilevel"/>
    <w:tmpl w:val="E842F2D8"/>
    <w:lvl w:ilvl="0" w:tplc="0958D2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FCE4B5A"/>
    <w:multiLevelType w:val="hybridMultilevel"/>
    <w:tmpl w:val="FDD6A69E"/>
    <w:lvl w:ilvl="0" w:tplc="0958D2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3C57AFB"/>
    <w:multiLevelType w:val="hybridMultilevel"/>
    <w:tmpl w:val="7B2019AA"/>
    <w:lvl w:ilvl="0" w:tplc="0958D2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2E4001"/>
    <w:multiLevelType w:val="hybridMultilevel"/>
    <w:tmpl w:val="5AA83C92"/>
    <w:lvl w:ilvl="0" w:tplc="0958D2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96D6963"/>
    <w:multiLevelType w:val="hybridMultilevel"/>
    <w:tmpl w:val="8AFEDD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3B86A15"/>
    <w:multiLevelType w:val="hybridMultilevel"/>
    <w:tmpl w:val="0D0611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2DB1574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0">
    <w:nsid w:val="59357F58"/>
    <w:multiLevelType w:val="hybridMultilevel"/>
    <w:tmpl w:val="5C76ACA2"/>
    <w:lvl w:ilvl="0" w:tplc="DEE6B07A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EC61D82"/>
    <w:multiLevelType w:val="hybridMultilevel"/>
    <w:tmpl w:val="7E9C8D42"/>
    <w:lvl w:ilvl="0" w:tplc="0958D2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604A3EEA"/>
    <w:multiLevelType w:val="hybridMultilevel"/>
    <w:tmpl w:val="B38ED09C"/>
    <w:lvl w:ilvl="0" w:tplc="0958D2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69CB6529"/>
    <w:multiLevelType w:val="hybridMultilevel"/>
    <w:tmpl w:val="404E72FA"/>
    <w:lvl w:ilvl="0" w:tplc="0958D2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75010842"/>
    <w:multiLevelType w:val="hybridMultilevel"/>
    <w:tmpl w:val="1158AA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5D24059"/>
    <w:multiLevelType w:val="hybridMultilevel"/>
    <w:tmpl w:val="9B046DEA"/>
    <w:lvl w:ilvl="0" w:tplc="0958D2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7BED7EA3"/>
    <w:multiLevelType w:val="hybridMultilevel"/>
    <w:tmpl w:val="035ACB58"/>
    <w:lvl w:ilvl="0" w:tplc="0958D2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3"/>
  </w:num>
  <w:num w:numId="2">
    <w:abstractNumId w:val="16"/>
  </w:num>
  <w:num w:numId="3">
    <w:abstractNumId w:val="5"/>
  </w:num>
  <w:num w:numId="4">
    <w:abstractNumId w:val="8"/>
  </w:num>
  <w:num w:numId="5">
    <w:abstractNumId w:val="10"/>
  </w:num>
  <w:num w:numId="6">
    <w:abstractNumId w:val="17"/>
  </w:num>
  <w:num w:numId="7">
    <w:abstractNumId w:val="9"/>
  </w:num>
  <w:num w:numId="8">
    <w:abstractNumId w:val="18"/>
  </w:num>
  <w:num w:numId="9">
    <w:abstractNumId w:val="3"/>
  </w:num>
  <w:num w:numId="10">
    <w:abstractNumId w:val="1"/>
  </w:num>
  <w:num w:numId="11">
    <w:abstractNumId w:val="15"/>
  </w:num>
  <w:num w:numId="12">
    <w:abstractNumId w:val="20"/>
  </w:num>
  <w:num w:numId="13">
    <w:abstractNumId w:val="19"/>
  </w:num>
  <w:num w:numId="14">
    <w:abstractNumId w:val="12"/>
  </w:num>
  <w:num w:numId="15">
    <w:abstractNumId w:val="14"/>
  </w:num>
  <w:num w:numId="16">
    <w:abstractNumId w:val="4"/>
  </w:num>
  <w:num w:numId="17">
    <w:abstractNumId w:val="7"/>
  </w:num>
  <w:num w:numId="18">
    <w:abstractNumId w:val="2"/>
  </w:num>
  <w:num w:numId="19">
    <w:abstractNumId w:val="11"/>
  </w:num>
  <w:num w:numId="20">
    <w:abstractNumId w:val="0"/>
  </w:num>
  <w:num w:numId="21">
    <w:abstractNumId w:val="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jAxNrY0NTM1MjBS0lEKTi0uzszPAykwrwUAuUGK+ywAAAA="/>
  </w:docVars>
  <w:rsids>
    <w:rsidRoot w:val="004549A8"/>
    <w:rsid w:val="00002006"/>
    <w:rsid w:val="00004F91"/>
    <w:rsid w:val="00031DA5"/>
    <w:rsid w:val="00036AED"/>
    <w:rsid w:val="000378D1"/>
    <w:rsid w:val="00040C6C"/>
    <w:rsid w:val="00061D13"/>
    <w:rsid w:val="000777E7"/>
    <w:rsid w:val="0009791C"/>
    <w:rsid w:val="000A1DC7"/>
    <w:rsid w:val="000A49DE"/>
    <w:rsid w:val="000B4F9A"/>
    <w:rsid w:val="000B590C"/>
    <w:rsid w:val="000B6199"/>
    <w:rsid w:val="000C1063"/>
    <w:rsid w:val="000E035C"/>
    <w:rsid w:val="000E5A1E"/>
    <w:rsid w:val="000F424C"/>
    <w:rsid w:val="000F5014"/>
    <w:rsid w:val="00100C54"/>
    <w:rsid w:val="00113CAA"/>
    <w:rsid w:val="00120BA2"/>
    <w:rsid w:val="00124A60"/>
    <w:rsid w:val="00124D12"/>
    <w:rsid w:val="001329CD"/>
    <w:rsid w:val="0013306F"/>
    <w:rsid w:val="001416D8"/>
    <w:rsid w:val="00145980"/>
    <w:rsid w:val="0015319A"/>
    <w:rsid w:val="001646A5"/>
    <w:rsid w:val="00165A88"/>
    <w:rsid w:val="001703E3"/>
    <w:rsid w:val="00185526"/>
    <w:rsid w:val="00195D5A"/>
    <w:rsid w:val="001A25C2"/>
    <w:rsid w:val="001A79A4"/>
    <w:rsid w:val="001B150D"/>
    <w:rsid w:val="001B26DD"/>
    <w:rsid w:val="001D7484"/>
    <w:rsid w:val="001E598C"/>
    <w:rsid w:val="001F0E1D"/>
    <w:rsid w:val="00217CC1"/>
    <w:rsid w:val="00224D4E"/>
    <w:rsid w:val="00226D0C"/>
    <w:rsid w:val="002404AD"/>
    <w:rsid w:val="0024086D"/>
    <w:rsid w:val="00261D3C"/>
    <w:rsid w:val="00270570"/>
    <w:rsid w:val="002710C3"/>
    <w:rsid w:val="00273AB6"/>
    <w:rsid w:val="00274744"/>
    <w:rsid w:val="002963CB"/>
    <w:rsid w:val="002A022C"/>
    <w:rsid w:val="002B180B"/>
    <w:rsid w:val="002B1BD4"/>
    <w:rsid w:val="002B2593"/>
    <w:rsid w:val="002B5538"/>
    <w:rsid w:val="002C49B2"/>
    <w:rsid w:val="002E54F4"/>
    <w:rsid w:val="003003AF"/>
    <w:rsid w:val="00307B9D"/>
    <w:rsid w:val="00320A6B"/>
    <w:rsid w:val="003214AD"/>
    <w:rsid w:val="0032329D"/>
    <w:rsid w:val="00323605"/>
    <w:rsid w:val="00331B0C"/>
    <w:rsid w:val="00341BCF"/>
    <w:rsid w:val="003567B1"/>
    <w:rsid w:val="00372044"/>
    <w:rsid w:val="0039078A"/>
    <w:rsid w:val="00392596"/>
    <w:rsid w:val="003A6D78"/>
    <w:rsid w:val="003A7C90"/>
    <w:rsid w:val="003B601A"/>
    <w:rsid w:val="003C24B4"/>
    <w:rsid w:val="003D7A6C"/>
    <w:rsid w:val="003E0C2F"/>
    <w:rsid w:val="00416219"/>
    <w:rsid w:val="0042236C"/>
    <w:rsid w:val="004524E5"/>
    <w:rsid w:val="00453BCD"/>
    <w:rsid w:val="004549A8"/>
    <w:rsid w:val="0049150F"/>
    <w:rsid w:val="00493BE2"/>
    <w:rsid w:val="004A282A"/>
    <w:rsid w:val="004A319E"/>
    <w:rsid w:val="004B26AB"/>
    <w:rsid w:val="004D217E"/>
    <w:rsid w:val="004D41A7"/>
    <w:rsid w:val="004D59DE"/>
    <w:rsid w:val="004E33E9"/>
    <w:rsid w:val="004E6082"/>
    <w:rsid w:val="004F5842"/>
    <w:rsid w:val="00507A2E"/>
    <w:rsid w:val="00527184"/>
    <w:rsid w:val="00532C1B"/>
    <w:rsid w:val="00532C7B"/>
    <w:rsid w:val="00543CA9"/>
    <w:rsid w:val="00545D14"/>
    <w:rsid w:val="00560168"/>
    <w:rsid w:val="0057282C"/>
    <w:rsid w:val="00572BD8"/>
    <w:rsid w:val="00573F23"/>
    <w:rsid w:val="0057696F"/>
    <w:rsid w:val="0057793B"/>
    <w:rsid w:val="005860A7"/>
    <w:rsid w:val="00591110"/>
    <w:rsid w:val="00593A80"/>
    <w:rsid w:val="00595C76"/>
    <w:rsid w:val="00596671"/>
    <w:rsid w:val="005966F6"/>
    <w:rsid w:val="005A6B21"/>
    <w:rsid w:val="005B269C"/>
    <w:rsid w:val="005B2961"/>
    <w:rsid w:val="005B6408"/>
    <w:rsid w:val="005D12C4"/>
    <w:rsid w:val="005D29BA"/>
    <w:rsid w:val="005E5AFC"/>
    <w:rsid w:val="005E7874"/>
    <w:rsid w:val="0060254F"/>
    <w:rsid w:val="00607F4D"/>
    <w:rsid w:val="006122AD"/>
    <w:rsid w:val="00614852"/>
    <w:rsid w:val="0062070E"/>
    <w:rsid w:val="00621250"/>
    <w:rsid w:val="00626A47"/>
    <w:rsid w:val="00637330"/>
    <w:rsid w:val="00644B64"/>
    <w:rsid w:val="00655962"/>
    <w:rsid w:val="006628C6"/>
    <w:rsid w:val="00674B77"/>
    <w:rsid w:val="0068429F"/>
    <w:rsid w:val="0068476C"/>
    <w:rsid w:val="00686A22"/>
    <w:rsid w:val="006B3A55"/>
    <w:rsid w:val="006E138F"/>
    <w:rsid w:val="006E752A"/>
    <w:rsid w:val="006E7BC0"/>
    <w:rsid w:val="006F160C"/>
    <w:rsid w:val="00703C9A"/>
    <w:rsid w:val="007211E4"/>
    <w:rsid w:val="007232DC"/>
    <w:rsid w:val="007243AC"/>
    <w:rsid w:val="00726E83"/>
    <w:rsid w:val="0072783E"/>
    <w:rsid w:val="00762A9D"/>
    <w:rsid w:val="00773A91"/>
    <w:rsid w:val="00774DEE"/>
    <w:rsid w:val="00775A24"/>
    <w:rsid w:val="00781F19"/>
    <w:rsid w:val="00786CA1"/>
    <w:rsid w:val="007A0E8C"/>
    <w:rsid w:val="007A1DB7"/>
    <w:rsid w:val="007A4939"/>
    <w:rsid w:val="007A6AF5"/>
    <w:rsid w:val="007C17F0"/>
    <w:rsid w:val="007C2BDA"/>
    <w:rsid w:val="007C744C"/>
    <w:rsid w:val="007D49AC"/>
    <w:rsid w:val="007E42F7"/>
    <w:rsid w:val="007F55A8"/>
    <w:rsid w:val="00803A8A"/>
    <w:rsid w:val="00812954"/>
    <w:rsid w:val="00825220"/>
    <w:rsid w:val="0082630A"/>
    <w:rsid w:val="00837849"/>
    <w:rsid w:val="00846629"/>
    <w:rsid w:val="00853DFD"/>
    <w:rsid w:val="00894BF2"/>
    <w:rsid w:val="008B40C0"/>
    <w:rsid w:val="008B417E"/>
    <w:rsid w:val="008C19E7"/>
    <w:rsid w:val="008E1C47"/>
    <w:rsid w:val="008E5BE2"/>
    <w:rsid w:val="008F3F42"/>
    <w:rsid w:val="008F675D"/>
    <w:rsid w:val="00904BA7"/>
    <w:rsid w:val="00920854"/>
    <w:rsid w:val="0093334D"/>
    <w:rsid w:val="00935F38"/>
    <w:rsid w:val="00942AFF"/>
    <w:rsid w:val="00944E87"/>
    <w:rsid w:val="00953F4F"/>
    <w:rsid w:val="00957C23"/>
    <w:rsid w:val="00960671"/>
    <w:rsid w:val="00960905"/>
    <w:rsid w:val="00964608"/>
    <w:rsid w:val="0097000E"/>
    <w:rsid w:val="00973F34"/>
    <w:rsid w:val="00986A7A"/>
    <w:rsid w:val="0099612F"/>
    <w:rsid w:val="009A0441"/>
    <w:rsid w:val="009A0A92"/>
    <w:rsid w:val="009C2BF3"/>
    <w:rsid w:val="009C4385"/>
    <w:rsid w:val="009C5C28"/>
    <w:rsid w:val="009D0ED0"/>
    <w:rsid w:val="009E5464"/>
    <w:rsid w:val="009E5CFC"/>
    <w:rsid w:val="009F1467"/>
    <w:rsid w:val="009F4819"/>
    <w:rsid w:val="00A11D3F"/>
    <w:rsid w:val="00A12280"/>
    <w:rsid w:val="00A13817"/>
    <w:rsid w:val="00A473E1"/>
    <w:rsid w:val="00A500BF"/>
    <w:rsid w:val="00A620CC"/>
    <w:rsid w:val="00A65C9B"/>
    <w:rsid w:val="00A748E0"/>
    <w:rsid w:val="00A944DC"/>
    <w:rsid w:val="00A953D9"/>
    <w:rsid w:val="00A95B12"/>
    <w:rsid w:val="00A96855"/>
    <w:rsid w:val="00AA454F"/>
    <w:rsid w:val="00AB139D"/>
    <w:rsid w:val="00AB29C5"/>
    <w:rsid w:val="00AC0894"/>
    <w:rsid w:val="00AC0A0D"/>
    <w:rsid w:val="00AC232D"/>
    <w:rsid w:val="00AD1B98"/>
    <w:rsid w:val="00AD3F13"/>
    <w:rsid w:val="00AE22E8"/>
    <w:rsid w:val="00AE3F3D"/>
    <w:rsid w:val="00AF483E"/>
    <w:rsid w:val="00B00D40"/>
    <w:rsid w:val="00B04307"/>
    <w:rsid w:val="00B30D17"/>
    <w:rsid w:val="00B40E7F"/>
    <w:rsid w:val="00B457DA"/>
    <w:rsid w:val="00B46056"/>
    <w:rsid w:val="00B573BB"/>
    <w:rsid w:val="00B57A85"/>
    <w:rsid w:val="00B60F73"/>
    <w:rsid w:val="00B61C36"/>
    <w:rsid w:val="00B62C20"/>
    <w:rsid w:val="00B65D40"/>
    <w:rsid w:val="00B67DAA"/>
    <w:rsid w:val="00B74837"/>
    <w:rsid w:val="00B76AE3"/>
    <w:rsid w:val="00BA3055"/>
    <w:rsid w:val="00BB06E4"/>
    <w:rsid w:val="00BD55CE"/>
    <w:rsid w:val="00BD67DF"/>
    <w:rsid w:val="00BD70C2"/>
    <w:rsid w:val="00BE5D13"/>
    <w:rsid w:val="00BF2A6E"/>
    <w:rsid w:val="00C028E5"/>
    <w:rsid w:val="00C0638E"/>
    <w:rsid w:val="00C0768F"/>
    <w:rsid w:val="00C1298B"/>
    <w:rsid w:val="00C1521A"/>
    <w:rsid w:val="00C24363"/>
    <w:rsid w:val="00C45940"/>
    <w:rsid w:val="00C47135"/>
    <w:rsid w:val="00C709FB"/>
    <w:rsid w:val="00C768D1"/>
    <w:rsid w:val="00C931F0"/>
    <w:rsid w:val="00C97A37"/>
    <w:rsid w:val="00CA2238"/>
    <w:rsid w:val="00CA2498"/>
    <w:rsid w:val="00CA5014"/>
    <w:rsid w:val="00CB02E0"/>
    <w:rsid w:val="00CB5C62"/>
    <w:rsid w:val="00CB77A1"/>
    <w:rsid w:val="00CC238E"/>
    <w:rsid w:val="00CC60C9"/>
    <w:rsid w:val="00CC7150"/>
    <w:rsid w:val="00CD4BC2"/>
    <w:rsid w:val="00CD77F4"/>
    <w:rsid w:val="00CE4B6E"/>
    <w:rsid w:val="00CF0B0D"/>
    <w:rsid w:val="00D26838"/>
    <w:rsid w:val="00D348F9"/>
    <w:rsid w:val="00D376A2"/>
    <w:rsid w:val="00D56A55"/>
    <w:rsid w:val="00D617A9"/>
    <w:rsid w:val="00D72349"/>
    <w:rsid w:val="00D84581"/>
    <w:rsid w:val="00D969FB"/>
    <w:rsid w:val="00DA151F"/>
    <w:rsid w:val="00DA3883"/>
    <w:rsid w:val="00DA6C67"/>
    <w:rsid w:val="00DB18C0"/>
    <w:rsid w:val="00DC615D"/>
    <w:rsid w:val="00DC65F8"/>
    <w:rsid w:val="00DD3C4F"/>
    <w:rsid w:val="00DE74E0"/>
    <w:rsid w:val="00DF632F"/>
    <w:rsid w:val="00DF7C05"/>
    <w:rsid w:val="00E04336"/>
    <w:rsid w:val="00E1175B"/>
    <w:rsid w:val="00E3413E"/>
    <w:rsid w:val="00E44525"/>
    <w:rsid w:val="00E52F2D"/>
    <w:rsid w:val="00E66296"/>
    <w:rsid w:val="00E83DC3"/>
    <w:rsid w:val="00E85C72"/>
    <w:rsid w:val="00E86DC2"/>
    <w:rsid w:val="00E95C32"/>
    <w:rsid w:val="00EA467B"/>
    <w:rsid w:val="00EA5EAC"/>
    <w:rsid w:val="00EB44EE"/>
    <w:rsid w:val="00EC2527"/>
    <w:rsid w:val="00EC4B54"/>
    <w:rsid w:val="00EC5B72"/>
    <w:rsid w:val="00EC6233"/>
    <w:rsid w:val="00ED0B7F"/>
    <w:rsid w:val="00ED16E9"/>
    <w:rsid w:val="00EE0001"/>
    <w:rsid w:val="00EE30FE"/>
    <w:rsid w:val="00EF3F49"/>
    <w:rsid w:val="00F1264D"/>
    <w:rsid w:val="00F20D71"/>
    <w:rsid w:val="00F21351"/>
    <w:rsid w:val="00F23BD6"/>
    <w:rsid w:val="00F27A54"/>
    <w:rsid w:val="00F32336"/>
    <w:rsid w:val="00F354C1"/>
    <w:rsid w:val="00F408F3"/>
    <w:rsid w:val="00F44E62"/>
    <w:rsid w:val="00F45BF5"/>
    <w:rsid w:val="00F664CE"/>
    <w:rsid w:val="00F66E49"/>
    <w:rsid w:val="00F81E0F"/>
    <w:rsid w:val="00FA0011"/>
    <w:rsid w:val="00FA67BE"/>
    <w:rsid w:val="00FA6C49"/>
    <w:rsid w:val="00FB762C"/>
    <w:rsid w:val="00FC5DA6"/>
    <w:rsid w:val="00FE3A5F"/>
    <w:rsid w:val="00FE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87AB17"/>
  <w15:chartTrackingRefBased/>
  <w15:docId w15:val="{120D0FCA-7F30-214D-A569-A9936DBD0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0905"/>
    <w:pPr>
      <w:widowControl w:val="0"/>
    </w:pPr>
    <w:rPr>
      <w:sz w:val="22"/>
      <w:szCs w:val="22"/>
      <w:lang w:val="en-GB"/>
    </w:rPr>
  </w:style>
  <w:style w:type="paragraph" w:styleId="Heading1">
    <w:name w:val="heading 1"/>
    <w:basedOn w:val="Normal"/>
    <w:next w:val="Normal"/>
    <w:qFormat/>
    <w:rsid w:val="00F354C1"/>
    <w:pPr>
      <w:keepNext/>
      <w:spacing w:after="120"/>
      <w:outlineLvl w:val="0"/>
    </w:pPr>
    <w:rPr>
      <w:rFonts w:ascii="Garamond" w:hAnsi="Garamond"/>
      <w:kern w:val="28"/>
      <w:sz w:val="36"/>
      <w:u w:val="single"/>
    </w:rPr>
  </w:style>
  <w:style w:type="paragraph" w:styleId="Heading2">
    <w:name w:val="heading 2"/>
    <w:basedOn w:val="Normal"/>
    <w:next w:val="Normal"/>
    <w:link w:val="Heading2Char"/>
    <w:qFormat/>
    <w:rsid w:val="00226D0C"/>
    <w:pPr>
      <w:keepNext/>
      <w:numPr>
        <w:numId w:val="15"/>
      </w:numPr>
      <w:tabs>
        <w:tab w:val="clear" w:pos="720"/>
      </w:tabs>
      <w:spacing w:after="120"/>
      <w:ind w:left="360"/>
      <w:outlineLvl w:val="1"/>
    </w:pPr>
    <w:rPr>
      <w:rFonts w:ascii="Arial" w:hAnsi="Arial"/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F354C1"/>
    <w:pPr>
      <w:keepNext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pPr>
      <w:keepNext/>
      <w:spacing w:before="60" w:after="60"/>
      <w:ind w:left="36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widowControl/>
      <w:spacing w:before="240" w:after="60" w:line="480" w:lineRule="auto"/>
      <w:jc w:val="both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pPr>
      <w:widowControl/>
      <w:spacing w:before="240" w:after="60" w:line="480" w:lineRule="auto"/>
      <w:jc w:val="both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widowControl/>
      <w:spacing w:before="240" w:after="60" w:line="480" w:lineRule="auto"/>
      <w:jc w:val="both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widowControl/>
      <w:spacing w:before="240" w:after="60" w:line="480" w:lineRule="auto"/>
      <w:jc w:val="both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numPr>
        <w:ilvl w:val="12"/>
      </w:numPr>
      <w:tabs>
        <w:tab w:val="left" w:pos="2880"/>
        <w:tab w:val="left" w:pos="8640"/>
      </w:tabs>
      <w:spacing w:before="120" w:after="120"/>
      <w:jc w:val="both"/>
    </w:pPr>
  </w:style>
  <w:style w:type="paragraph" w:styleId="BodyText2">
    <w:name w:val="Body Text 2"/>
    <w:basedOn w:val="Normal"/>
    <w:pPr>
      <w:spacing w:before="80" w:after="80"/>
    </w:pPr>
    <w:rPr>
      <w:i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pPr>
      <w:widowControl/>
      <w:spacing w:before="100" w:beforeAutospacing="1" w:after="100" w:afterAutospacing="1"/>
    </w:pPr>
    <w:rPr>
      <w:color w:val="000000"/>
      <w:szCs w:val="24"/>
    </w:rPr>
  </w:style>
  <w:style w:type="character" w:customStyle="1" w:styleId="Heading2Char">
    <w:name w:val="Heading 2 Char"/>
    <w:link w:val="Heading2"/>
    <w:rsid w:val="00226D0C"/>
    <w:rPr>
      <w:rFonts w:ascii="Arial" w:hAnsi="Arial"/>
      <w:b/>
      <w:sz w:val="22"/>
      <w:szCs w:val="22"/>
      <w:u w:val="single"/>
      <w:lang w:val="en-GB" w:eastAsia="en-US" w:bidi="ar-SA"/>
    </w:rPr>
  </w:style>
  <w:style w:type="paragraph" w:styleId="DocumentMap">
    <w:name w:val="Document Map"/>
    <w:basedOn w:val="Normal"/>
    <w:semiHidden/>
    <w:rsid w:val="00EC6233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hit">
    <w:name w:val="hit"/>
    <w:rsid w:val="00EC6233"/>
    <w:rPr>
      <w:b/>
      <w:bCs/>
      <w:color w:val="FF0000"/>
    </w:rPr>
  </w:style>
  <w:style w:type="character" w:customStyle="1" w:styleId="bf">
    <w:name w:val="bf"/>
    <w:rsid w:val="00EC6233"/>
    <w:rPr>
      <w:b/>
      <w:bCs/>
    </w:rPr>
  </w:style>
  <w:style w:type="character" w:customStyle="1" w:styleId="pit">
    <w:name w:val="pit"/>
    <w:rsid w:val="00EC6233"/>
    <w:rPr>
      <w:rFonts w:ascii="Times New Roman, Times, Serif" w:hAnsi="Times New Roman, Times, Serif" w:hint="default"/>
      <w:b/>
      <w:bCs/>
      <w:color w:val="737373"/>
      <w:sz w:val="20"/>
      <w:szCs w:val="20"/>
    </w:rPr>
  </w:style>
  <w:style w:type="table" w:styleId="TableGrid">
    <w:name w:val="Table Grid"/>
    <w:basedOn w:val="TableNormal"/>
    <w:rsid w:val="00224D4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uiPriority w:val="99"/>
    <w:semiHidden/>
    <w:unhideWhenUsed/>
    <w:rsid w:val="00EE000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853DFD"/>
    <w:rPr>
      <w:sz w:val="18"/>
      <w:szCs w:val="18"/>
    </w:rPr>
  </w:style>
  <w:style w:type="character" w:customStyle="1" w:styleId="BalloonTextChar">
    <w:name w:val="Balloon Text Char"/>
    <w:link w:val="BalloonText"/>
    <w:rsid w:val="00853DFD"/>
    <w:rPr>
      <w:sz w:val="18"/>
      <w:szCs w:val="18"/>
      <w:lang w:val="en-GB" w:eastAsia="en-US"/>
    </w:rPr>
  </w:style>
  <w:style w:type="paragraph" w:styleId="FootnoteText">
    <w:name w:val="footnote text"/>
    <w:basedOn w:val="Normal"/>
    <w:link w:val="FootnoteTextChar"/>
    <w:rsid w:val="00F27A54"/>
    <w:rPr>
      <w:sz w:val="20"/>
      <w:szCs w:val="20"/>
    </w:rPr>
  </w:style>
  <w:style w:type="character" w:customStyle="1" w:styleId="FootnoteTextChar">
    <w:name w:val="Footnote Text Char"/>
    <w:link w:val="FootnoteText"/>
    <w:rsid w:val="00F27A54"/>
    <w:rPr>
      <w:lang w:val="en-GB" w:eastAsia="en-US"/>
    </w:rPr>
  </w:style>
  <w:style w:type="character" w:styleId="FootnoteReference">
    <w:name w:val="footnote reference"/>
    <w:rsid w:val="00F27A54"/>
    <w:rPr>
      <w:vertAlign w:val="superscript"/>
    </w:rPr>
  </w:style>
  <w:style w:type="character" w:customStyle="1" w:styleId="Heading3Char">
    <w:name w:val="Heading 3 Char"/>
    <w:link w:val="Heading3"/>
    <w:rsid w:val="009C2BF3"/>
    <w:rPr>
      <w:b/>
      <w:sz w:val="22"/>
      <w:szCs w:val="22"/>
      <w:lang w:val="en-GB" w:eastAsia="en-US"/>
    </w:rPr>
  </w:style>
  <w:style w:type="character" w:customStyle="1" w:styleId="HeaderChar">
    <w:name w:val="Header Char"/>
    <w:link w:val="Header"/>
    <w:uiPriority w:val="99"/>
    <w:rsid w:val="00781F19"/>
    <w:rPr>
      <w:sz w:val="22"/>
      <w:szCs w:val="22"/>
      <w:lang w:val="en-GB" w:eastAsia="en-US" w:bidi="ar-SA"/>
    </w:rPr>
  </w:style>
  <w:style w:type="character" w:customStyle="1" w:styleId="FooterChar">
    <w:name w:val="Footer Char"/>
    <w:link w:val="Footer"/>
    <w:uiPriority w:val="99"/>
    <w:rsid w:val="00781F19"/>
    <w:rPr>
      <w:sz w:val="22"/>
      <w:szCs w:val="22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262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5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042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5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4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608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2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7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60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79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22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016/j.ijpe.2010.01.02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dmin.fa@iimmumbai.ac.i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min.fa@iimmumbai.ac.i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dx.doi.org/10.1016/j.ijpe.2010.01.025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x.doi.org/10.1016/j.ijpe.2010.01.025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A6366B1-170A-4C73-B5E0-B7361C1F1B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967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3</CharactersWithSpaces>
  <SharedDoc>false</SharedDoc>
  <HLinks>
    <vt:vector size="30" baseType="variant">
      <vt:variant>
        <vt:i4>655421</vt:i4>
      </vt:variant>
      <vt:variant>
        <vt:i4>12</vt:i4>
      </vt:variant>
      <vt:variant>
        <vt:i4>0</vt:i4>
      </vt:variant>
      <vt:variant>
        <vt:i4>5</vt:i4>
      </vt:variant>
      <vt:variant>
        <vt:lpwstr>mailto:admin.fa@iimmumbai.ac.in</vt:lpwstr>
      </vt:variant>
      <vt:variant>
        <vt:lpwstr/>
      </vt:variant>
      <vt:variant>
        <vt:i4>655421</vt:i4>
      </vt:variant>
      <vt:variant>
        <vt:i4>9</vt:i4>
      </vt:variant>
      <vt:variant>
        <vt:i4>0</vt:i4>
      </vt:variant>
      <vt:variant>
        <vt:i4>5</vt:i4>
      </vt:variant>
      <vt:variant>
        <vt:lpwstr>mailto:admin.fa@iimmumbai.ac.in</vt:lpwstr>
      </vt:variant>
      <vt:variant>
        <vt:lpwstr/>
      </vt:variant>
      <vt:variant>
        <vt:i4>5898268</vt:i4>
      </vt:variant>
      <vt:variant>
        <vt:i4>6</vt:i4>
      </vt:variant>
      <vt:variant>
        <vt:i4>0</vt:i4>
      </vt:variant>
      <vt:variant>
        <vt:i4>5</vt:i4>
      </vt:variant>
      <vt:variant>
        <vt:lpwstr>http://dx.doi.org/10.1016/j.ijpe.2010.01.025</vt:lpwstr>
      </vt:variant>
      <vt:variant>
        <vt:lpwstr/>
      </vt:variant>
      <vt:variant>
        <vt:i4>5898268</vt:i4>
      </vt:variant>
      <vt:variant>
        <vt:i4>3</vt:i4>
      </vt:variant>
      <vt:variant>
        <vt:i4>0</vt:i4>
      </vt:variant>
      <vt:variant>
        <vt:i4>5</vt:i4>
      </vt:variant>
      <vt:variant>
        <vt:lpwstr>http://dx.doi.org/10.1016/j.ijpe.2010.01.025</vt:lpwstr>
      </vt:variant>
      <vt:variant>
        <vt:lpwstr/>
      </vt:variant>
      <vt:variant>
        <vt:i4>5898268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ijpe.2010.01.02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eyush</dc:creator>
  <cp:keywords/>
  <cp:lastModifiedBy>Admin</cp:lastModifiedBy>
  <cp:revision>4</cp:revision>
  <cp:lastPrinted>2025-12-18T11:46:00Z</cp:lastPrinted>
  <dcterms:created xsi:type="dcterms:W3CDTF">2025-12-18T11:02:00Z</dcterms:created>
  <dcterms:modified xsi:type="dcterms:W3CDTF">2025-12-19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71d1394-37a0-4505-8d21-da79f28efe6c_Enabled">
    <vt:lpwstr>true</vt:lpwstr>
  </property>
  <property fmtid="{D5CDD505-2E9C-101B-9397-08002B2CF9AE}" pid="3" name="MSIP_Label_171d1394-37a0-4505-8d21-da79f28efe6c_SetDate">
    <vt:lpwstr>2025-12-17T13:25:59Z</vt:lpwstr>
  </property>
  <property fmtid="{D5CDD505-2E9C-101B-9397-08002B2CF9AE}" pid="4" name="MSIP_Label_171d1394-37a0-4505-8d21-da79f28efe6c_Method">
    <vt:lpwstr>Standard</vt:lpwstr>
  </property>
  <property fmtid="{D5CDD505-2E9C-101B-9397-08002B2CF9AE}" pid="5" name="MSIP_Label_171d1394-37a0-4505-8d21-da79f28efe6c_Name">
    <vt:lpwstr>defa4170-0d19-0005-0004-bc88714345d2</vt:lpwstr>
  </property>
  <property fmtid="{D5CDD505-2E9C-101B-9397-08002B2CF9AE}" pid="6" name="MSIP_Label_171d1394-37a0-4505-8d21-da79f28efe6c_SiteId">
    <vt:lpwstr>297d2b28-efc2-4659-ab8e-97e0f0d00304</vt:lpwstr>
  </property>
  <property fmtid="{D5CDD505-2E9C-101B-9397-08002B2CF9AE}" pid="7" name="MSIP_Label_171d1394-37a0-4505-8d21-da79f28efe6c_ActionId">
    <vt:lpwstr>03383781-a95c-4f37-8d43-7f9b836e9a0c</vt:lpwstr>
  </property>
  <property fmtid="{D5CDD505-2E9C-101B-9397-08002B2CF9AE}" pid="8" name="MSIP_Label_171d1394-37a0-4505-8d21-da79f28efe6c_ContentBits">
    <vt:lpwstr>0</vt:lpwstr>
  </property>
  <property fmtid="{D5CDD505-2E9C-101B-9397-08002B2CF9AE}" pid="9" name="MSIP_Label_171d1394-37a0-4505-8d21-da79f28efe6c_Tag">
    <vt:lpwstr>10, 3, 0, 1</vt:lpwstr>
  </property>
</Properties>
</file>